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DB88B" w14:textId="77777777" w:rsidR="00AB64EF" w:rsidRDefault="00882CCB" w:rsidP="00AB64EF">
      <w:pPr>
        <w:rPr>
          <w:u w:val="single"/>
        </w:rPr>
      </w:pPr>
      <w:r>
        <w:t>EX</w:t>
      </w:r>
      <w:r w:rsidRPr="00882CCB">
        <w:rPr>
          <w:u w:val="single"/>
        </w:rPr>
        <w:t>AMEN FINAL 3  1</w:t>
      </w:r>
      <w:r w:rsidRPr="00882CCB">
        <w:rPr>
          <w:u w:val="single"/>
          <w:vertAlign w:val="superscript"/>
        </w:rPr>
        <w:t>ère</w:t>
      </w:r>
      <w:r w:rsidRPr="00882CCB">
        <w:rPr>
          <w:u w:val="single"/>
        </w:rPr>
        <w:t xml:space="preserve"> 6 NSI  COURS HATTEMER </w:t>
      </w:r>
    </w:p>
    <w:p w14:paraId="716DA162" w14:textId="77777777" w:rsidR="00882CCB" w:rsidRDefault="00882CCB" w:rsidP="00AB64EF">
      <w:pPr>
        <w:rPr>
          <w:u w:val="single"/>
        </w:rPr>
      </w:pPr>
    </w:p>
    <w:p w14:paraId="15D5143B" w14:textId="77777777" w:rsidR="00882CCB" w:rsidRDefault="00882CCB" w:rsidP="00AB64EF">
      <w:pPr>
        <w:rPr>
          <w:u w:val="single"/>
        </w:rPr>
      </w:pPr>
      <w:r>
        <w:rPr>
          <w:u w:val="single"/>
        </w:rPr>
        <w:t>Les Calculatrices ne sont pas autorisées</w:t>
      </w:r>
    </w:p>
    <w:p w14:paraId="2A75D701" w14:textId="77777777" w:rsidR="00882CCB" w:rsidRDefault="00882CCB" w:rsidP="00AB64EF">
      <w:pPr>
        <w:rPr>
          <w:u w:val="single"/>
        </w:rPr>
      </w:pPr>
    </w:p>
    <w:p w14:paraId="05C6045A" w14:textId="77777777" w:rsidR="00882CCB" w:rsidRDefault="00882CCB" w:rsidP="00AB64EF">
      <w:pPr>
        <w:rPr>
          <w:u w:val="single"/>
        </w:rPr>
      </w:pPr>
    </w:p>
    <w:p w14:paraId="18A1B302" w14:textId="77777777" w:rsidR="00882CCB" w:rsidRDefault="00882CCB" w:rsidP="00882CCB">
      <w:pPr>
        <w:spacing w:after="120"/>
        <w:jc w:val="both"/>
      </w:pPr>
      <w:r>
        <w:t>Pour chacun des 7 thèmes, on calcule un total de points de la façon suivante.</w:t>
      </w:r>
    </w:p>
    <w:p w14:paraId="0E5D240E" w14:textId="77777777" w:rsidR="00882CCB" w:rsidRDefault="00882CCB" w:rsidP="00882CCB">
      <w:pPr>
        <w:spacing w:after="120"/>
        <w:jc w:val="both"/>
      </w:pPr>
      <w:r>
        <w:t xml:space="preserve">Pour chaque question, l'élève </w:t>
      </w:r>
      <w:r w:rsidRPr="00247FEA">
        <w:rPr>
          <w:b/>
          <w:bCs/>
        </w:rPr>
        <w:t>gagne</w:t>
      </w:r>
      <w:r>
        <w:t xml:space="preserve"> </w:t>
      </w:r>
      <w:r w:rsidRPr="000C435B">
        <w:rPr>
          <w:b/>
          <w:bCs/>
        </w:rPr>
        <w:t>3 points</w:t>
      </w:r>
      <w:r>
        <w:t xml:space="preserve"> s'il choisit la bonne réponse, l'élève </w:t>
      </w:r>
      <w:r w:rsidRPr="000C435B">
        <w:rPr>
          <w:b/>
          <w:bCs/>
        </w:rPr>
        <w:t xml:space="preserve">perd 1 point </w:t>
      </w:r>
      <w:r>
        <w:t xml:space="preserve">s'il choisit une mauvaise réponse, il </w:t>
      </w:r>
      <w:r w:rsidRPr="000C435B">
        <w:rPr>
          <w:b/>
          <w:bCs/>
        </w:rPr>
        <w:t>ne gagne ni ne perd aucun point</w:t>
      </w:r>
      <w:r>
        <w:t xml:space="preserve"> s'il ne répond pas ou s'il choisit plusieurs réponses.</w:t>
      </w:r>
    </w:p>
    <w:p w14:paraId="263CD5C6" w14:textId="77777777" w:rsidR="00882CCB" w:rsidRDefault="00882CCB" w:rsidP="00882CCB">
      <w:pPr>
        <w:spacing w:after="120"/>
        <w:jc w:val="both"/>
      </w:pPr>
      <w:r>
        <w:t xml:space="preserve">Le total pour chaque thème est </w:t>
      </w:r>
      <w:r w:rsidRPr="000C435B">
        <w:rPr>
          <w:b/>
          <w:bCs/>
        </w:rPr>
        <w:t>ramené à 0 s'il est négatif</w:t>
      </w:r>
      <w:r>
        <w:t>.</w:t>
      </w:r>
    </w:p>
    <w:p w14:paraId="06E1D89C" w14:textId="77777777" w:rsidR="00882CCB" w:rsidRDefault="00882CCB" w:rsidP="00882CCB">
      <w:pPr>
        <w:spacing w:after="120"/>
        <w:jc w:val="both"/>
        <w:rPr>
          <w:rFonts w:eastAsiaTheme="minorEastAsia"/>
        </w:rPr>
      </w:pPr>
      <w:r>
        <w:t xml:space="preserve">Le grand total est la somme des totaux (positifs) de chaque thème. Pour obtenir la note sur 20, on divise le grand total par 6,3 (c'est-à-dire qu'on le multiplie par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</m:num>
          <m:den>
            <m:r>
              <w:rPr>
                <w:rFonts w:ascii="Cambria Math" w:hAnsi="Cambria Math"/>
              </w:rPr>
              <m:t>3×42</m:t>
            </m:r>
          </m:den>
        </m:f>
      </m:oMath>
      <w:r>
        <w:rPr>
          <w:rFonts w:eastAsiaTheme="minorEastAsia"/>
        </w:rPr>
        <w:t>. On arrondit le résultat à l'entier supérieur le plus proche.</w:t>
      </w:r>
    </w:p>
    <w:p w14:paraId="213F9DAF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br w:type="column"/>
      </w:r>
      <w:r w:rsidRPr="00E474B3">
        <w:t>grand_total = 0</w:t>
      </w:r>
    </w:p>
    <w:p w14:paraId="20910137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>themes = ['A','B','C','D','E','F','G']</w:t>
      </w:r>
    </w:p>
    <w:p w14:paraId="75E86F1F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 xml:space="preserve">for </w:t>
      </w:r>
      <w:r>
        <w:t>th</w:t>
      </w:r>
      <w:r w:rsidRPr="00E474B3">
        <w:t xml:space="preserve"> in themes:</w:t>
      </w:r>
    </w:p>
    <w:p w14:paraId="70FBF7C9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total = 0</w:t>
      </w:r>
    </w:p>
    <w:p w14:paraId="0D5DE038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for question in range(6):</w:t>
      </w:r>
    </w:p>
    <w:p w14:paraId="656F841B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if reponseCorrecte(</w:t>
      </w:r>
      <w:r>
        <w:t>th</w:t>
      </w:r>
      <w:r w:rsidRPr="00E474B3">
        <w:t>,</w:t>
      </w:r>
      <w:r>
        <w:t xml:space="preserve"> </w:t>
      </w:r>
      <w:r w:rsidRPr="00E474B3">
        <w:t>question):</w:t>
      </w:r>
    </w:p>
    <w:p w14:paraId="022BEFC1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E474B3">
        <w:tab/>
      </w:r>
      <w:r w:rsidRPr="00E474B3">
        <w:tab/>
      </w:r>
      <w:r w:rsidRPr="00E474B3">
        <w:tab/>
      </w:r>
      <w:r w:rsidRPr="00247FEA">
        <w:rPr>
          <w:lang w:val="fr-FR"/>
        </w:rPr>
        <w:t>total += 3</w:t>
      </w:r>
    </w:p>
    <w:p w14:paraId="6A9980D3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47FEA">
        <w:rPr>
          <w:lang w:val="fr-FR"/>
        </w:rPr>
        <w:tab/>
      </w:r>
      <w:r w:rsidRPr="00247FEA">
        <w:rPr>
          <w:lang w:val="fr-FR"/>
        </w:rPr>
        <w:tab/>
        <w:t>elif reponseFausse(t</w:t>
      </w:r>
      <w:r>
        <w:rPr>
          <w:lang w:val="fr-FR"/>
        </w:rPr>
        <w:t>h</w:t>
      </w:r>
      <w:r w:rsidRPr="00247FEA">
        <w:rPr>
          <w:lang w:val="fr-FR"/>
        </w:rPr>
        <w:t>,</w:t>
      </w:r>
      <w:r>
        <w:rPr>
          <w:lang w:val="fr-FR"/>
        </w:rPr>
        <w:t xml:space="preserve"> </w:t>
      </w:r>
      <w:r w:rsidRPr="00247FEA">
        <w:rPr>
          <w:lang w:val="fr-FR"/>
        </w:rPr>
        <w:t>question):</w:t>
      </w:r>
    </w:p>
    <w:p w14:paraId="1DF003F6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E474B3">
        <w:t>total -= 1</w:t>
      </w:r>
    </w:p>
    <w:p w14:paraId="1BD4AEAA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if total &lt; 0:</w:t>
      </w:r>
    </w:p>
    <w:p w14:paraId="493D6F5F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total = 0</w:t>
      </w:r>
    </w:p>
    <w:p w14:paraId="54E67184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grand_total += total</w:t>
      </w:r>
    </w:p>
    <w:p w14:paraId="279DC546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A5CC9E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  <w:lang w:val="fr-FR"/>
        </w:rPr>
      </w:pPr>
      <w:r w:rsidRPr="00247FEA">
        <w:rPr>
          <w:lang w:val="fr-FR"/>
        </w:rPr>
        <w:t>note_finale = ceil(grand_total/6.3)</w:t>
      </w:r>
    </w:p>
    <w:p w14:paraId="75A7C075" w14:textId="77777777" w:rsidR="00882CCB" w:rsidRPr="00247FEA" w:rsidRDefault="00882CCB" w:rsidP="00882CCB">
      <w:pPr>
        <w:sectPr w:rsidR="00882CCB" w:rsidRPr="00247FEA" w:rsidSect="00882CC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1417" w:right="1417" w:bottom="1417" w:left="1417" w:header="708" w:footer="708" w:gutter="0"/>
          <w:cols w:num="2" w:space="709"/>
          <w:docGrid w:linePitch="360"/>
        </w:sectPr>
      </w:pPr>
    </w:p>
    <w:p w14:paraId="3F8F3A65" w14:textId="77777777" w:rsidR="00882CCB" w:rsidRDefault="00882CCB" w:rsidP="00AB64EF">
      <w:pPr>
        <w:rPr>
          <w:u w:val="single"/>
        </w:rPr>
      </w:pPr>
    </w:p>
    <w:p w14:paraId="74C01220" w14:textId="77777777" w:rsidR="00882CCB" w:rsidRDefault="00882CCB" w:rsidP="00AB64EF">
      <w:pPr>
        <w:rPr>
          <w:u w:val="single"/>
        </w:rPr>
      </w:pPr>
    </w:p>
    <w:p w14:paraId="078442E0" w14:textId="77777777" w:rsidR="00882CCB" w:rsidRDefault="00882CCB" w:rsidP="00AB64EF">
      <w:pPr>
        <w:rPr>
          <w:u w:val="single"/>
        </w:rPr>
      </w:pPr>
    </w:p>
    <w:p w14:paraId="7806388E" w14:textId="77777777" w:rsidR="00882CCB" w:rsidRDefault="00882CCB" w:rsidP="00AB64EF">
      <w:pPr>
        <w:rPr>
          <w:u w:val="single"/>
        </w:rPr>
      </w:pPr>
    </w:p>
    <w:p w14:paraId="21B48DBC" w14:textId="77777777" w:rsidR="00882CCB" w:rsidRDefault="00882CCB" w:rsidP="00AB64EF">
      <w:pPr>
        <w:rPr>
          <w:u w:val="single"/>
        </w:rPr>
      </w:pPr>
    </w:p>
    <w:p w14:paraId="26AE1960" w14:textId="77777777" w:rsidR="00882CCB" w:rsidRPr="00882CCB" w:rsidRDefault="00882CCB" w:rsidP="00AB64EF">
      <w:pPr>
        <w:rPr>
          <w:u w:val="single"/>
        </w:rPr>
      </w:pPr>
    </w:p>
    <w:p w14:paraId="00103492" w14:textId="77777777" w:rsidR="00123BEF" w:rsidRDefault="00123BEF"/>
    <w:p w14:paraId="08BD7D77" w14:textId="77777777" w:rsidR="00123BEF" w:rsidRDefault="00FF74E9">
      <w:pPr>
        <w:pStyle w:val="Titre1"/>
        <w:keepNext/>
        <w:spacing w:after="280"/>
      </w:pPr>
      <w:r>
        <w:t>Thème A : types de base</w:t>
      </w:r>
    </w:p>
    <w:p w14:paraId="6882E917" w14:textId="77777777" w:rsidR="00123BEF" w:rsidRDefault="00FF74E9">
      <w:pPr>
        <w:keepNext/>
      </w:pPr>
      <w:r>
        <w:rPr>
          <w:b/>
        </w:rPr>
        <w:t>Question A.1</w:t>
      </w:r>
    </w:p>
    <w:p w14:paraId="0134FAF5" w14:textId="77777777" w:rsidR="00C86C81" w:rsidRPr="008265F9" w:rsidRDefault="00FF74E9" w:rsidP="00C86C81">
      <w:r>
        <w:t xml:space="preserve">Quelle est, en écriture décimale, la somme d'entiers dont l'écriture en base 16 (hexadécimale) est </w:t>
      </w:r>
      <w:r w:rsidRPr="00393EB5">
        <w:rPr>
          <w:rStyle w:val="PolicePython"/>
        </w:rPr>
        <w:t>2A + 2</w:t>
      </w:r>
      <w:r>
        <w:t xml:space="preserve"> ?</w:t>
      </w:r>
    </w:p>
    <w:p w14:paraId="688C43F8" w14:textId="77777777" w:rsidR="00C86C81" w:rsidRPr="00FE7BDB" w:rsidRDefault="00FF74E9" w:rsidP="00C86C81">
      <w:pPr>
        <w:pStyle w:val="Titrequestion"/>
      </w:pPr>
      <w:r w:rsidRPr="00FE7BDB">
        <w:t>Réponses</w:t>
      </w:r>
    </w:p>
    <w:p w14:paraId="68187F6C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A</w:t>
      </w:r>
      <w:r w:rsidRPr="005D13BE">
        <w:tab/>
      </w:r>
      <w:r>
        <w:t>22</w:t>
      </w:r>
    </w:p>
    <w:p w14:paraId="0EDD40FB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B</w:t>
      </w:r>
      <w:r w:rsidRPr="005D13BE">
        <w:tab/>
      </w:r>
      <w:r>
        <w:t>31</w:t>
      </w:r>
    </w:p>
    <w:p w14:paraId="5912A27E" w14:textId="4C11B209" w:rsidR="00C86C81" w:rsidRPr="005D13BE" w:rsidRDefault="00C86C81" w:rsidP="00C86C81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E7D311" wp14:editId="2EA17CC4">
                <wp:simplePos x="0" y="0"/>
                <wp:positionH relativeFrom="column">
                  <wp:posOffset>-25</wp:posOffset>
                </wp:positionH>
                <wp:positionV relativeFrom="paragraph">
                  <wp:posOffset>145694</wp:posOffset>
                </wp:positionV>
                <wp:extent cx="482803" cy="160935"/>
                <wp:effectExtent l="0" t="0" r="12700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803" cy="1609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97EF67" id="Rectangle 9" o:spid="_x0000_s1026" style="position:absolute;margin-left:0;margin-top:11.45pt;width:38pt;height:1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" filled="f" strokecolor="red" strokeweight="1pt"/>
            </w:pict>
          </mc:Fallback>
        </mc:AlternateContent>
      </w:r>
      <w:r w:rsidR="00FF74E9" w:rsidRPr="005D13BE">
        <w:t>C</w:t>
      </w:r>
      <w:r w:rsidR="00FF74E9" w:rsidRPr="005D13BE">
        <w:tab/>
      </w:r>
      <w:r w:rsidR="00FF74E9">
        <w:t>49</w:t>
      </w:r>
    </w:p>
    <w:p w14:paraId="3AF0964A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D</w:t>
      </w:r>
      <w:r w:rsidRPr="005D13BE">
        <w:tab/>
      </w:r>
      <w:r>
        <w:t>44</w:t>
      </w:r>
    </w:p>
    <w:p w14:paraId="3AC2588B" w14:textId="77777777" w:rsidR="00C86C81" w:rsidRPr="005D13BE" w:rsidRDefault="00C86C81" w:rsidP="00C86C81"/>
    <w:p w14:paraId="4CCBA729" w14:textId="77777777" w:rsidR="00123BEF" w:rsidRDefault="00FF74E9">
      <w:pPr>
        <w:keepNext/>
      </w:pPr>
      <w:r>
        <w:rPr>
          <w:b/>
        </w:rPr>
        <w:t>Question A.2</w:t>
      </w:r>
    </w:p>
    <w:p w14:paraId="3BD8A17E" w14:textId="77777777" w:rsidR="00C86C81" w:rsidRDefault="00FF74E9" w:rsidP="00C86C81">
      <w:pPr>
        <w:keepNext/>
        <w:keepLines/>
      </w:pPr>
      <w:r>
        <w:t>On considère l'extrait de code suivant :</w:t>
      </w:r>
    </w:p>
    <w:p w14:paraId="00B83133" w14:textId="77777777" w:rsidR="00C86C81" w:rsidRDefault="00FF74E9" w:rsidP="00C86C81">
      <w:pPr>
        <w:pStyle w:val="CodePython"/>
        <w:rPr>
          <w:iCs/>
          <w:lang w:val="fr-FR"/>
        </w:rPr>
      </w:pPr>
      <w:r w:rsidRPr="00CE37D5">
        <w:rPr>
          <w:iCs/>
          <w:lang w:val="fr-FR"/>
        </w:rPr>
        <w:t>while (a &lt; 20) or (b &gt; 50):</w:t>
      </w:r>
    </w:p>
    <w:p w14:paraId="35441D83" w14:textId="77777777" w:rsidR="00C86C81" w:rsidRDefault="00FF74E9" w:rsidP="00C86C81">
      <w:pPr>
        <w:pStyle w:val="CodePython"/>
        <w:rPr>
          <w:iCs/>
          <w:lang w:val="fr-FR"/>
        </w:rPr>
      </w:pPr>
      <w:r>
        <w:rPr>
          <w:iCs/>
          <w:lang w:val="fr-FR"/>
        </w:rPr>
        <w:tab/>
        <w:t>......</w:t>
      </w:r>
    </w:p>
    <w:p w14:paraId="112CF5F9" w14:textId="77777777" w:rsidR="00C86C81" w:rsidRPr="00FF74E9" w:rsidRDefault="00FF74E9" w:rsidP="00C86C81">
      <w:pPr>
        <w:pStyle w:val="CodePython"/>
        <w:rPr>
          <w:lang w:val="fr-FR"/>
        </w:rPr>
      </w:pPr>
      <w:r>
        <w:rPr>
          <w:iCs/>
          <w:lang w:val="fr-FR"/>
        </w:rPr>
        <w:tab/>
        <w:t>......</w:t>
      </w:r>
    </w:p>
    <w:p w14:paraId="04E50619" w14:textId="77777777" w:rsidR="00C86C81" w:rsidRPr="003E22B4" w:rsidRDefault="00FF74E9" w:rsidP="00C86C81">
      <w:pPr>
        <w:keepNext/>
        <w:keepLines/>
      </w:pPr>
      <w:r>
        <w:t>Quelles conditions permettent de mettre fin à cette boucle ?</w:t>
      </w:r>
    </w:p>
    <w:p w14:paraId="6127A47D" w14:textId="77777777" w:rsidR="00C86C81" w:rsidRPr="008641C7" w:rsidRDefault="00FF74E9" w:rsidP="00C86C81">
      <w:pPr>
        <w:pStyle w:val="Titrequestion"/>
        <w:keepNext/>
        <w:keepLines/>
      </w:pPr>
      <w:r w:rsidRPr="008641C7">
        <w:t>Réponses</w:t>
      </w:r>
    </w:p>
    <w:p w14:paraId="48DE48D5" w14:textId="77777777" w:rsidR="00C86C81" w:rsidRDefault="00FF74E9" w:rsidP="00C86C81">
      <w:pPr>
        <w:pStyle w:val="Rponses"/>
        <w:keepNext/>
        <w:keepLines/>
      </w:pPr>
      <w:r w:rsidRPr="008641C7">
        <w:t>A</w:t>
      </w:r>
      <w:r w:rsidRPr="008641C7">
        <w:tab/>
      </w:r>
      <w:r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l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20</w:t>
      </w:r>
      <w:r>
        <w:t xml:space="preserve"> ou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g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50</w:t>
      </w:r>
    </w:p>
    <w:p w14:paraId="129CE774" w14:textId="1531DFB1" w:rsidR="00C86C81" w:rsidRDefault="00C86C81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F40F9" wp14:editId="2BE25AE8">
                <wp:simplePos x="0" y="0"/>
                <wp:positionH relativeFrom="column">
                  <wp:posOffset>-36601</wp:posOffset>
                </wp:positionH>
                <wp:positionV relativeFrom="paragraph">
                  <wp:posOffset>151384</wp:posOffset>
                </wp:positionV>
                <wp:extent cx="2984601" cy="160934"/>
                <wp:effectExtent l="0" t="0" r="25400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4601" cy="160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B81D21" id="Rectangle 13" o:spid="_x0000_s1026" style="position:absolute;margin-left:-2.9pt;margin-top:11.9pt;width:235pt;height:12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" filled="f" strokecolor="red" strokeweight="1pt"/>
            </w:pict>
          </mc:Fallback>
        </mc:AlternateContent>
      </w:r>
      <w:r w:rsidR="00FF74E9" w:rsidRPr="008641C7">
        <w:t>B</w:t>
      </w:r>
      <w:r w:rsidR="00FF74E9" w:rsidRPr="008641C7">
        <w:tab/>
      </w:r>
      <w:r w:rsidR="00FF74E9">
        <w:t xml:space="preserve">la boucle prend fin lorsque </w:t>
      </w:r>
      <w:r w:rsidR="00FF74E9" w:rsidRPr="00CE37D5">
        <w:rPr>
          <w:rStyle w:val="PolicePython"/>
        </w:rPr>
        <w:t>a</w:t>
      </w:r>
      <w:r w:rsidR="00FF74E9">
        <w:rPr>
          <w:rStyle w:val="PolicePython"/>
        </w:rPr>
        <w:t xml:space="preserve"> </w:t>
      </w:r>
      <w:r w:rsidR="00FF74E9" w:rsidRPr="00CE37D5">
        <w:rPr>
          <w:rStyle w:val="PolicePython"/>
        </w:rPr>
        <w:t>&lt;</w:t>
      </w:r>
      <w:r w:rsidR="00FF74E9">
        <w:rPr>
          <w:rStyle w:val="PolicePython"/>
        </w:rPr>
        <w:t xml:space="preserve"> </w:t>
      </w:r>
      <w:r w:rsidR="00FF74E9" w:rsidRPr="00CE37D5">
        <w:rPr>
          <w:rStyle w:val="PolicePython"/>
        </w:rPr>
        <w:t>20</w:t>
      </w:r>
      <w:r w:rsidR="00FF74E9">
        <w:t xml:space="preserve"> et </w:t>
      </w:r>
      <w:r w:rsidR="00FF74E9" w:rsidRPr="00CE37D5">
        <w:rPr>
          <w:rStyle w:val="PolicePython"/>
        </w:rPr>
        <w:t>b</w:t>
      </w:r>
      <w:r w:rsidR="00FF74E9">
        <w:rPr>
          <w:rStyle w:val="PolicePython"/>
        </w:rPr>
        <w:t xml:space="preserve"> </w:t>
      </w:r>
      <w:r w:rsidR="00FF74E9" w:rsidRPr="00CE37D5">
        <w:rPr>
          <w:rStyle w:val="PolicePython"/>
        </w:rPr>
        <w:t>&gt;</w:t>
      </w:r>
      <w:r w:rsidR="00FF74E9">
        <w:rPr>
          <w:rStyle w:val="PolicePython"/>
        </w:rPr>
        <w:t xml:space="preserve"> </w:t>
      </w:r>
      <w:r w:rsidR="00FF74E9" w:rsidRPr="00CE37D5">
        <w:rPr>
          <w:rStyle w:val="PolicePython"/>
        </w:rPr>
        <w:t>50</w:t>
      </w:r>
    </w:p>
    <w:p w14:paraId="2867F8FA" w14:textId="77777777" w:rsidR="00C86C81" w:rsidRDefault="00FF74E9" w:rsidP="00C86C81">
      <w:pPr>
        <w:pStyle w:val="Rponses"/>
        <w:keepNext/>
        <w:keepLines/>
      </w:pPr>
      <w:r>
        <w:t>C</w:t>
      </w:r>
      <w:r>
        <w:tab/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&gt;= </w:t>
      </w:r>
      <w:r w:rsidRPr="00CE37D5">
        <w:rPr>
          <w:rStyle w:val="PolicePython"/>
        </w:rPr>
        <w:t>20</w:t>
      </w:r>
      <w:r>
        <w:t xml:space="preserve"> ou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&lt;= </w:t>
      </w:r>
      <w:r w:rsidRPr="00CE37D5">
        <w:rPr>
          <w:rStyle w:val="PolicePython"/>
        </w:rPr>
        <w:t>50</w:t>
      </w:r>
    </w:p>
    <w:p w14:paraId="37C74C43" w14:textId="77777777" w:rsidR="00C86C81" w:rsidRDefault="00FF74E9" w:rsidP="00C86C81">
      <w:pPr>
        <w:pStyle w:val="Rponses"/>
        <w:keepNext/>
        <w:keepLines/>
      </w:pPr>
      <w:r>
        <w:t>D</w:t>
      </w:r>
      <w:r>
        <w:tab/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&gt;= </w:t>
      </w:r>
      <w:r w:rsidRPr="00CE37D5">
        <w:rPr>
          <w:rStyle w:val="PolicePython"/>
        </w:rPr>
        <w:t>20</w:t>
      </w:r>
      <w:r>
        <w:t xml:space="preserve"> et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&lt;= </w:t>
      </w:r>
      <w:r w:rsidRPr="00CE37D5">
        <w:rPr>
          <w:rStyle w:val="PolicePython"/>
        </w:rPr>
        <w:t>50</w:t>
      </w:r>
    </w:p>
    <w:p w14:paraId="73C57E14" w14:textId="77777777" w:rsidR="00C86C81" w:rsidRPr="004275AA" w:rsidRDefault="00C86C81" w:rsidP="00C86C81">
      <w:pPr>
        <w:pStyle w:val="Rponses"/>
        <w:widowControl w:val="0"/>
        <w:ind w:left="425" w:hanging="425"/>
      </w:pPr>
    </w:p>
    <w:p w14:paraId="7A82BA00" w14:textId="77777777" w:rsidR="00123BEF" w:rsidRDefault="00FF74E9">
      <w:pPr>
        <w:keepNext/>
      </w:pPr>
      <w:r>
        <w:rPr>
          <w:b/>
        </w:rPr>
        <w:t>Question A.3</w:t>
      </w:r>
    </w:p>
    <w:p w14:paraId="04269235" w14:textId="77777777" w:rsidR="00C86C81" w:rsidRDefault="00FF74E9" w:rsidP="00C86C81">
      <w:pPr>
        <w:rPr>
          <w:b/>
          <w:bCs/>
        </w:rPr>
      </w:pPr>
      <w:r w:rsidRPr="004B2F5F">
        <w:t xml:space="preserve">Quelle est la séquence de bit qui représente </w:t>
      </w:r>
      <w:r>
        <w:t>–</w:t>
      </w:r>
      <w:r w:rsidRPr="004B2F5F">
        <w:t>25 en complément à 2 sur 8 bits ?</w:t>
      </w:r>
    </w:p>
    <w:p w14:paraId="56C3A6A3" w14:textId="77777777" w:rsidR="00C86C81" w:rsidRPr="003E52DC" w:rsidRDefault="00FF74E9" w:rsidP="00C86C81">
      <w:pPr>
        <w:pStyle w:val="Titrequestion"/>
      </w:pPr>
      <w:r w:rsidRPr="003E52DC">
        <w:t>Réponses</w:t>
      </w:r>
    </w:p>
    <w:p w14:paraId="2ADC9B93" w14:textId="77777777" w:rsidR="00C86C81" w:rsidRPr="003E52DC" w:rsidRDefault="00FF74E9" w:rsidP="00C86C81">
      <w:pPr>
        <w:pStyle w:val="Rponses"/>
        <w:rPr>
          <w:rFonts w:ascii="Inconsolata Medium" w:hAnsi="Inconsolata Medium"/>
          <w:color w:val="000000" w:themeColor="text1"/>
        </w:rPr>
      </w:pPr>
      <w:r w:rsidRPr="003E52DC">
        <w:t>A</w:t>
      </w:r>
      <w:r w:rsidRPr="003E52DC">
        <w:tab/>
      </w:r>
      <w:r w:rsidRPr="004B2F5F">
        <w:rPr>
          <w:rFonts w:ascii="Inconsolata Medium" w:hAnsi="Inconsolata Medium"/>
          <w:color w:val="000000" w:themeColor="text1"/>
        </w:rPr>
        <w:t>0001 1001</w:t>
      </w:r>
      <w:r w:rsidRPr="003E52DC">
        <w:rPr>
          <w:rStyle w:val="PolicePython"/>
        </w:rPr>
        <w:t xml:space="preserve"> </w:t>
      </w:r>
    </w:p>
    <w:p w14:paraId="6C492081" w14:textId="6C057A75" w:rsidR="00C86C81" w:rsidRPr="003E52DC" w:rsidRDefault="00C86C81" w:rsidP="00C86C81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37BBD6" wp14:editId="367F8A46">
                <wp:simplePos x="0" y="0"/>
                <wp:positionH relativeFrom="column">
                  <wp:posOffset>-29286</wp:posOffset>
                </wp:positionH>
                <wp:positionV relativeFrom="paragraph">
                  <wp:posOffset>163347</wp:posOffset>
                </wp:positionV>
                <wp:extent cx="1089965" cy="146304"/>
                <wp:effectExtent l="0" t="0" r="1524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965" cy="1463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A5CF3B" id="Rectangle 14" o:spid="_x0000_s1026" style="position:absolute;margin-left:-2.3pt;margin-top:12.85pt;width:85.8pt;height:1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" filled="f" strokecolor="red" strokeweight="1pt"/>
            </w:pict>
          </mc:Fallback>
        </mc:AlternateContent>
      </w:r>
      <w:r w:rsidR="00FF74E9" w:rsidRPr="003E52DC">
        <w:t>B</w:t>
      </w:r>
      <w:r w:rsidR="00FF74E9" w:rsidRPr="003E52DC">
        <w:tab/>
      </w:r>
      <w:r w:rsidR="00FF74E9" w:rsidRPr="004B2F5F">
        <w:rPr>
          <w:rFonts w:ascii="Inconsolata Medium" w:hAnsi="Inconsolata Medium"/>
          <w:color w:val="000000" w:themeColor="text1"/>
        </w:rPr>
        <w:t>0001 101</w:t>
      </w:r>
      <w:r w:rsidR="00FF74E9">
        <w:rPr>
          <w:rFonts w:ascii="Inconsolata Medium" w:hAnsi="Inconsolata Medium"/>
          <w:color w:val="000000" w:themeColor="text1"/>
        </w:rPr>
        <w:t>0</w:t>
      </w:r>
      <w:r w:rsidR="00FF74E9" w:rsidRPr="003E52DC">
        <w:rPr>
          <w:rStyle w:val="PolicePython"/>
        </w:rPr>
        <w:t xml:space="preserve"> </w:t>
      </w:r>
    </w:p>
    <w:p w14:paraId="4C70E75A" w14:textId="77777777" w:rsidR="00C86C81" w:rsidRPr="003E52DC" w:rsidRDefault="00FF74E9" w:rsidP="00C86C81">
      <w:pPr>
        <w:pStyle w:val="Rponses"/>
      </w:pPr>
      <w:r w:rsidRPr="003E52DC">
        <w:t>C</w:t>
      </w:r>
      <w:r w:rsidRPr="003E52DC">
        <w:tab/>
      </w:r>
      <w:r>
        <w:rPr>
          <w:rFonts w:ascii="Inconsolata Medium" w:hAnsi="Inconsolata Medium"/>
          <w:color w:val="000000" w:themeColor="text1"/>
        </w:rPr>
        <w:t>1110 0110</w:t>
      </w:r>
      <w:r w:rsidRPr="003E52DC">
        <w:rPr>
          <w:rStyle w:val="PolicePython"/>
        </w:rPr>
        <w:t xml:space="preserve"> </w:t>
      </w:r>
    </w:p>
    <w:p w14:paraId="22685684" w14:textId="77777777" w:rsidR="00C86C81" w:rsidRPr="003E52DC" w:rsidRDefault="00FF74E9" w:rsidP="00C86C81">
      <w:pPr>
        <w:pStyle w:val="Rponses"/>
      </w:pPr>
      <w:r w:rsidRPr="003E52DC">
        <w:t>D</w:t>
      </w:r>
      <w:r w:rsidRPr="003E52DC">
        <w:tab/>
      </w:r>
      <w:r>
        <w:rPr>
          <w:rFonts w:ascii="Inconsolata Medium" w:hAnsi="Inconsolata Medium"/>
          <w:color w:val="000000" w:themeColor="text1"/>
        </w:rPr>
        <w:t>1110</w:t>
      </w:r>
      <w:r w:rsidRPr="004B2F5F">
        <w:rPr>
          <w:rFonts w:ascii="Inconsolata Medium" w:hAnsi="Inconsolata Medium"/>
          <w:color w:val="000000" w:themeColor="text1"/>
        </w:rPr>
        <w:t xml:space="preserve"> </w:t>
      </w:r>
      <w:r>
        <w:rPr>
          <w:rFonts w:ascii="Inconsolata Medium" w:hAnsi="Inconsolata Medium"/>
          <w:color w:val="000000" w:themeColor="text1"/>
        </w:rPr>
        <w:t>011</w:t>
      </w:r>
      <w:r w:rsidRPr="004B2F5F">
        <w:rPr>
          <w:rFonts w:ascii="Inconsolata Medium" w:hAnsi="Inconsolata Medium"/>
          <w:color w:val="000000" w:themeColor="text1"/>
        </w:rPr>
        <w:t>1</w:t>
      </w:r>
    </w:p>
    <w:p w14:paraId="17CBD23C" w14:textId="77777777" w:rsidR="00C86C81" w:rsidRPr="003E52DC" w:rsidRDefault="00C86C81" w:rsidP="00C86C81"/>
    <w:p w14:paraId="014CF7D4" w14:textId="77777777" w:rsidR="00123BEF" w:rsidRDefault="00FF74E9">
      <w:pPr>
        <w:keepNext/>
      </w:pPr>
      <w:r>
        <w:rPr>
          <w:b/>
        </w:rPr>
        <w:t>Question A.4</w:t>
      </w:r>
    </w:p>
    <w:p w14:paraId="00CC440E" w14:textId="77777777" w:rsidR="00C86C81" w:rsidRDefault="00FF74E9" w:rsidP="00C86C81">
      <w:pPr>
        <w:keepNext/>
        <w:keepLines/>
      </w:pPr>
      <w:r>
        <w:t xml:space="preserve">Si </w:t>
      </w:r>
      <w:r w:rsidRPr="001B2A1E">
        <w:rPr>
          <w:rStyle w:val="PolicePython"/>
        </w:rPr>
        <w:t>A</w:t>
      </w:r>
      <w:r>
        <w:t xml:space="preserve"> et </w:t>
      </w:r>
      <w:r w:rsidRPr="001B2A1E">
        <w:rPr>
          <w:rStyle w:val="PolicePython"/>
        </w:rPr>
        <w:t>B</w:t>
      </w:r>
      <w:r>
        <w:t xml:space="preserve"> sont des variables booléennes, laquelle de ces expressions booléennes est équivalente </w:t>
      </w:r>
      <w:r>
        <w:br/>
        <w:t xml:space="preserve">à </w:t>
      </w:r>
      <w:r w:rsidRPr="001B2A1E">
        <w:rPr>
          <w:rStyle w:val="PolicePython"/>
        </w:rPr>
        <w:t>(not A) or B</w:t>
      </w:r>
      <w:r>
        <w:t xml:space="preserve"> ?</w:t>
      </w:r>
    </w:p>
    <w:p w14:paraId="375B7DDE" w14:textId="77777777" w:rsidR="00F3719A" w:rsidRPr="001B2A1E" w:rsidRDefault="00F3719A" w:rsidP="00C86C81">
      <w:pPr>
        <w:keepNext/>
        <w:keepLines/>
        <w:rPr>
          <w:b/>
          <w:bCs/>
          <w:i/>
          <w:iCs/>
          <w:lang w:val="en-US"/>
        </w:rPr>
      </w:pPr>
      <w:r w:rsidRPr="001B2A1E">
        <w:rPr>
          <w:b/>
          <w:bCs/>
          <w:i/>
          <w:iCs/>
          <w:lang w:val="en-US"/>
        </w:rPr>
        <w:t>Réponses</w:t>
      </w:r>
    </w:p>
    <w:p w14:paraId="4BF87624" w14:textId="77777777" w:rsidR="00C86C81" w:rsidRPr="001B2A1E" w:rsidRDefault="00FF74E9" w:rsidP="00C86C81">
      <w:pPr>
        <w:pStyle w:val="Rponses"/>
        <w:keepNext/>
        <w:keepLines/>
        <w:rPr>
          <w:lang w:val="en-US"/>
        </w:rPr>
      </w:pPr>
      <w:r w:rsidRPr="001B2A1E">
        <w:rPr>
          <w:lang w:val="en-US"/>
        </w:rPr>
        <w:t>A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 xml:space="preserve">(A and B) or (not A </w:t>
      </w:r>
      <w:r>
        <w:rPr>
          <w:rStyle w:val="PolicePython"/>
          <w:lang w:val="en-US"/>
        </w:rPr>
        <w:t>and</w:t>
      </w:r>
      <w:r w:rsidRPr="00842CE7">
        <w:rPr>
          <w:rStyle w:val="PolicePython"/>
          <w:lang w:val="en-US"/>
        </w:rPr>
        <w:t xml:space="preserve"> B)</w:t>
      </w:r>
    </w:p>
    <w:p w14:paraId="15D90F0F" w14:textId="156668FD" w:rsidR="00C86C81" w:rsidRPr="001B2A1E" w:rsidRDefault="00C86C81" w:rsidP="00C86C81">
      <w:pPr>
        <w:pStyle w:val="Rponses"/>
        <w:keepNext/>
        <w:keepLines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D65C06" wp14:editId="63D9A7EA">
                <wp:simplePos x="0" y="0"/>
                <wp:positionH relativeFrom="column">
                  <wp:posOffset>-43917</wp:posOffset>
                </wp:positionH>
                <wp:positionV relativeFrom="paragraph">
                  <wp:posOffset>150190</wp:posOffset>
                </wp:positionV>
                <wp:extent cx="2801722" cy="168250"/>
                <wp:effectExtent l="0" t="0" r="17780" b="2286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1722" cy="168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C4A2E8" id="Rectangle 15" o:spid="_x0000_s1026" style="position:absolute;margin-left:-3.45pt;margin-top:11.85pt;width:220.6pt;height:13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" filled="f" strokecolor="red" strokeweight="1pt"/>
            </w:pict>
          </mc:Fallback>
        </mc:AlternateContent>
      </w:r>
      <w:r w:rsidR="00FF74E9" w:rsidRPr="001B2A1E">
        <w:rPr>
          <w:lang w:val="en-US"/>
        </w:rPr>
        <w:t>B</w:t>
      </w:r>
      <w:r w:rsidR="00FF74E9" w:rsidRPr="001B2A1E">
        <w:rPr>
          <w:lang w:val="en-US"/>
        </w:rPr>
        <w:tab/>
      </w:r>
      <w:r w:rsidR="00FF74E9" w:rsidRPr="001B2A1E">
        <w:rPr>
          <w:rStyle w:val="PolicePython"/>
          <w:lang w:val="en-US"/>
        </w:rPr>
        <w:t xml:space="preserve">(A and B) or (not A </w:t>
      </w:r>
      <w:r w:rsidR="00FF74E9">
        <w:rPr>
          <w:rStyle w:val="PolicePython"/>
          <w:lang w:val="en-US"/>
        </w:rPr>
        <w:t>and</w:t>
      </w:r>
      <w:r w:rsidR="00FF74E9" w:rsidRPr="00842CE7">
        <w:rPr>
          <w:rStyle w:val="PolicePython"/>
          <w:lang w:val="en-US"/>
        </w:rPr>
        <w:t xml:space="preserve"> B)</w:t>
      </w:r>
      <w:r w:rsidR="00FF74E9">
        <w:rPr>
          <w:rStyle w:val="PolicePython"/>
          <w:lang w:val="en-US"/>
        </w:rPr>
        <w:t xml:space="preserve"> or (not A and not B)</w:t>
      </w:r>
    </w:p>
    <w:p w14:paraId="43236CF8" w14:textId="77777777" w:rsidR="00C86C81" w:rsidRPr="001B2A1E" w:rsidRDefault="00FF74E9" w:rsidP="00C86C81">
      <w:pPr>
        <w:pStyle w:val="Rponses"/>
        <w:keepNext/>
        <w:keepLines/>
        <w:rPr>
          <w:lang w:val="en-US"/>
        </w:rPr>
      </w:pPr>
      <w:r w:rsidRPr="001B2A1E">
        <w:rPr>
          <w:lang w:val="en-US"/>
        </w:rPr>
        <w:t>C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>(</w:t>
      </w:r>
      <w:r>
        <w:rPr>
          <w:rStyle w:val="PolicePython"/>
          <w:lang w:val="en-US"/>
        </w:rPr>
        <w:t xml:space="preserve">not </w:t>
      </w:r>
      <w:r w:rsidRPr="001B2A1E">
        <w:rPr>
          <w:rStyle w:val="PolicePython"/>
          <w:lang w:val="en-US"/>
        </w:rPr>
        <w:t xml:space="preserve">A </w:t>
      </w:r>
      <w:r>
        <w:rPr>
          <w:rStyle w:val="PolicePython"/>
          <w:lang w:val="en-US"/>
        </w:rPr>
        <w:t xml:space="preserve">and </w:t>
      </w:r>
      <w:r w:rsidRPr="001B2A1E">
        <w:rPr>
          <w:rStyle w:val="PolicePython"/>
          <w:lang w:val="en-US"/>
        </w:rPr>
        <w:t xml:space="preserve">B) or (not A </w:t>
      </w:r>
      <w:r>
        <w:rPr>
          <w:rStyle w:val="PolicePython"/>
          <w:lang w:val="en-US"/>
        </w:rPr>
        <w:t>and not</w:t>
      </w:r>
      <w:r w:rsidRPr="001B2A1E">
        <w:rPr>
          <w:rStyle w:val="PolicePython"/>
          <w:lang w:val="en-US"/>
        </w:rPr>
        <w:t xml:space="preserve"> B)</w:t>
      </w:r>
    </w:p>
    <w:p w14:paraId="41183A9D" w14:textId="77777777" w:rsidR="00C86C81" w:rsidRPr="001B2A1E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1B2A1E">
        <w:rPr>
          <w:lang w:val="en-US"/>
        </w:rPr>
        <w:t>D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 xml:space="preserve">(A and B) or (not A </w:t>
      </w:r>
      <w:r>
        <w:rPr>
          <w:rStyle w:val="PolicePython"/>
          <w:lang w:val="en-US"/>
        </w:rPr>
        <w:t>and</w:t>
      </w:r>
      <w:r w:rsidRPr="001B2A1E">
        <w:rPr>
          <w:rStyle w:val="PolicePython"/>
          <w:lang w:val="en-US"/>
        </w:rPr>
        <w:t xml:space="preserve"> </w:t>
      </w:r>
      <w:r>
        <w:rPr>
          <w:rStyle w:val="PolicePython"/>
          <w:lang w:val="en-US"/>
        </w:rPr>
        <w:t xml:space="preserve">not </w:t>
      </w:r>
      <w:r w:rsidRPr="001B2A1E">
        <w:rPr>
          <w:rStyle w:val="PolicePython"/>
          <w:lang w:val="en-US"/>
        </w:rPr>
        <w:t>B</w:t>
      </w:r>
      <w:r>
        <w:rPr>
          <w:rStyle w:val="PolicePython"/>
          <w:lang w:val="en-US"/>
        </w:rPr>
        <w:t>)</w:t>
      </w:r>
    </w:p>
    <w:p w14:paraId="598D6EAD" w14:textId="77777777" w:rsidR="00C86C81" w:rsidRPr="001B2A1E" w:rsidRDefault="00C86C81" w:rsidP="00C86C81">
      <w:pPr>
        <w:pStyle w:val="Rponses"/>
        <w:ind w:left="425" w:hanging="425"/>
        <w:rPr>
          <w:lang w:val="en-US"/>
        </w:rPr>
      </w:pPr>
    </w:p>
    <w:p w14:paraId="21DBD44B" w14:textId="77777777" w:rsidR="00123BEF" w:rsidRDefault="00FF74E9">
      <w:pPr>
        <w:keepNext/>
      </w:pPr>
      <w:r>
        <w:rPr>
          <w:b/>
        </w:rPr>
        <w:t>Question A.5</w:t>
      </w:r>
    </w:p>
    <w:p w14:paraId="096BF4E0" w14:textId="77777777" w:rsidR="00C86C81" w:rsidRDefault="00FF74E9" w:rsidP="00C86C81">
      <w:r>
        <w:t xml:space="preserve">Parmi les quatre expressions suivantes, laquelle s'évalue en </w:t>
      </w:r>
      <w:r>
        <w:rPr>
          <w:rStyle w:val="PolicePython"/>
        </w:rPr>
        <w:t>True</w:t>
      </w:r>
      <w:r>
        <w:t xml:space="preserve"> ?</w:t>
      </w:r>
    </w:p>
    <w:p w14:paraId="0D9DEEA0" w14:textId="77777777" w:rsidR="00C86C81" w:rsidRPr="00FF74E9" w:rsidRDefault="00FF74E9" w:rsidP="00C86C81">
      <w:pPr>
        <w:pStyle w:val="Titrequestion"/>
        <w:rPr>
          <w:lang w:val="en-US"/>
        </w:rPr>
      </w:pPr>
      <w:r w:rsidRPr="00FF74E9">
        <w:rPr>
          <w:lang w:val="en-US"/>
        </w:rPr>
        <w:t>Réponses</w:t>
      </w:r>
    </w:p>
    <w:p w14:paraId="7ED81AE8" w14:textId="77777777" w:rsidR="00C86C81" w:rsidRPr="0083596D" w:rsidRDefault="00FF74E9" w:rsidP="00C86C81">
      <w:pPr>
        <w:pStyle w:val="Rponses"/>
        <w:keepNext/>
        <w:keepLines/>
        <w:rPr>
          <w:lang w:val="en-US"/>
        </w:rPr>
      </w:pPr>
      <w:r w:rsidRPr="00F8152D">
        <w:rPr>
          <w:lang w:val="en-US"/>
        </w:rPr>
        <w:lastRenderedPageBreak/>
        <w:t>A</w:t>
      </w:r>
      <w:r w:rsidRPr="00F8152D">
        <w:rPr>
          <w:lang w:val="en-US"/>
        </w:rPr>
        <w:tab/>
      </w:r>
      <w:r w:rsidRPr="0083596D">
        <w:rPr>
          <w:rStyle w:val="PolicePython"/>
          <w:lang w:val="en-US"/>
        </w:rPr>
        <w:t xml:space="preserve">False </w:t>
      </w:r>
      <w:r>
        <w:rPr>
          <w:rStyle w:val="PolicePython"/>
          <w:lang w:val="en-US"/>
        </w:rPr>
        <w:t>and (True and False)</w:t>
      </w:r>
    </w:p>
    <w:p w14:paraId="438D2B9E" w14:textId="77777777" w:rsidR="00C86C81" w:rsidRPr="00F8152D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8152D">
        <w:rPr>
          <w:lang w:val="en-US"/>
        </w:rPr>
        <w:t>B</w:t>
      </w:r>
      <w:r w:rsidRPr="00F8152D">
        <w:rPr>
          <w:lang w:val="en-US"/>
        </w:rPr>
        <w:tab/>
      </w:r>
      <w:r w:rsidRPr="0083596D">
        <w:rPr>
          <w:rStyle w:val="PolicePython"/>
          <w:lang w:val="en-US"/>
        </w:rPr>
        <w:t xml:space="preserve">False </w:t>
      </w:r>
      <w:r>
        <w:rPr>
          <w:rStyle w:val="PolicePython"/>
          <w:lang w:val="en-US"/>
        </w:rPr>
        <w:t>or (True and False)</w:t>
      </w:r>
    </w:p>
    <w:p w14:paraId="19CF37A0" w14:textId="1FF91710" w:rsidR="00C86C81" w:rsidRPr="00736E03" w:rsidRDefault="00841E4D" w:rsidP="00C86C81">
      <w:pPr>
        <w:pStyle w:val="Rponses"/>
        <w:keepNext/>
        <w:keepLines/>
        <w:rPr>
          <w:rFonts w:ascii="Inconsolata Medium" w:hAnsi="Inconsolata Medium"/>
          <w:color w:val="000000" w:themeColor="text1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F69748" wp14:editId="1C565CF3">
                <wp:simplePos x="0" y="0"/>
                <wp:positionH relativeFrom="column">
                  <wp:posOffset>-7341</wp:posOffset>
                </wp:positionH>
                <wp:positionV relativeFrom="paragraph">
                  <wp:posOffset>143637</wp:posOffset>
                </wp:positionV>
                <wp:extent cx="2055572" cy="182880"/>
                <wp:effectExtent l="0" t="0" r="20955" b="266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557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4C98AE" id="Rectangle 16" o:spid="_x0000_s1026" style="position:absolute;margin-left:-.6pt;margin-top:11.3pt;width:161.85pt;height:14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" filled="f" strokecolor="red" strokeweight="1pt"/>
            </w:pict>
          </mc:Fallback>
        </mc:AlternateContent>
      </w:r>
      <w:r w:rsidR="00FF74E9" w:rsidRPr="00F8152D">
        <w:rPr>
          <w:lang w:val="en-US"/>
        </w:rPr>
        <w:t xml:space="preserve">C </w:t>
      </w:r>
      <w:r w:rsidR="00FF74E9" w:rsidRPr="00F8152D">
        <w:rPr>
          <w:lang w:val="en-US"/>
        </w:rPr>
        <w:tab/>
      </w:r>
      <w:r w:rsidR="00FF74E9">
        <w:rPr>
          <w:rStyle w:val="PolicePython"/>
          <w:lang w:val="en-US"/>
        </w:rPr>
        <w:t>True</w:t>
      </w:r>
      <w:r w:rsidR="00FF74E9" w:rsidRPr="0083596D">
        <w:rPr>
          <w:rStyle w:val="PolicePython"/>
          <w:lang w:val="en-US"/>
        </w:rPr>
        <w:t xml:space="preserve"> </w:t>
      </w:r>
      <w:r w:rsidR="00FF74E9">
        <w:rPr>
          <w:rStyle w:val="PolicePython"/>
          <w:lang w:val="en-US"/>
        </w:rPr>
        <w:t>and (True and False)</w:t>
      </w:r>
    </w:p>
    <w:p w14:paraId="3D95A5D4" w14:textId="77777777" w:rsidR="00C86C81" w:rsidRPr="00F8152D" w:rsidRDefault="00FF74E9" w:rsidP="00C86C81">
      <w:pPr>
        <w:pStyle w:val="Rponses"/>
        <w:keepNext/>
        <w:keepLines/>
        <w:rPr>
          <w:lang w:val="en-US"/>
        </w:rPr>
      </w:pPr>
      <w:r w:rsidRPr="00F8152D">
        <w:rPr>
          <w:lang w:val="en-US"/>
        </w:rPr>
        <w:t>D</w:t>
      </w:r>
      <w:r w:rsidRPr="00F8152D">
        <w:rPr>
          <w:lang w:val="en-US"/>
        </w:rPr>
        <w:tab/>
      </w:r>
      <w:r>
        <w:rPr>
          <w:rStyle w:val="PolicePython"/>
          <w:lang w:val="en-US"/>
        </w:rPr>
        <w:t>True</w:t>
      </w:r>
      <w:r w:rsidRPr="0083596D">
        <w:rPr>
          <w:rStyle w:val="PolicePython"/>
          <w:lang w:val="en-US"/>
        </w:rPr>
        <w:t xml:space="preserve"> </w:t>
      </w:r>
      <w:r>
        <w:rPr>
          <w:rStyle w:val="PolicePython"/>
          <w:lang w:val="en-US"/>
        </w:rPr>
        <w:t>or (True and False)</w:t>
      </w:r>
    </w:p>
    <w:p w14:paraId="31079267" w14:textId="77777777" w:rsidR="00C86C81" w:rsidRPr="00F8152D" w:rsidRDefault="00C86C81" w:rsidP="00C86C81">
      <w:pPr>
        <w:pStyle w:val="Rponses"/>
        <w:ind w:left="425" w:hanging="425"/>
        <w:rPr>
          <w:lang w:val="en-US"/>
        </w:rPr>
      </w:pPr>
    </w:p>
    <w:p w14:paraId="0A8851D6" w14:textId="77777777" w:rsidR="00FF74E9" w:rsidRPr="00FF74E9" w:rsidRDefault="00FF74E9">
      <w:pPr>
        <w:rPr>
          <w:b/>
          <w:lang w:val="en-US"/>
        </w:rPr>
      </w:pPr>
      <w:r w:rsidRPr="00FF74E9">
        <w:rPr>
          <w:b/>
          <w:lang w:val="en-US"/>
        </w:rPr>
        <w:br w:type="page"/>
      </w:r>
    </w:p>
    <w:p w14:paraId="2AB83F1B" w14:textId="77777777" w:rsidR="00123BEF" w:rsidRDefault="00FF74E9">
      <w:pPr>
        <w:keepNext/>
      </w:pPr>
      <w:r>
        <w:rPr>
          <w:b/>
        </w:rPr>
        <w:lastRenderedPageBreak/>
        <w:t>Question A.6</w:t>
      </w:r>
    </w:p>
    <w:p w14:paraId="7959C9C5" w14:textId="77777777" w:rsidR="00C86C81" w:rsidRPr="00D865FB" w:rsidRDefault="00FF74E9" w:rsidP="00C86C81">
      <w:r>
        <w:t xml:space="preserve">Quelle est l'écriture en hexadécimal (base 16) du nombre entier positif qui s'écrit </w:t>
      </w:r>
      <w:r w:rsidRPr="0061111A">
        <w:rPr>
          <w:rStyle w:val="PolicePython"/>
        </w:rPr>
        <w:t>1110 1101</w:t>
      </w:r>
      <w:r>
        <w:t xml:space="preserve"> en base 2 ?</w:t>
      </w:r>
    </w:p>
    <w:p w14:paraId="049E780A" w14:textId="77777777" w:rsidR="00C86C81" w:rsidRPr="00FE7BDB" w:rsidRDefault="00FF74E9" w:rsidP="00C86C81">
      <w:pPr>
        <w:pStyle w:val="Titrequestion"/>
      </w:pPr>
      <w:r w:rsidRPr="00FE7BDB">
        <w:t>Réponses</w:t>
      </w:r>
    </w:p>
    <w:p w14:paraId="4E6FD9A5" w14:textId="06978733" w:rsidR="00C86C81" w:rsidRPr="00FF74E9" w:rsidRDefault="00841E4D" w:rsidP="00C86C81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2A755B" wp14:editId="0FDE5C8F">
                <wp:simplePos x="0" y="0"/>
                <wp:positionH relativeFrom="column">
                  <wp:posOffset>-58547</wp:posOffset>
                </wp:positionH>
                <wp:positionV relativeFrom="paragraph">
                  <wp:posOffset>136220</wp:posOffset>
                </wp:positionV>
                <wp:extent cx="585216" cy="182880"/>
                <wp:effectExtent l="0" t="0" r="24765" b="266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216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4BD881" id="Rectangle 17" o:spid="_x0000_s1026" style="position:absolute;margin-left:-4.6pt;margin-top:10.75pt;width:46.1pt;height:14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" filled="f" strokecolor="red" strokeweight="1pt"/>
            </w:pict>
          </mc:Fallback>
        </mc:AlternateContent>
      </w:r>
      <w:r w:rsidR="00FF74E9" w:rsidRPr="00FF74E9">
        <w:t>A</w:t>
      </w:r>
      <w:r w:rsidR="00FF74E9" w:rsidRPr="00FF74E9">
        <w:tab/>
      </w:r>
      <w:r w:rsidR="00FF74E9" w:rsidRPr="00FF74E9">
        <w:rPr>
          <w:rFonts w:ascii="Inconsolata Medium" w:hAnsi="Inconsolata Medium"/>
          <w:color w:val="000000" w:themeColor="text1"/>
        </w:rPr>
        <w:t>DE</w:t>
      </w:r>
    </w:p>
    <w:p w14:paraId="33FD69C1" w14:textId="77777777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B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ED</w:t>
      </w:r>
    </w:p>
    <w:p w14:paraId="1BCEF0A6" w14:textId="77777777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C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EDF</w:t>
      </w:r>
    </w:p>
    <w:p w14:paraId="6CF2DA7B" w14:textId="77777777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D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FEFD</w:t>
      </w:r>
    </w:p>
    <w:p w14:paraId="3BB49A25" w14:textId="77777777" w:rsidR="00C86C81" w:rsidRPr="00FF74E9" w:rsidRDefault="00C86C81" w:rsidP="00C86C81"/>
    <w:p w14:paraId="1A8A41DB" w14:textId="77777777" w:rsidR="00123BEF" w:rsidRDefault="00FF74E9">
      <w:r>
        <w:br w:type="page"/>
      </w:r>
    </w:p>
    <w:p w14:paraId="450D1BD1" w14:textId="77777777" w:rsidR="00123BEF" w:rsidRDefault="00123BEF"/>
    <w:p w14:paraId="22F0EFAD" w14:textId="77777777" w:rsidR="00123BEF" w:rsidRDefault="00FF74E9">
      <w:pPr>
        <w:pStyle w:val="Titre1"/>
        <w:keepNext/>
        <w:spacing w:after="280"/>
      </w:pPr>
      <w:r>
        <w:t>Thème B : types construits</w:t>
      </w:r>
    </w:p>
    <w:p w14:paraId="10279605" w14:textId="77777777" w:rsidR="00123BEF" w:rsidRDefault="00FF74E9">
      <w:pPr>
        <w:keepNext/>
      </w:pPr>
      <w:r>
        <w:rPr>
          <w:b/>
        </w:rPr>
        <w:t>Question B.1</w:t>
      </w:r>
    </w:p>
    <w:p w14:paraId="59B2ECF2" w14:textId="77777777" w:rsidR="00C86C81" w:rsidRDefault="00FF74E9" w:rsidP="00C86C81">
      <w:pPr>
        <w:keepNext/>
        <w:keepLines/>
      </w:pPr>
      <w:r>
        <w:t>On exécute le script suivant :</w:t>
      </w:r>
    </w:p>
    <w:p w14:paraId="4038E36B" w14:textId="77777777" w:rsidR="00C86C81" w:rsidRDefault="00FF74E9" w:rsidP="00C86C81">
      <w:pPr>
        <w:pStyle w:val="CodePython"/>
      </w:pPr>
      <w:r>
        <w:t>L = [12,0,8,7,3,1,5,3,8]</w:t>
      </w:r>
    </w:p>
    <w:p w14:paraId="6179621A" w14:textId="77777777" w:rsidR="00C86C81" w:rsidRPr="00513CDC" w:rsidRDefault="00FF74E9" w:rsidP="00C86C81">
      <w:pPr>
        <w:pStyle w:val="CodePython"/>
      </w:pPr>
      <w:r w:rsidRPr="00513CDC">
        <w:t xml:space="preserve">a = [elt for elt in L </w:t>
      </w:r>
      <w:r>
        <w:t>if elt&lt;4]</w:t>
      </w:r>
    </w:p>
    <w:p w14:paraId="08B55E4F" w14:textId="77777777" w:rsidR="00C86C81" w:rsidRPr="002861FB" w:rsidRDefault="00FF74E9" w:rsidP="00C86C81">
      <w:pPr>
        <w:keepNext/>
        <w:keepLines/>
        <w:rPr>
          <w:rStyle w:val="PolicePython"/>
        </w:rPr>
      </w:pPr>
      <w:r>
        <w:t xml:space="preserve">Quelle est la valeur de </w:t>
      </w:r>
      <w:r w:rsidRPr="00513CDC">
        <w:rPr>
          <w:rStyle w:val="PolicePython"/>
        </w:rPr>
        <w:t>a</w:t>
      </w:r>
      <w:r>
        <w:t xml:space="preserve"> à la fin de son exécution ?</w:t>
      </w:r>
    </w:p>
    <w:p w14:paraId="30EFAE87" w14:textId="77777777" w:rsidR="00C86C81" w:rsidRPr="00B468BD" w:rsidRDefault="00FF74E9" w:rsidP="00C86C81">
      <w:pPr>
        <w:pStyle w:val="Titrequestion"/>
      </w:pPr>
      <w:r w:rsidRPr="00B468BD">
        <w:t>Réponses</w:t>
      </w:r>
    </w:p>
    <w:p w14:paraId="760742DD" w14:textId="77777777" w:rsidR="00C86C81" w:rsidRPr="00F64A7C" w:rsidRDefault="00FF74E9" w:rsidP="00C86C81">
      <w:pPr>
        <w:pStyle w:val="Rponses"/>
        <w:keepNext/>
        <w:keepLines/>
      </w:pPr>
      <w:r w:rsidRPr="00F64A7C">
        <w:t>A</w:t>
      </w:r>
      <w:r w:rsidRPr="00F64A7C">
        <w:tab/>
      </w:r>
      <w:r>
        <w:rPr>
          <w:rStyle w:val="PolicePython"/>
        </w:rPr>
        <w:t>[12,0,8]</w:t>
      </w:r>
    </w:p>
    <w:p w14:paraId="0F9CFF9D" w14:textId="01F6A51C" w:rsidR="00C86C81" w:rsidRPr="00F64A7C" w:rsidRDefault="00841E4D" w:rsidP="00C86C81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28E4BB" wp14:editId="4F3DFE61">
                <wp:simplePos x="0" y="0"/>
                <wp:positionH relativeFrom="column">
                  <wp:posOffset>-65862</wp:posOffset>
                </wp:positionH>
                <wp:positionV relativeFrom="paragraph">
                  <wp:posOffset>164897</wp:posOffset>
                </wp:positionV>
                <wp:extent cx="987552" cy="167970"/>
                <wp:effectExtent l="0" t="0" r="22225" b="2286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7552" cy="1679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DB4E9" id="Rectangle 18" o:spid="_x0000_s1026" style="position:absolute;margin-left:-5.2pt;margin-top:13pt;width:77.75pt;height:1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" filled="f" strokecolor="red" strokeweight="1pt"/>
            </w:pict>
          </mc:Fallback>
        </mc:AlternateContent>
      </w:r>
      <w:r w:rsidR="00FF74E9" w:rsidRPr="00F64A7C">
        <w:t>B</w:t>
      </w:r>
      <w:r w:rsidR="00FF74E9" w:rsidRPr="00F64A7C">
        <w:tab/>
      </w:r>
      <w:r w:rsidR="00FF74E9">
        <w:rPr>
          <w:rStyle w:val="PolicePython"/>
        </w:rPr>
        <w:t>[12,0,8,7]</w:t>
      </w:r>
    </w:p>
    <w:p w14:paraId="1506F019" w14:textId="77777777" w:rsidR="00C86C81" w:rsidRPr="00F64A7C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rPr>
          <w:rStyle w:val="PolicePython"/>
        </w:rPr>
        <w:t>[0,3,1,3]</w:t>
      </w:r>
    </w:p>
    <w:p w14:paraId="46359C30" w14:textId="77777777" w:rsidR="00C86C81" w:rsidRPr="00F64A7C" w:rsidRDefault="00FF74E9" w:rsidP="00C86C81">
      <w:pPr>
        <w:pStyle w:val="Rponses"/>
        <w:keepNext/>
        <w:keepLines/>
      </w:pPr>
      <w:r w:rsidRPr="00F64A7C">
        <w:t>D</w:t>
      </w:r>
      <w:r w:rsidRPr="00F64A7C">
        <w:tab/>
      </w:r>
      <w:r>
        <w:rPr>
          <w:rStyle w:val="PolicePython"/>
        </w:rPr>
        <w:t>[0,3,1]</w:t>
      </w:r>
    </w:p>
    <w:p w14:paraId="11B5C49E" w14:textId="77777777" w:rsidR="00C86C81" w:rsidRPr="00F64A7C" w:rsidRDefault="00C86C81" w:rsidP="00C86C81"/>
    <w:p w14:paraId="05449973" w14:textId="77777777" w:rsidR="00123BEF" w:rsidRDefault="00FF74E9">
      <w:pPr>
        <w:keepNext/>
      </w:pPr>
      <w:r>
        <w:rPr>
          <w:b/>
        </w:rPr>
        <w:t>Question B.2</w:t>
      </w:r>
    </w:p>
    <w:p w14:paraId="33BF7F29" w14:textId="77777777" w:rsidR="00397FF6" w:rsidRPr="00886F9F" w:rsidRDefault="007C2B82" w:rsidP="00C01234">
      <w:pPr>
        <w:keepNext/>
        <w:keepLines/>
      </w:pPr>
      <w:r w:rsidRPr="00886F9F">
        <w:t xml:space="preserve">On </w:t>
      </w:r>
      <w:r w:rsidR="00354BD6" w:rsidRPr="00886F9F">
        <w:t xml:space="preserve">définit une grille </w:t>
      </w:r>
      <w:r w:rsidR="00354BD6" w:rsidRPr="00886F9F">
        <w:rPr>
          <w:rStyle w:val="PolicePython"/>
        </w:rPr>
        <w:t>G</w:t>
      </w:r>
      <w:r w:rsidR="00354BD6" w:rsidRPr="00886F9F">
        <w:t xml:space="preserve"> remplie de 0, sous la forme d'une liste de listes, où toutes les sous-listes ont le même nombre d'éléments.</w:t>
      </w:r>
    </w:p>
    <w:p w14:paraId="547E0C14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>G =</w:t>
      </w:r>
      <w:r w:rsidRPr="00886F9F">
        <w:rPr>
          <w:lang w:val="fr-FR"/>
        </w:rPr>
        <w:tab/>
        <w:t>[</w:t>
      </w:r>
      <w:r w:rsidRPr="00886F9F">
        <w:rPr>
          <w:lang w:val="fr-FR"/>
        </w:rPr>
        <w:tab/>
        <w:t>[0, 0, 0, …, 0],</w:t>
      </w:r>
    </w:p>
    <w:p w14:paraId="02A24059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,</w:t>
      </w:r>
    </w:p>
    <w:p w14:paraId="258B4B15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,</w:t>
      </w:r>
    </w:p>
    <w:p w14:paraId="6BCC39AC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……</w:t>
      </w:r>
    </w:p>
    <w:p w14:paraId="14CD728C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 ]</w:t>
      </w:r>
    </w:p>
    <w:p w14:paraId="28B03077" w14:textId="77777777" w:rsidR="00354BD6" w:rsidRPr="00886F9F" w:rsidRDefault="00354BD6" w:rsidP="00C01234">
      <w:pPr>
        <w:keepNext/>
        <w:keepLines/>
        <w:rPr>
          <w:rStyle w:val="PolicePython"/>
          <w:rFonts w:asciiTheme="minorHAnsi" w:hAnsiTheme="minorHAnsi"/>
          <w:color w:val="auto"/>
        </w:rPr>
      </w:pPr>
      <w:r w:rsidRPr="00886F9F">
        <w:t xml:space="preserve">On appelle </w:t>
      </w:r>
      <w:r w:rsidRPr="00886F9F">
        <w:rPr>
          <w:i/>
          <w:iCs/>
        </w:rPr>
        <w:t>hauteur</w:t>
      </w:r>
      <w:r w:rsidRPr="00886F9F">
        <w:t xml:space="preserve"> de la grille le nombre de sous-listes contenues dans </w:t>
      </w:r>
      <w:r w:rsidRPr="00886F9F">
        <w:rPr>
          <w:rStyle w:val="PolicePython"/>
        </w:rPr>
        <w:t>G</w:t>
      </w:r>
      <w:r w:rsidRPr="00886F9F">
        <w:t xml:space="preserve"> et </w:t>
      </w:r>
      <w:r w:rsidRPr="00886F9F">
        <w:rPr>
          <w:i/>
          <w:iCs/>
        </w:rPr>
        <w:t>largeur</w:t>
      </w:r>
      <w:r w:rsidRPr="00886F9F">
        <w:t xml:space="preserve"> de la grille le nombre d'éléments dans chacune de ces sous-listes. Comment peut-on les obtenir ?</w:t>
      </w:r>
    </w:p>
    <w:p w14:paraId="0A400346" w14:textId="77777777" w:rsidR="00F3719A" w:rsidRPr="00886F9F" w:rsidRDefault="00F3719A" w:rsidP="00C01234">
      <w:pPr>
        <w:keepNext/>
        <w:keepLines/>
        <w:tabs>
          <w:tab w:val="left" w:pos="426"/>
        </w:tabs>
        <w:rPr>
          <w:b/>
          <w:bCs/>
          <w:i/>
          <w:iCs/>
        </w:rPr>
      </w:pPr>
      <w:r w:rsidRPr="00886F9F">
        <w:rPr>
          <w:b/>
          <w:bCs/>
          <w:i/>
          <w:iCs/>
        </w:rPr>
        <w:t>Réponses</w:t>
      </w:r>
    </w:p>
    <w:p w14:paraId="54CA5731" w14:textId="77777777" w:rsidR="00397FF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A</w:t>
      </w:r>
      <w:r w:rsidRPr="00886F9F">
        <w:tab/>
      </w:r>
      <w:r w:rsidR="00354BD6" w:rsidRPr="00886F9F">
        <w:rPr>
          <w:rStyle w:val="PolicePython"/>
        </w:rPr>
        <w:t>hauteur = len(G[0])</w:t>
      </w:r>
    </w:p>
    <w:p w14:paraId="717FC691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>largeur = len(G)</w:t>
      </w:r>
    </w:p>
    <w:p w14:paraId="4DF1ABBA" w14:textId="29BC705B" w:rsidR="00397FF6" w:rsidRPr="00886F9F" w:rsidRDefault="0094037B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>
        <w:rPr>
          <w:rFonts w:ascii="Inconsolata Medium" w:hAnsi="Inconsolata Medium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2F2987" wp14:editId="328F373E">
                <wp:simplePos x="0" y="0"/>
                <wp:positionH relativeFrom="column">
                  <wp:posOffset>-80493</wp:posOffset>
                </wp:positionH>
                <wp:positionV relativeFrom="paragraph">
                  <wp:posOffset>157912</wp:posOffset>
                </wp:positionV>
                <wp:extent cx="1770279" cy="329184"/>
                <wp:effectExtent l="0" t="0" r="20955" b="139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0279" cy="3291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1E648D" id="Rectangle 19" o:spid="_x0000_s1026" style="position:absolute;margin-left:-6.35pt;margin-top:12.45pt;width:139.4pt;height:25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" filled="f" strokecolor="red" strokeweight="1pt"/>
            </w:pict>
          </mc:Fallback>
        </mc:AlternateContent>
      </w:r>
    </w:p>
    <w:p w14:paraId="4B55CC92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B</w:t>
      </w:r>
      <w:r w:rsidRPr="00886F9F">
        <w:tab/>
      </w:r>
      <w:r w:rsidR="00354BD6" w:rsidRPr="00886F9F">
        <w:rPr>
          <w:rStyle w:val="PolicePython"/>
        </w:rPr>
        <w:t>hauteur = len(G)</w:t>
      </w:r>
    </w:p>
    <w:p w14:paraId="3595DA40" w14:textId="77777777" w:rsidR="00397FF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>largeur = len(G[0])</w:t>
      </w:r>
    </w:p>
    <w:p w14:paraId="50E2A197" w14:textId="77777777" w:rsidR="00397FF6" w:rsidRPr="00886F9F" w:rsidRDefault="00397FF6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</w:p>
    <w:p w14:paraId="215DFD9E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C</w:t>
      </w:r>
      <w:r w:rsidRPr="00886F9F">
        <w:tab/>
      </w:r>
      <w:r w:rsidR="00354BD6" w:rsidRPr="00886F9F">
        <w:rPr>
          <w:rStyle w:val="PolicePython"/>
        </w:rPr>
        <w:t>hauteur = len(G[0])</w:t>
      </w:r>
    </w:p>
    <w:p w14:paraId="2DD74F1F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>largeur = len(G[1])</w:t>
      </w:r>
    </w:p>
    <w:p w14:paraId="38031EFF" w14:textId="77777777" w:rsidR="00397FF6" w:rsidRPr="00886F9F" w:rsidRDefault="00397FF6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</w:p>
    <w:p w14:paraId="6AC8E218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D</w:t>
      </w:r>
      <w:r w:rsidRPr="00886F9F">
        <w:tab/>
      </w:r>
      <w:r w:rsidR="00354BD6" w:rsidRPr="00886F9F">
        <w:rPr>
          <w:rStyle w:val="PolicePython"/>
        </w:rPr>
        <w:t>hauteur = len(G[1])</w:t>
      </w:r>
    </w:p>
    <w:p w14:paraId="37969B2B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>largeur = len(G[0])</w:t>
      </w:r>
    </w:p>
    <w:p w14:paraId="27CBA28E" w14:textId="77777777" w:rsidR="00397FF6" w:rsidRPr="00886F9F" w:rsidRDefault="00397FF6" w:rsidP="00354BD6">
      <w:pPr>
        <w:pStyle w:val="Rponses"/>
        <w:keepNext/>
        <w:keepLines/>
      </w:pPr>
    </w:p>
    <w:p w14:paraId="4A27E492" w14:textId="77777777" w:rsidR="007F0C3E" w:rsidRPr="00886F9F" w:rsidRDefault="007F0C3E" w:rsidP="007F0C3E">
      <w:pPr>
        <w:pStyle w:val="Rponses"/>
        <w:keepNext/>
        <w:keepLines/>
      </w:pPr>
    </w:p>
    <w:p w14:paraId="77789DB6" w14:textId="77777777" w:rsidR="00E2373F" w:rsidRPr="00886F9F" w:rsidRDefault="00E2373F" w:rsidP="00131E68">
      <w:pPr>
        <w:pStyle w:val="Rponses"/>
        <w:ind w:left="425" w:hanging="425"/>
      </w:pPr>
    </w:p>
    <w:p w14:paraId="694745CD" w14:textId="77777777" w:rsidR="00123BEF" w:rsidRDefault="00FF74E9">
      <w:pPr>
        <w:keepNext/>
      </w:pPr>
      <w:r>
        <w:rPr>
          <w:b/>
        </w:rPr>
        <w:t>Question B.3</w:t>
      </w:r>
    </w:p>
    <w:p w14:paraId="6E4DBEE2" w14:textId="77777777" w:rsidR="00C86C81" w:rsidRDefault="00FF74E9" w:rsidP="00C86C81">
      <w:pPr>
        <w:keepNext/>
        <w:keepLines/>
      </w:pPr>
      <w:r>
        <w:t xml:space="preserve">On définit : </w:t>
      </w:r>
      <w:r w:rsidRPr="00420110">
        <w:rPr>
          <w:rStyle w:val="PolicePython"/>
        </w:rPr>
        <w:t>L = [10,9,8,7,6,5,4,3,2,1]</w:t>
      </w:r>
      <w:r>
        <w:t>.</w:t>
      </w:r>
    </w:p>
    <w:p w14:paraId="37A0D625" w14:textId="77777777" w:rsidR="00C86C81" w:rsidRPr="00F64A7C" w:rsidRDefault="00FF74E9" w:rsidP="00C86C81">
      <w:pPr>
        <w:keepNext/>
        <w:keepLines/>
      </w:pPr>
      <w:r>
        <w:t xml:space="preserve">Quelle est la valeur de </w:t>
      </w:r>
      <w:r>
        <w:rPr>
          <w:rStyle w:val="PolicePython"/>
        </w:rPr>
        <w:t>L[L[3]]</w:t>
      </w:r>
      <w:r>
        <w:t xml:space="preserve"> ?</w:t>
      </w:r>
    </w:p>
    <w:p w14:paraId="30440E9A" w14:textId="77777777" w:rsidR="00C86C81" w:rsidRPr="00B468BD" w:rsidRDefault="00FF74E9" w:rsidP="00C86C81">
      <w:pPr>
        <w:pStyle w:val="Titrequestion"/>
      </w:pPr>
      <w:r w:rsidRPr="00B468BD">
        <w:t>Réponses</w:t>
      </w:r>
    </w:p>
    <w:p w14:paraId="3DF0F686" w14:textId="77777777" w:rsidR="00C86C81" w:rsidRPr="00F64A7C" w:rsidRDefault="00FF74E9" w:rsidP="00C86C81">
      <w:pPr>
        <w:pStyle w:val="Rponses"/>
        <w:keepNext/>
        <w:keepLines/>
      </w:pPr>
      <w:r w:rsidRPr="00F64A7C">
        <w:t>A</w:t>
      </w:r>
      <w:r w:rsidRPr="00F64A7C">
        <w:tab/>
      </w:r>
      <w:r>
        <w:rPr>
          <w:rStyle w:val="PolicePython"/>
        </w:rPr>
        <w:t>3</w:t>
      </w:r>
    </w:p>
    <w:p w14:paraId="602E3E95" w14:textId="4D3A6BD0" w:rsidR="00C86C81" w:rsidRPr="00F64A7C" w:rsidRDefault="0094037B" w:rsidP="00C86C81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46DD35" wp14:editId="339B9E9D">
                <wp:simplePos x="0" y="0"/>
                <wp:positionH relativeFrom="column">
                  <wp:posOffset>-58547</wp:posOffset>
                </wp:positionH>
                <wp:positionV relativeFrom="paragraph">
                  <wp:posOffset>151562</wp:posOffset>
                </wp:positionV>
                <wp:extent cx="504749" cy="160934"/>
                <wp:effectExtent l="0" t="0" r="10160" b="1079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749" cy="160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47D28D" id="Rectangle 20" o:spid="_x0000_s1026" style="position:absolute;margin-left:-4.6pt;margin-top:11.95pt;width:39.75pt;height:12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" filled="f" strokecolor="red" strokeweight="1pt"/>
            </w:pict>
          </mc:Fallback>
        </mc:AlternateContent>
      </w:r>
      <w:r w:rsidR="00FF74E9" w:rsidRPr="00F64A7C">
        <w:t>B</w:t>
      </w:r>
      <w:r w:rsidR="00FF74E9" w:rsidRPr="00F64A7C">
        <w:tab/>
      </w:r>
      <w:r w:rsidR="00FF74E9">
        <w:rPr>
          <w:rStyle w:val="PolicePython"/>
        </w:rPr>
        <w:t>4</w:t>
      </w:r>
    </w:p>
    <w:p w14:paraId="6923B40A" w14:textId="77777777" w:rsidR="00C86C81" w:rsidRPr="00F64A7C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rPr>
          <w:rStyle w:val="PolicePython"/>
        </w:rPr>
        <w:t>7</w:t>
      </w:r>
    </w:p>
    <w:p w14:paraId="19BEE2A4" w14:textId="77777777" w:rsidR="00C86C81" w:rsidRPr="00F64A7C" w:rsidRDefault="00FF74E9" w:rsidP="00C86C81">
      <w:pPr>
        <w:pStyle w:val="Rponses"/>
        <w:keepNext/>
        <w:keepLines/>
      </w:pPr>
      <w:r w:rsidRPr="00F64A7C">
        <w:t>D</w:t>
      </w:r>
      <w:r w:rsidRPr="00F64A7C">
        <w:tab/>
      </w:r>
      <w:r>
        <w:t>8</w:t>
      </w:r>
    </w:p>
    <w:p w14:paraId="4B095C7C" w14:textId="77777777" w:rsidR="00C86C81" w:rsidRPr="00F64A7C" w:rsidRDefault="00C86C81" w:rsidP="00C86C81">
      <w:pPr>
        <w:pStyle w:val="Rponses"/>
        <w:ind w:left="425" w:hanging="425"/>
      </w:pPr>
    </w:p>
    <w:p w14:paraId="412DCFA6" w14:textId="77777777" w:rsidR="00123BEF" w:rsidRDefault="00FF74E9">
      <w:pPr>
        <w:keepNext/>
      </w:pPr>
      <w:r>
        <w:rPr>
          <w:b/>
        </w:rPr>
        <w:lastRenderedPageBreak/>
        <w:t>Question B.4</w:t>
      </w:r>
    </w:p>
    <w:p w14:paraId="1583DB8A" w14:textId="77777777" w:rsidR="00C86C81" w:rsidRPr="005C56FA" w:rsidRDefault="00FF74E9" w:rsidP="00C86C81">
      <w:pPr>
        <w:keepNext/>
        <w:keepLines/>
      </w:pPr>
      <w:r w:rsidRPr="005C56FA">
        <w:t xml:space="preserve">On dispose d’une table </w:t>
      </w:r>
      <w:r w:rsidRPr="005C56FA">
        <w:rPr>
          <w:rStyle w:val="PolicePython"/>
        </w:rPr>
        <w:t>patients</w:t>
      </w:r>
      <w:r w:rsidRPr="005C56FA">
        <w:t xml:space="preserve"> de personnes décrits par 4 colonnes « Nom », « Prénom », « Age », « Numéro de sécurité sociale » et d’une table </w:t>
      </w:r>
      <w:r w:rsidRPr="005C56FA">
        <w:rPr>
          <w:rStyle w:val="PolicePython"/>
        </w:rPr>
        <w:t>affections</w:t>
      </w:r>
      <w:r w:rsidRPr="005C56FA">
        <w:t xml:space="preserve"> contenant « Nom », « Prénom », « Numéro de sécurité sociale », « Maladie », « Date d’entrée à l’hôpital ».</w:t>
      </w:r>
    </w:p>
    <w:p w14:paraId="7E89F480" w14:textId="77777777" w:rsidR="00C86C81" w:rsidRDefault="00FF74E9" w:rsidP="00C86C81">
      <w:pPr>
        <w:keepNext/>
        <w:keepLines/>
      </w:pPr>
      <w:r w:rsidRPr="005C56FA">
        <w:t>On souhaite fusionner ces deux tables pour faciliter la gestion des patients et leur distribution entre les services pédiatriques, gérontologiques et autres. Quelle donnée doit-on utiliser pour unifier ces tables :</w:t>
      </w:r>
    </w:p>
    <w:p w14:paraId="0D75DB9F" w14:textId="77777777" w:rsidR="00C86C81" w:rsidRPr="00FF74E9" w:rsidRDefault="00FF74E9" w:rsidP="00C86C81">
      <w:pPr>
        <w:pStyle w:val="Titrequestion"/>
        <w:keepNext/>
        <w:keepLines/>
      </w:pPr>
      <w:r w:rsidRPr="00FF74E9">
        <w:t>Réponses</w:t>
      </w:r>
    </w:p>
    <w:p w14:paraId="7D7725D2" w14:textId="77777777" w:rsidR="00C86C81" w:rsidRPr="00EE1A5B" w:rsidRDefault="00FF74E9" w:rsidP="00C86C81">
      <w:pPr>
        <w:pStyle w:val="Rponses"/>
      </w:pPr>
      <w:r w:rsidRPr="00FF74E9">
        <w:t>A</w:t>
      </w:r>
      <w:r w:rsidRPr="00FF74E9">
        <w:tab/>
      </w:r>
      <w:r>
        <w:t>Le nom du patient</w:t>
      </w:r>
    </w:p>
    <w:p w14:paraId="5EF2D8EE" w14:textId="03995555" w:rsidR="00C86C81" w:rsidRPr="00D0380B" w:rsidRDefault="0094037B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6B5D7F" wp14:editId="4B8AC64E">
                <wp:simplePos x="0" y="0"/>
                <wp:positionH relativeFrom="column">
                  <wp:posOffset>-131699</wp:posOffset>
                </wp:positionH>
                <wp:positionV relativeFrom="paragraph">
                  <wp:posOffset>165557</wp:posOffset>
                </wp:positionV>
                <wp:extent cx="2596896" cy="146304"/>
                <wp:effectExtent l="0" t="0" r="13335" b="254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6896" cy="1463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DB9982" id="Rectangle 21" o:spid="_x0000_s1026" style="position:absolute;margin-left:-10.35pt;margin-top:13.05pt;width:204.5pt;height:1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" filled="f" strokecolor="red" strokeweight="1pt"/>
            </w:pict>
          </mc:Fallback>
        </mc:AlternateContent>
      </w:r>
      <w:r w:rsidR="00FF74E9" w:rsidRPr="005C56FA">
        <w:t>B</w:t>
      </w:r>
      <w:r w:rsidR="00FF74E9" w:rsidRPr="005C56FA">
        <w:tab/>
      </w:r>
      <w:r w:rsidR="00FF74E9">
        <w:t>Le prénom du patient</w:t>
      </w:r>
      <w:r w:rsidR="00FF74E9" w:rsidRPr="00D0380B">
        <w:rPr>
          <w:rStyle w:val="PolicePython"/>
        </w:rPr>
        <w:t xml:space="preserve"> </w:t>
      </w:r>
    </w:p>
    <w:p w14:paraId="2579152E" w14:textId="77777777" w:rsidR="00C86C81" w:rsidRPr="00D0380B" w:rsidRDefault="00FF74E9" w:rsidP="00C86C81">
      <w:pPr>
        <w:pStyle w:val="Rponses"/>
        <w:keepNext/>
        <w:keepLines/>
      </w:pPr>
      <w:r w:rsidRPr="005C56FA">
        <w:t>C</w:t>
      </w:r>
      <w:r w:rsidRPr="005C56FA">
        <w:tab/>
      </w:r>
      <w:r>
        <w:t>Le numéro de sécurité sociale du patient</w:t>
      </w:r>
    </w:p>
    <w:p w14:paraId="312E3CB6" w14:textId="77777777" w:rsidR="00C86C81" w:rsidRDefault="00FF74E9" w:rsidP="00C86C81">
      <w:pPr>
        <w:pStyle w:val="Rponses"/>
        <w:keepNext/>
        <w:keepLines/>
        <w:rPr>
          <w:rStyle w:val="PolicePython"/>
        </w:rPr>
      </w:pPr>
      <w:r w:rsidRPr="00D0380B">
        <w:t>D</w:t>
      </w:r>
      <w:r w:rsidRPr="00D0380B">
        <w:tab/>
      </w:r>
      <w:r>
        <w:t>La maladie du patient</w:t>
      </w:r>
    </w:p>
    <w:p w14:paraId="55DBD208" w14:textId="77777777" w:rsidR="00C86C81" w:rsidRPr="00EE1A5B" w:rsidRDefault="00C86C81" w:rsidP="00C86C81">
      <w:pPr>
        <w:pStyle w:val="Rponses"/>
        <w:ind w:left="425" w:hanging="425"/>
      </w:pPr>
    </w:p>
    <w:p w14:paraId="6D15546C" w14:textId="77777777" w:rsidR="00123BEF" w:rsidRDefault="00FF74E9">
      <w:pPr>
        <w:keepNext/>
      </w:pPr>
      <w:r>
        <w:rPr>
          <w:b/>
        </w:rPr>
        <w:t>Question B.5</w:t>
      </w:r>
    </w:p>
    <w:p w14:paraId="66549311" w14:textId="77777777" w:rsidR="00C86C81" w:rsidRPr="00AA2EF7" w:rsidRDefault="00FF74E9" w:rsidP="00C86C81">
      <w:r>
        <w:t xml:space="preserve">Quelle est la valeur de l'expression </w:t>
      </w:r>
      <w:r w:rsidRPr="00300436">
        <w:rPr>
          <w:rStyle w:val="PolicePython"/>
        </w:rPr>
        <w:t>[[0] * 3 for i in range(2)]</w:t>
      </w:r>
      <w:r>
        <w:t xml:space="preserve"> ?</w:t>
      </w:r>
    </w:p>
    <w:p w14:paraId="559AD94D" w14:textId="77777777" w:rsidR="00C86C81" w:rsidRPr="0090789D" w:rsidRDefault="00FF74E9" w:rsidP="00C86C81">
      <w:pPr>
        <w:pStyle w:val="Titrequestion"/>
      </w:pPr>
      <w:r w:rsidRPr="0090789D">
        <w:t>Réponses</w:t>
      </w:r>
    </w:p>
    <w:p w14:paraId="308F4EEB" w14:textId="1F16B896" w:rsidR="00C86C81" w:rsidRPr="00FF74E9" w:rsidRDefault="0094037B" w:rsidP="00C86C81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12618D" wp14:editId="51EE4528">
                <wp:simplePos x="0" y="0"/>
                <wp:positionH relativeFrom="column">
                  <wp:posOffset>-87808</wp:posOffset>
                </wp:positionH>
                <wp:positionV relativeFrom="paragraph">
                  <wp:posOffset>164210</wp:posOffset>
                </wp:positionV>
                <wp:extent cx="1689735" cy="153619"/>
                <wp:effectExtent l="0" t="0" r="24765" b="1841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735" cy="1536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B3EF4" id="Rectangle 22" o:spid="_x0000_s1026" style="position:absolute;margin-left:-6.9pt;margin-top:12.95pt;width:133.05pt;height:12.1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" filled="f" strokecolor="red" strokeweight="1pt"/>
            </w:pict>
          </mc:Fallback>
        </mc:AlternateContent>
      </w:r>
      <w:r w:rsidR="00FF74E9" w:rsidRPr="00FF74E9">
        <w:t>A</w:t>
      </w:r>
      <w:r w:rsidR="00FF74E9" w:rsidRPr="00FF74E9">
        <w:tab/>
      </w:r>
      <w:r w:rsidR="00FF74E9" w:rsidRPr="00FF74E9">
        <w:rPr>
          <w:rStyle w:val="PolicePython"/>
        </w:rPr>
        <w:t>[[0,0], [0,0], [0,0]]</w:t>
      </w:r>
    </w:p>
    <w:p w14:paraId="04D34F16" w14:textId="0EBDB6B3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B</w:t>
      </w:r>
      <w:r w:rsidRPr="00FF74E9">
        <w:tab/>
      </w:r>
      <w:r w:rsidRPr="00FF74E9">
        <w:rPr>
          <w:rStyle w:val="PolicePython"/>
        </w:rPr>
        <w:t>[[0,0,0], [0,0,0]]</w:t>
      </w:r>
    </w:p>
    <w:p w14:paraId="398DBDEF" w14:textId="77777777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C</w:t>
      </w:r>
      <w:r w:rsidRPr="00FF74E9">
        <w:tab/>
      </w:r>
      <w:r w:rsidRPr="00FF74E9">
        <w:rPr>
          <w:rStyle w:val="PolicePython"/>
        </w:rPr>
        <w:t>[[0.000], [0.000]]</w:t>
      </w:r>
    </w:p>
    <w:p w14:paraId="0DBC437B" w14:textId="77777777" w:rsidR="00C86C81" w:rsidRPr="00FF74E9" w:rsidRDefault="00FF74E9" w:rsidP="00C86C81">
      <w:pPr>
        <w:pStyle w:val="Rponses"/>
        <w:keepNext/>
        <w:keepLines/>
        <w:ind w:left="425" w:hanging="425"/>
      </w:pPr>
      <w:r w:rsidRPr="00FF74E9">
        <w:t>D</w:t>
      </w:r>
      <w:r w:rsidRPr="00FF74E9">
        <w:tab/>
      </w:r>
      <w:r w:rsidRPr="00FF74E9">
        <w:rPr>
          <w:rStyle w:val="PolicePython"/>
        </w:rPr>
        <w:t>[[0.00], [0.00], [0.00]]</w:t>
      </w:r>
    </w:p>
    <w:p w14:paraId="0A758E5E" w14:textId="77777777" w:rsidR="00C86C81" w:rsidRPr="00FF74E9" w:rsidRDefault="00C86C81" w:rsidP="00C86C81"/>
    <w:p w14:paraId="5AE366F7" w14:textId="77777777" w:rsidR="00123BEF" w:rsidRDefault="00FF74E9">
      <w:pPr>
        <w:keepNext/>
      </w:pPr>
      <w:r>
        <w:rPr>
          <w:b/>
        </w:rPr>
        <w:t>Question B.6</w:t>
      </w:r>
    </w:p>
    <w:p w14:paraId="60F2021F" w14:textId="77777777" w:rsidR="00C86C81" w:rsidRPr="006B0859" w:rsidRDefault="00FF74E9" w:rsidP="00C86C81">
      <w:pPr>
        <w:keepNext/>
        <w:keepLines/>
      </w:pPr>
      <w:r>
        <w:t>On dispose du</w:t>
      </w:r>
      <w:r w:rsidRPr="006B0859">
        <w:t xml:space="preserve"> dictionnaire </w:t>
      </w:r>
      <w:r w:rsidRPr="006B0859">
        <w:rPr>
          <w:rStyle w:val="PolicePython"/>
        </w:rPr>
        <w:t>regions</w:t>
      </w:r>
      <w:r w:rsidRPr="006B0859">
        <w:t xml:space="preserve"> ci-dessous :</w:t>
      </w:r>
    </w:p>
    <w:p w14:paraId="3F484AC9" w14:textId="77777777" w:rsidR="00C86C81" w:rsidRPr="006B0859" w:rsidRDefault="00FF74E9" w:rsidP="00C86C81">
      <w:pPr>
        <w:pStyle w:val="CodePython"/>
        <w:rPr>
          <w:lang w:val="fr-FR"/>
        </w:rPr>
      </w:pPr>
      <w:r w:rsidRPr="006B0859">
        <w:rPr>
          <w:lang w:val="fr-FR"/>
        </w:rPr>
        <w:t>regions = {</w:t>
      </w:r>
      <w:r w:rsidRPr="006B0859">
        <w:rPr>
          <w:lang w:val="fr-FR"/>
        </w:rPr>
        <w:tab/>
      </w:r>
      <w:r>
        <w:rPr>
          <w:lang w:val="fr-FR"/>
        </w:rPr>
        <w:tab/>
      </w:r>
      <w:r w:rsidRPr="006B0859">
        <w:rPr>
          <w:lang w:val="fr-FR"/>
        </w:rPr>
        <w:t xml:space="preserve">'Mayotte': 376, 'Pays de la Loire': 32082, </w:t>
      </w:r>
    </w:p>
    <w:p w14:paraId="5369CD98" w14:textId="77777777" w:rsidR="00C86C81" w:rsidRPr="001C3D58" w:rsidRDefault="00FF74E9" w:rsidP="00C86C81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La Réunion': 2504, 'Grand Est': 57441, </w:t>
      </w:r>
    </w:p>
    <w:p w14:paraId="1D01327D" w14:textId="77777777" w:rsidR="00C86C81" w:rsidRPr="001C3D58" w:rsidRDefault="00FF74E9" w:rsidP="00C86C81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Martinique': 1128, 'Corse': 8680, </w:t>
      </w:r>
    </w:p>
    <w:p w14:paraId="51FA98F6" w14:textId="77777777" w:rsidR="00C86C81" w:rsidRPr="001C3D58" w:rsidRDefault="00FF74E9" w:rsidP="00C86C81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Bretagne': 27208, 'Nouvelle-Aquitaine': 84036  } </w:t>
      </w:r>
    </w:p>
    <w:p w14:paraId="15CAEE03" w14:textId="77777777" w:rsidR="00C86C81" w:rsidRPr="006B0859" w:rsidRDefault="00FF74E9" w:rsidP="00C86C81">
      <w:r>
        <w:t>Parmi les instructions suivantes, laquelle permet d'ajouter une nouvelle région ?</w:t>
      </w:r>
    </w:p>
    <w:p w14:paraId="251997FF" w14:textId="77777777" w:rsidR="00F3719A" w:rsidRPr="00152C51" w:rsidRDefault="00F3719A" w:rsidP="00C86C81">
      <w:pPr>
        <w:keepNext/>
        <w:keepLines/>
        <w:rPr>
          <w:b/>
          <w:bCs/>
          <w:i/>
          <w:iCs/>
        </w:rPr>
      </w:pPr>
      <w:r w:rsidRPr="00152C51">
        <w:rPr>
          <w:b/>
          <w:bCs/>
          <w:i/>
          <w:iCs/>
        </w:rPr>
        <w:t>Réponses</w:t>
      </w:r>
    </w:p>
    <w:p w14:paraId="61E8E03C" w14:textId="77777777" w:rsidR="00C86C81" w:rsidRPr="006B0859" w:rsidRDefault="00FF74E9" w:rsidP="00C86C81">
      <w:pPr>
        <w:pStyle w:val="Rponses"/>
        <w:keepNext/>
        <w:keepLines/>
      </w:pPr>
      <w:r w:rsidRPr="006B0859">
        <w:t>A</w:t>
      </w:r>
      <w:r w:rsidRPr="006B0859">
        <w:tab/>
      </w:r>
      <w:r w:rsidRPr="006B0859">
        <w:rPr>
          <w:rStyle w:val="PolicePython"/>
        </w:rPr>
        <w:t>INSERT "'Hauts de France</w:t>
      </w:r>
      <w:r>
        <w:rPr>
          <w:rStyle w:val="PolicePython"/>
        </w:rPr>
        <w:t>':31806" INTO regions</w:t>
      </w:r>
    </w:p>
    <w:p w14:paraId="3DEF4C64" w14:textId="77777777" w:rsidR="00C86C81" w:rsidRPr="006B0859" w:rsidRDefault="00FF74E9" w:rsidP="00C86C81">
      <w:pPr>
        <w:pStyle w:val="Rponses"/>
        <w:keepNext/>
        <w:keepLines/>
        <w:rPr>
          <w:rStyle w:val="PolicePython"/>
        </w:rPr>
      </w:pPr>
      <w:r w:rsidRPr="006B0859">
        <w:t>B</w:t>
      </w:r>
      <w:r w:rsidRPr="006B0859">
        <w:tab/>
      </w:r>
      <w:r w:rsidRPr="006B0859">
        <w:rPr>
          <w:rStyle w:val="PolicePython"/>
        </w:rPr>
        <w:t>regions = dict([</w:t>
      </w:r>
      <w:r>
        <w:rPr>
          <w:rStyle w:val="PolicePython"/>
        </w:rPr>
        <w:t>'</w:t>
      </w:r>
      <w:r w:rsidRPr="006B0859">
        <w:rPr>
          <w:rStyle w:val="PolicePython"/>
        </w:rPr>
        <w:t>Hauts de France</w:t>
      </w:r>
      <w:r>
        <w:rPr>
          <w:rStyle w:val="PolicePython"/>
        </w:rPr>
        <w:t>'</w:t>
      </w:r>
      <w:r w:rsidRPr="006B0859">
        <w:rPr>
          <w:rStyle w:val="PolicePython"/>
        </w:rPr>
        <w:t>] = 31806)</w:t>
      </w:r>
    </w:p>
    <w:p w14:paraId="20527611" w14:textId="508A2956" w:rsidR="00C86C81" w:rsidRPr="006B0859" w:rsidRDefault="0094037B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60A91F" wp14:editId="7804ACBC">
                <wp:simplePos x="0" y="0"/>
                <wp:positionH relativeFrom="column">
                  <wp:posOffset>-43917</wp:posOffset>
                </wp:positionH>
                <wp:positionV relativeFrom="paragraph">
                  <wp:posOffset>162433</wp:posOffset>
                </wp:positionV>
                <wp:extent cx="2809037" cy="138684"/>
                <wp:effectExtent l="0" t="0" r="10795" b="139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037" cy="1386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FE13DA" id="Rectangle 23" o:spid="_x0000_s1026" style="position:absolute;margin-left:-3.45pt;margin-top:12.8pt;width:221.2pt;height:10.9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" filled="f" strokecolor="red" strokeweight="1pt"/>
            </w:pict>
          </mc:Fallback>
        </mc:AlternateContent>
      </w:r>
      <w:r w:rsidR="00FF74E9" w:rsidRPr="006B0859">
        <w:t>C</w:t>
      </w:r>
      <w:r w:rsidR="00FF74E9" w:rsidRPr="006B0859">
        <w:tab/>
      </w:r>
      <w:r w:rsidR="00FF74E9" w:rsidRPr="006B0859">
        <w:rPr>
          <w:rStyle w:val="PolicePython"/>
        </w:rPr>
        <w:t>regions(</w:t>
      </w:r>
      <w:r w:rsidR="00FF74E9">
        <w:rPr>
          <w:rStyle w:val="PolicePython"/>
        </w:rPr>
        <w:t>'</w:t>
      </w:r>
      <w:r w:rsidR="00FF74E9" w:rsidRPr="006B0859">
        <w:rPr>
          <w:rStyle w:val="PolicePython"/>
        </w:rPr>
        <w:t>Hauts de France</w:t>
      </w:r>
      <w:r w:rsidR="00FF74E9">
        <w:rPr>
          <w:rStyle w:val="PolicePython"/>
        </w:rPr>
        <w:t>') = 31806</w:t>
      </w:r>
    </w:p>
    <w:p w14:paraId="16882692" w14:textId="77777777" w:rsidR="00C86C81" w:rsidRPr="006B0859" w:rsidRDefault="00FF74E9" w:rsidP="00C86C81">
      <w:pPr>
        <w:pStyle w:val="Rponses"/>
        <w:keepNext/>
        <w:keepLines/>
      </w:pPr>
      <w:r w:rsidRPr="006B0859">
        <w:t>D</w:t>
      </w:r>
      <w:r w:rsidRPr="006B0859">
        <w:tab/>
      </w:r>
      <w:r w:rsidRPr="006B0859">
        <w:rPr>
          <w:rStyle w:val="PolicePython"/>
        </w:rPr>
        <w:t>regions</w:t>
      </w:r>
      <w:r>
        <w:rPr>
          <w:rStyle w:val="PolicePython"/>
        </w:rPr>
        <w:t>['</w:t>
      </w:r>
      <w:r w:rsidRPr="006B0859">
        <w:rPr>
          <w:rStyle w:val="PolicePython"/>
        </w:rPr>
        <w:t>Hauts de France</w:t>
      </w:r>
      <w:r>
        <w:rPr>
          <w:rStyle w:val="PolicePython"/>
        </w:rPr>
        <w:t>'] = 31806</w:t>
      </w:r>
    </w:p>
    <w:p w14:paraId="003C71F4" w14:textId="77777777" w:rsidR="00C86C81" w:rsidRPr="006B0859" w:rsidRDefault="00C86C81" w:rsidP="00C86C81">
      <w:pPr>
        <w:pStyle w:val="Rponses"/>
        <w:ind w:left="425" w:hanging="425"/>
      </w:pPr>
    </w:p>
    <w:p w14:paraId="29EC58FC" w14:textId="77777777" w:rsidR="00123BEF" w:rsidRDefault="00FF74E9">
      <w:r>
        <w:br w:type="page"/>
      </w:r>
    </w:p>
    <w:p w14:paraId="6B1E8FFD" w14:textId="77777777" w:rsidR="00123BEF" w:rsidRDefault="00123BEF"/>
    <w:p w14:paraId="0E86E056" w14:textId="77777777" w:rsidR="00123BEF" w:rsidRDefault="00FF74E9">
      <w:pPr>
        <w:pStyle w:val="Titre1"/>
        <w:keepNext/>
        <w:spacing w:after="280"/>
      </w:pPr>
      <w:r>
        <w:t>Thème C : traitement de données en tables</w:t>
      </w:r>
    </w:p>
    <w:p w14:paraId="67590DCB" w14:textId="77777777" w:rsidR="00123BEF" w:rsidRDefault="00FF74E9">
      <w:pPr>
        <w:keepNext/>
      </w:pPr>
      <w:r>
        <w:rPr>
          <w:b/>
        </w:rPr>
        <w:t>Question C.1</w:t>
      </w:r>
    </w:p>
    <w:p w14:paraId="5E731AAF" w14:textId="77777777" w:rsidR="00C86C81" w:rsidRPr="00A740D2" w:rsidRDefault="00FF74E9" w:rsidP="00C86C81">
      <w:r>
        <w:t>Un fichier CSV …</w:t>
      </w:r>
    </w:p>
    <w:p w14:paraId="00D381AC" w14:textId="77777777" w:rsidR="00C86C81" w:rsidRPr="00A034C0" w:rsidRDefault="00FF74E9" w:rsidP="00C86C81">
      <w:pPr>
        <w:pStyle w:val="Titrequestion"/>
      </w:pPr>
      <w:r w:rsidRPr="00A034C0">
        <w:t>Réponses</w:t>
      </w:r>
    </w:p>
    <w:p w14:paraId="4D224BA5" w14:textId="07955852" w:rsidR="00C86C81" w:rsidRPr="00B33F8F" w:rsidRDefault="00C6024A" w:rsidP="00C86C81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FE3FD6" wp14:editId="7387EBB7">
                <wp:simplePos x="0" y="0"/>
                <wp:positionH relativeFrom="column">
                  <wp:posOffset>-51155</wp:posOffset>
                </wp:positionH>
                <wp:positionV relativeFrom="paragraph">
                  <wp:posOffset>164134</wp:posOffset>
                </wp:positionV>
                <wp:extent cx="3701491" cy="138989"/>
                <wp:effectExtent l="0" t="0" r="13335" b="1397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1491" cy="1389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27658F" id="Rectangle 24" o:spid="_x0000_s1026" style="position:absolute;margin-left:-4.05pt;margin-top:12.9pt;width:291.45pt;height:10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" filled="f" strokecolor="red" strokeweight="1pt"/>
            </w:pict>
          </mc:Fallback>
        </mc:AlternateContent>
      </w:r>
      <w:r w:rsidR="00FF74E9" w:rsidRPr="00B33F8F">
        <w:t>A</w:t>
      </w:r>
      <w:r w:rsidR="00FF74E9" w:rsidRPr="00B33F8F">
        <w:tab/>
      </w:r>
      <w:r w:rsidR="00FF74E9">
        <w:t>ne peut être lu que par un tableur</w:t>
      </w:r>
    </w:p>
    <w:p w14:paraId="37BCE092" w14:textId="05B4E3D7" w:rsidR="00C86C81" w:rsidRPr="00B33F8F" w:rsidRDefault="00FF74E9" w:rsidP="00C86C81">
      <w:pPr>
        <w:pStyle w:val="Rponses"/>
        <w:rPr>
          <w:rStyle w:val="PolicePython"/>
        </w:rPr>
      </w:pPr>
      <w:r w:rsidRPr="00B33F8F">
        <w:t>B</w:t>
      </w:r>
      <w:r w:rsidRPr="00B33F8F">
        <w:tab/>
      </w:r>
      <w:r>
        <w:t>est l'unique format utilisé pour construire une base de données</w:t>
      </w:r>
    </w:p>
    <w:p w14:paraId="640007FF" w14:textId="77777777" w:rsidR="00C86C81" w:rsidRPr="00B33F8F" w:rsidRDefault="00FF74E9" w:rsidP="00C86C81">
      <w:pPr>
        <w:pStyle w:val="Rponses"/>
      </w:pPr>
      <w:r w:rsidRPr="00B33F8F">
        <w:t>C</w:t>
      </w:r>
      <w:r w:rsidRPr="00B33F8F">
        <w:tab/>
      </w:r>
      <w:r>
        <w:t>est un fichier texte</w:t>
      </w:r>
    </w:p>
    <w:p w14:paraId="703F9BFF" w14:textId="77777777" w:rsidR="00C86C81" w:rsidRPr="00B33F8F" w:rsidRDefault="00FF74E9" w:rsidP="00C86C81">
      <w:pPr>
        <w:pStyle w:val="Rponses"/>
        <w:rPr>
          <w:rStyle w:val="PolicePython"/>
        </w:rPr>
      </w:pPr>
      <w:r w:rsidRPr="00B33F8F">
        <w:t>D</w:t>
      </w:r>
      <w:r w:rsidRPr="00B33F8F">
        <w:tab/>
      </w:r>
      <w:r>
        <w:t>est un format propriétaire</w:t>
      </w:r>
    </w:p>
    <w:p w14:paraId="53508816" w14:textId="77777777" w:rsidR="00C86C81" w:rsidRPr="00B33F8F" w:rsidRDefault="00C86C81" w:rsidP="00C86C81"/>
    <w:p w14:paraId="538196F9" w14:textId="77777777" w:rsidR="00123BEF" w:rsidRDefault="00FF74E9">
      <w:pPr>
        <w:keepNext/>
      </w:pPr>
      <w:r>
        <w:rPr>
          <w:b/>
        </w:rPr>
        <w:t>Question C.2</w:t>
      </w:r>
    </w:p>
    <w:p w14:paraId="2D89A646" w14:textId="77777777" w:rsidR="00C86C81" w:rsidRDefault="00FF74E9" w:rsidP="00C86C81">
      <w:pPr>
        <w:keepNext/>
        <w:keepLines/>
        <w:rPr>
          <w:rStyle w:val="PolicePython"/>
        </w:rPr>
      </w:pPr>
      <w:r>
        <w:t>On exécute le script suivant :</w:t>
      </w:r>
    </w:p>
    <w:p w14:paraId="14BCA0C7" w14:textId="77777777" w:rsidR="00C86C81" w:rsidRPr="00337C22" w:rsidRDefault="00FF74E9" w:rsidP="00C86C81">
      <w:pPr>
        <w:pStyle w:val="CodePython"/>
        <w:rPr>
          <w:rStyle w:val="PolicePython"/>
          <w:iCs/>
          <w:lang w:val="fr-FR"/>
        </w:rPr>
      </w:pPr>
      <w:r w:rsidRPr="00417544">
        <w:rPr>
          <w:iCs/>
          <w:lang w:val="fr-FR"/>
        </w:rPr>
        <w:t>a = [1, 2, 3]</w:t>
      </w:r>
      <w:r w:rsidRPr="00417544">
        <w:rPr>
          <w:iCs/>
          <w:lang w:val="fr-FR"/>
        </w:rPr>
        <w:br/>
        <w:t>b = [4, 5, 6]</w:t>
      </w:r>
      <w:r w:rsidRPr="00417544">
        <w:rPr>
          <w:iCs/>
          <w:lang w:val="fr-FR"/>
        </w:rPr>
        <w:br/>
        <w:t>c = a + b</w:t>
      </w:r>
    </w:p>
    <w:p w14:paraId="2370A180" w14:textId="77777777" w:rsidR="00C86C81" w:rsidRPr="001D48EA" w:rsidRDefault="00FF74E9" w:rsidP="00C86C81">
      <w:pPr>
        <w:keepNext/>
        <w:keepLines/>
      </w:pPr>
      <w:r w:rsidRPr="00B1624F">
        <w:t>Que</w:t>
      </w:r>
      <w:r>
        <w:t xml:space="preserve"> contient la variable </w:t>
      </w:r>
      <w:r>
        <w:rPr>
          <w:rStyle w:val="PolicePython"/>
        </w:rPr>
        <w:t>c</w:t>
      </w:r>
      <w:r>
        <w:t xml:space="preserve"> à la fin de cette exécution ?</w:t>
      </w:r>
    </w:p>
    <w:p w14:paraId="32F06F9C" w14:textId="77777777" w:rsidR="00C86C81" w:rsidRPr="008641C7" w:rsidRDefault="00FF74E9" w:rsidP="00C86C81">
      <w:pPr>
        <w:pStyle w:val="Titrequestion"/>
        <w:keepNext/>
        <w:keepLines/>
      </w:pPr>
      <w:r w:rsidRPr="008641C7">
        <w:t>Réponses</w:t>
      </w:r>
    </w:p>
    <w:p w14:paraId="4CF691C8" w14:textId="77777777" w:rsidR="00C86C81" w:rsidRDefault="00FF74E9" w:rsidP="00C86C81">
      <w:pPr>
        <w:pStyle w:val="Rponses"/>
        <w:keepNext/>
        <w:keepLines/>
      </w:pPr>
      <w:r w:rsidRPr="008641C7">
        <w:t>A</w:t>
      </w:r>
      <w:r w:rsidRPr="008641C7">
        <w:tab/>
      </w:r>
      <w:r>
        <w:rPr>
          <w:rStyle w:val="PolicePython"/>
        </w:rPr>
        <w:t>[5,7,9]</w:t>
      </w:r>
    </w:p>
    <w:p w14:paraId="2A4384E4" w14:textId="4CC20650" w:rsidR="00C86C81" w:rsidRPr="00B1624F" w:rsidRDefault="00C6024A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791B3B" wp14:editId="41313DA7">
                <wp:simplePos x="0" y="0"/>
                <wp:positionH relativeFrom="column">
                  <wp:posOffset>-153645</wp:posOffset>
                </wp:positionH>
                <wp:positionV relativeFrom="paragraph">
                  <wp:posOffset>181889</wp:posOffset>
                </wp:positionV>
                <wp:extent cx="1448410" cy="138989"/>
                <wp:effectExtent l="0" t="0" r="19050" b="1397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410" cy="1389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152389" id="Rectangle 25" o:spid="_x0000_s1026" style="position:absolute;margin-left:-12.1pt;margin-top:14.3pt;width:114.05pt;height:10.9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" filled="f" strokecolor="red" strokeweight="1pt"/>
            </w:pict>
          </mc:Fallback>
        </mc:AlternateContent>
      </w:r>
      <w:r w:rsidR="00FF74E9" w:rsidRPr="00B1624F">
        <w:t>B</w:t>
      </w:r>
      <w:r w:rsidR="00FF74E9" w:rsidRPr="00B1624F">
        <w:tab/>
      </w:r>
      <w:r w:rsidR="00FF74E9">
        <w:rPr>
          <w:rStyle w:val="PolicePython"/>
        </w:rPr>
        <w:t>[1,4,2,5,3,6]</w:t>
      </w:r>
    </w:p>
    <w:p w14:paraId="7B4DF37E" w14:textId="77777777" w:rsidR="00C86C81" w:rsidRPr="00C15899" w:rsidRDefault="00FF74E9" w:rsidP="00C86C81">
      <w:pPr>
        <w:pStyle w:val="Rponses"/>
        <w:keepNext/>
        <w:keepLines/>
      </w:pPr>
      <w:r w:rsidRPr="00C15899">
        <w:t>C</w:t>
      </w:r>
      <w:r w:rsidRPr="00C15899">
        <w:tab/>
      </w:r>
      <w:r>
        <w:rPr>
          <w:rStyle w:val="PolicePython"/>
        </w:rPr>
        <w:t>[1,2,3,4,5,6]</w:t>
      </w:r>
    </w:p>
    <w:p w14:paraId="788332B7" w14:textId="77777777" w:rsidR="00C86C81" w:rsidRDefault="00FF74E9" w:rsidP="00C86C81">
      <w:pPr>
        <w:pStyle w:val="Rponses"/>
        <w:keepNext/>
        <w:keepLines/>
      </w:pPr>
      <w:r>
        <w:t>D</w:t>
      </w:r>
      <w:r>
        <w:tab/>
      </w:r>
      <w:r>
        <w:rPr>
          <w:rStyle w:val="PolicePython"/>
        </w:rPr>
        <w:t>[1,2,3,5,7,9]</w:t>
      </w:r>
    </w:p>
    <w:p w14:paraId="5C3D7FC1" w14:textId="77777777" w:rsidR="00C86C81" w:rsidRPr="004275AA" w:rsidRDefault="00C86C81" w:rsidP="00C86C81">
      <w:pPr>
        <w:pStyle w:val="Rponses"/>
        <w:widowControl w:val="0"/>
        <w:ind w:left="425" w:hanging="425"/>
      </w:pPr>
    </w:p>
    <w:p w14:paraId="3E5AF0E5" w14:textId="77777777" w:rsidR="00123BEF" w:rsidRDefault="00FF74E9">
      <w:pPr>
        <w:keepNext/>
      </w:pPr>
      <w:r>
        <w:rPr>
          <w:b/>
        </w:rPr>
        <w:t>Question C.3</w:t>
      </w:r>
    </w:p>
    <w:p w14:paraId="41D85C9B" w14:textId="77777777" w:rsidR="00C86C81" w:rsidRPr="004D4E00" w:rsidRDefault="00FF74E9" w:rsidP="00C86C81">
      <w:r>
        <w:t xml:space="preserve">Qu'est-ce que le format de fichier CSV </w:t>
      </w:r>
      <w:r>
        <w:rPr>
          <w:rFonts w:eastAsiaTheme="minorEastAsia"/>
        </w:rPr>
        <w:t>?</w:t>
      </w:r>
    </w:p>
    <w:p w14:paraId="246570DD" w14:textId="77777777" w:rsidR="00C86C81" w:rsidRPr="00AA7ED5" w:rsidRDefault="00FF74E9" w:rsidP="00C86C81">
      <w:pPr>
        <w:pStyle w:val="Titrequestion"/>
        <w:keepNext/>
        <w:keepLines/>
      </w:pPr>
      <w:r w:rsidRPr="00AA7ED5">
        <w:t>Réponses</w:t>
      </w:r>
    </w:p>
    <w:p w14:paraId="62A79DDB" w14:textId="77777777" w:rsidR="00C86C81" w:rsidRPr="00515D73" w:rsidRDefault="00FF74E9" w:rsidP="00C86C81">
      <w:pPr>
        <w:pStyle w:val="Rponses"/>
        <w:keepNext/>
        <w:keepLines/>
      </w:pPr>
      <w:r w:rsidRPr="00515D73">
        <w:t>A</w:t>
      </w:r>
      <w:r w:rsidRPr="00515D73">
        <w:tab/>
      </w:r>
      <w:r>
        <w:t>un format de fichier mis au point par Microsoft pour Excel</w:t>
      </w:r>
    </w:p>
    <w:p w14:paraId="535FD703" w14:textId="69BF2153" w:rsidR="00C86C81" w:rsidRPr="00515D73" w:rsidRDefault="00C6024A" w:rsidP="00C86C81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6E5108" wp14:editId="1CB9BD4F">
                <wp:simplePos x="0" y="0"/>
                <wp:positionH relativeFrom="column">
                  <wp:posOffset>-124384</wp:posOffset>
                </wp:positionH>
                <wp:positionV relativeFrom="paragraph">
                  <wp:posOffset>171907</wp:posOffset>
                </wp:positionV>
                <wp:extent cx="4893869" cy="124359"/>
                <wp:effectExtent l="0" t="0" r="21590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3869" cy="12435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036CEF" id="Rectangle 26" o:spid="_x0000_s1026" style="position:absolute;margin-left:-9.8pt;margin-top:13.55pt;width:385.35pt;height:9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" filled="f" strokecolor="red" strokeweight="1pt"/>
            </w:pict>
          </mc:Fallback>
        </mc:AlternateContent>
      </w:r>
      <w:r w:rsidR="00FF74E9" w:rsidRPr="00515D73">
        <w:t>B</w:t>
      </w:r>
      <w:r w:rsidR="00FF74E9" w:rsidRPr="00515D73">
        <w:tab/>
      </w:r>
      <w:r w:rsidR="00FF74E9">
        <w:t>un format de fichier pour décrire une base de données</w:t>
      </w:r>
    </w:p>
    <w:p w14:paraId="1EC882FB" w14:textId="77777777" w:rsidR="00C86C81" w:rsidRPr="00515D73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15D73">
        <w:t xml:space="preserve">C </w:t>
      </w:r>
      <w:r w:rsidRPr="00515D73">
        <w:tab/>
      </w:r>
      <w:r>
        <w:t>un format de fichier où les données sont séparées par un caractère tel qu'une virgule</w:t>
      </w:r>
    </w:p>
    <w:p w14:paraId="0D559873" w14:textId="4B8AB964" w:rsidR="00C86C81" w:rsidRPr="00515D73" w:rsidRDefault="00FF74E9" w:rsidP="00C86C81">
      <w:pPr>
        <w:pStyle w:val="Rponses"/>
        <w:keepNext/>
        <w:keepLines/>
      </w:pPr>
      <w:r w:rsidRPr="00525736">
        <w:t>D</w:t>
      </w:r>
      <w:r w:rsidRPr="00525736">
        <w:tab/>
      </w:r>
      <w:r>
        <w:t>un format de fichier décrivant une page Web</w:t>
      </w:r>
    </w:p>
    <w:p w14:paraId="27C62F46" w14:textId="444ED59A" w:rsidR="00C86C81" w:rsidRPr="00525736" w:rsidRDefault="00C86C81" w:rsidP="00C86C81">
      <w:pPr>
        <w:pStyle w:val="Rponses"/>
        <w:ind w:left="425" w:hanging="425"/>
      </w:pPr>
    </w:p>
    <w:p w14:paraId="79104C72" w14:textId="6B7CB726" w:rsidR="00123BEF" w:rsidRDefault="00FF74E9">
      <w:pPr>
        <w:keepNext/>
      </w:pPr>
      <w:r>
        <w:rPr>
          <w:b/>
        </w:rPr>
        <w:t>Question C.4</w:t>
      </w:r>
    </w:p>
    <w:p w14:paraId="01519E37" w14:textId="3C4AB8B2" w:rsidR="00C86C81" w:rsidRPr="00CC32EC" w:rsidRDefault="00FF74E9" w:rsidP="00C86C81">
      <w:pPr>
        <w:keepNext/>
        <w:keepLines/>
      </w:pPr>
      <w:r w:rsidRPr="00A425D0">
        <w:t>Laquelle de ces listes de chaînes de caractères est triée en ordre croissant ?</w:t>
      </w:r>
    </w:p>
    <w:p w14:paraId="332F4D91" w14:textId="1F6549B1" w:rsidR="00F3719A" w:rsidRPr="00D846C4" w:rsidRDefault="00C6024A" w:rsidP="00C86C81">
      <w:pPr>
        <w:keepNext/>
        <w:keepLines/>
        <w:rPr>
          <w:b/>
          <w:bCs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AD1011" wp14:editId="762C9191">
                <wp:simplePos x="0" y="0"/>
                <wp:positionH relativeFrom="column">
                  <wp:posOffset>-80494</wp:posOffset>
                </wp:positionH>
                <wp:positionV relativeFrom="paragraph">
                  <wp:posOffset>163347</wp:posOffset>
                </wp:positionV>
                <wp:extent cx="3065069" cy="124359"/>
                <wp:effectExtent l="0" t="0" r="21590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5069" cy="12435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C5FF3" id="Rectangle 27" o:spid="_x0000_s1026" style="position:absolute;margin-left:-6.35pt;margin-top:12.85pt;width:241.35pt;height: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" filled="f" strokecolor="red" strokeweight="1pt"/>
            </w:pict>
          </mc:Fallback>
        </mc:AlternateContent>
      </w:r>
      <w:r w:rsidR="00F3719A" w:rsidRPr="00D846C4">
        <w:rPr>
          <w:b/>
          <w:bCs/>
          <w:i/>
          <w:iCs/>
        </w:rPr>
        <w:t>Réponses</w:t>
      </w:r>
    </w:p>
    <w:p w14:paraId="38BF8640" w14:textId="5B974065" w:rsidR="00C86C81" w:rsidRPr="00A425D0" w:rsidRDefault="00FF74E9" w:rsidP="00C86C81">
      <w:pPr>
        <w:pStyle w:val="Rponses"/>
        <w:keepNext/>
        <w:keepLines/>
      </w:pPr>
      <w:r w:rsidRPr="00A425D0">
        <w:t>A</w:t>
      </w:r>
      <w:r w:rsidRPr="00A425D0">
        <w:tab/>
      </w:r>
      <w:r w:rsidRPr="0027137E">
        <w:rPr>
          <w:rStyle w:val="PolicePython"/>
        </w:rPr>
        <w:t>['Chat', 'Chien', 'Cheval', 'Cochon']</w:t>
      </w:r>
    </w:p>
    <w:p w14:paraId="268E0AAC" w14:textId="77777777" w:rsidR="00C86C81" w:rsidRPr="00CC32EC" w:rsidRDefault="00FF74E9" w:rsidP="00C86C81">
      <w:pPr>
        <w:pStyle w:val="Rponses"/>
        <w:keepNext/>
        <w:keepLines/>
      </w:pPr>
      <w:r w:rsidRPr="00CC32EC">
        <w:t>B</w:t>
      </w:r>
      <w:r w:rsidRPr="00CC32EC">
        <w:tab/>
      </w:r>
      <w:r w:rsidRPr="0027137E">
        <w:rPr>
          <w:rStyle w:val="PolicePython"/>
        </w:rPr>
        <w:t>['Chat', 'Cheval', 'Chien', 'Cochon']</w:t>
      </w:r>
    </w:p>
    <w:p w14:paraId="323C3A4F" w14:textId="5305BAD7" w:rsidR="00C86C81" w:rsidRPr="00CC32EC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CC32EC">
        <w:t>C</w:t>
      </w:r>
      <w:r w:rsidRPr="00CC32EC">
        <w:tab/>
      </w:r>
      <w:r w:rsidRPr="0027137E">
        <w:rPr>
          <w:rStyle w:val="PolicePython"/>
        </w:rPr>
        <w:t>['Chien', 'Cheval', 'Cochon', 'Chat']</w:t>
      </w:r>
    </w:p>
    <w:p w14:paraId="4B95A9A9" w14:textId="0F66F2C7" w:rsidR="00C86C81" w:rsidRPr="00CC32EC" w:rsidRDefault="00FF74E9" w:rsidP="00C86C81">
      <w:pPr>
        <w:pStyle w:val="Rponses"/>
        <w:keepNext/>
        <w:keepLines/>
        <w:rPr>
          <w:rStyle w:val="PolicePython"/>
        </w:rPr>
      </w:pPr>
      <w:r w:rsidRPr="00CC32EC">
        <w:t>D</w:t>
      </w:r>
      <w:r w:rsidRPr="00CC32EC">
        <w:tab/>
      </w:r>
      <w:r w:rsidRPr="0027137E">
        <w:rPr>
          <w:rStyle w:val="PolicePython"/>
        </w:rPr>
        <w:t>['Cochon', 'Chien', 'Cheval', 'Chat']</w:t>
      </w:r>
    </w:p>
    <w:p w14:paraId="479AA4BE" w14:textId="36C3B653" w:rsidR="00C86C81" w:rsidRPr="00CC32EC" w:rsidRDefault="00C86C81" w:rsidP="00C86C81">
      <w:pPr>
        <w:pStyle w:val="Rponses"/>
        <w:ind w:left="425" w:hanging="425"/>
      </w:pPr>
    </w:p>
    <w:p w14:paraId="12AED987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58DBD4FA" w14:textId="77777777" w:rsidR="00123BEF" w:rsidRDefault="00FF74E9">
      <w:pPr>
        <w:keepNext/>
      </w:pPr>
      <w:r>
        <w:rPr>
          <w:b/>
        </w:rPr>
        <w:lastRenderedPageBreak/>
        <w:t>Question C.5</w:t>
      </w:r>
    </w:p>
    <w:p w14:paraId="048658DC" w14:textId="77777777" w:rsidR="00C86C81" w:rsidRDefault="00FF74E9" w:rsidP="00C86C81">
      <w:r>
        <w:t>Quelle est la valeur de la variable t1 à la fin de l'exécution du script suivant :</w:t>
      </w:r>
    </w:p>
    <w:p w14:paraId="310BA1D3" w14:textId="77777777" w:rsidR="00C86C81" w:rsidRPr="005D13BE" w:rsidRDefault="00FF74E9" w:rsidP="00C86C81">
      <w:pPr>
        <w:pStyle w:val="CodePython"/>
        <w:rPr>
          <w:lang w:val="fr-FR"/>
        </w:rPr>
      </w:pPr>
      <w:r w:rsidRPr="005D13BE">
        <w:rPr>
          <w:lang w:val="fr-FR"/>
        </w:rPr>
        <w:t>t1 = [['Valenciennes', 24],['Lille', 23],['Laon', 31],['Arras', 18]]</w:t>
      </w:r>
    </w:p>
    <w:p w14:paraId="264BF472" w14:textId="77777777" w:rsidR="00C86C81" w:rsidRPr="005D13BE" w:rsidRDefault="00FF74E9" w:rsidP="00C86C81">
      <w:pPr>
        <w:pStyle w:val="CodePython"/>
        <w:rPr>
          <w:lang w:val="fr-FR"/>
        </w:rPr>
      </w:pPr>
      <w:r w:rsidRPr="005D13BE">
        <w:rPr>
          <w:lang w:val="fr-FR"/>
        </w:rPr>
        <w:t>t2 = [['Lille', 62],['Arras', 53],['Valenciennes', 67],['Laon', 48]]</w:t>
      </w:r>
    </w:p>
    <w:p w14:paraId="4AED7641" w14:textId="77777777" w:rsidR="00C86C81" w:rsidRDefault="00C86C81" w:rsidP="00C86C81">
      <w:pPr>
        <w:pStyle w:val="CodePython"/>
        <w:rPr>
          <w:lang w:val="fr-FR"/>
        </w:rPr>
      </w:pPr>
    </w:p>
    <w:p w14:paraId="12DE8856" w14:textId="77777777" w:rsidR="00C86C81" w:rsidRPr="005D13BE" w:rsidRDefault="00FF74E9" w:rsidP="00C86C81">
      <w:pPr>
        <w:pStyle w:val="CodePython"/>
      </w:pPr>
      <w:r w:rsidRPr="005D13BE">
        <w:t>for i in range(len(t1)):</w:t>
      </w:r>
    </w:p>
    <w:p w14:paraId="7E211438" w14:textId="77777777" w:rsidR="00C86C81" w:rsidRPr="005D13BE" w:rsidRDefault="00FF74E9" w:rsidP="00C86C81">
      <w:pPr>
        <w:pStyle w:val="CodePython"/>
      </w:pPr>
      <w:r w:rsidRPr="005D13BE">
        <w:t xml:space="preserve">    for v in t2:</w:t>
      </w:r>
    </w:p>
    <w:p w14:paraId="5611A566" w14:textId="77777777" w:rsidR="00C86C81" w:rsidRPr="005D13BE" w:rsidRDefault="00FF74E9" w:rsidP="00C86C81">
      <w:pPr>
        <w:pStyle w:val="CodePython"/>
      </w:pPr>
      <w:r w:rsidRPr="005D13BE">
        <w:t xml:space="preserve">        if v[0] == t1[i][0]:</w:t>
      </w:r>
    </w:p>
    <w:p w14:paraId="7E031A09" w14:textId="77777777" w:rsidR="00C86C81" w:rsidRPr="005D13BE" w:rsidRDefault="00FF74E9" w:rsidP="00C86C81">
      <w:pPr>
        <w:pStyle w:val="CodePython"/>
        <w:rPr>
          <w:lang w:val="fr-FR"/>
        </w:rPr>
      </w:pPr>
      <w:r w:rsidRPr="005D13BE">
        <w:t xml:space="preserve">            </w:t>
      </w:r>
      <w:r w:rsidRPr="005D13BE">
        <w:rPr>
          <w:lang w:val="fr-FR"/>
        </w:rPr>
        <w:t>t1[i].append(v[1])</w:t>
      </w:r>
    </w:p>
    <w:p w14:paraId="580ABF42" w14:textId="77777777" w:rsidR="00C86C81" w:rsidRPr="00FE7BDB" w:rsidRDefault="00FF74E9" w:rsidP="00C86C81">
      <w:pPr>
        <w:pStyle w:val="Titrequestion"/>
      </w:pPr>
      <w:r w:rsidRPr="00FE7BDB">
        <w:t>Réponses</w:t>
      </w:r>
    </w:p>
    <w:p w14:paraId="2F5827B6" w14:textId="7452F558" w:rsidR="00C86C81" w:rsidRPr="005D13BE" w:rsidRDefault="00C90831" w:rsidP="00C86C81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9B3824" wp14:editId="0A5463E9">
                <wp:simplePos x="0" y="0"/>
                <wp:positionH relativeFrom="column">
                  <wp:posOffset>-87808</wp:posOffset>
                </wp:positionH>
                <wp:positionV relativeFrom="paragraph">
                  <wp:posOffset>159791</wp:posOffset>
                </wp:positionV>
                <wp:extent cx="5859475" cy="292608"/>
                <wp:effectExtent l="0" t="0" r="27305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9475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317C3D" id="Rectangle 28" o:spid="_x0000_s1026" style="position:absolute;margin-left:-6.9pt;margin-top:12.6pt;width:461.4pt;height:23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" filled="f" strokecolor="red" strokeweight="1pt"/>
            </w:pict>
          </mc:Fallback>
        </mc:AlternateContent>
      </w:r>
      <w:r w:rsidR="00FF74E9" w:rsidRPr="005D13BE">
        <w:t>A</w:t>
      </w:r>
      <w:r w:rsidR="00FF74E9" w:rsidRPr="005D13BE">
        <w:tab/>
      </w:r>
      <w:r w:rsidR="00FF74E9">
        <w:rPr>
          <w:rFonts w:ascii="Inconsolata" w:hAnsi="Inconsolata"/>
        </w:rPr>
        <w:t>[['Valenciennes', 67], ['Lille', 62], ['Laon', 48], ['Arras', 53]]</w:t>
      </w:r>
    </w:p>
    <w:p w14:paraId="63F837B3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B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Valenciennes', 24, 67], ['Lille', 23, 62], ['Laon', 31, 48], ['Arras', 18, 53]]</w:t>
      </w:r>
    </w:p>
    <w:p w14:paraId="447DABEA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C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Arras', 18, 53],['Laon', 31, 48], ['Lille', 23, 62], ['Valenciennes', 24, 67]]</w:t>
      </w:r>
    </w:p>
    <w:p w14:paraId="2438FA57" w14:textId="77777777" w:rsidR="00C86C81" w:rsidRPr="005D13BE" w:rsidRDefault="00FF74E9" w:rsidP="00C86C81">
      <w:pPr>
        <w:pStyle w:val="Rponses"/>
        <w:keepNext/>
        <w:keepLines/>
        <w:ind w:left="425" w:hanging="425"/>
      </w:pPr>
      <w:r w:rsidRPr="005D13BE">
        <w:t>D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Valenciennes', 67</w:t>
      </w:r>
      <w:r>
        <w:rPr>
          <w:rFonts w:ascii="Inconsolata Medium" w:hAnsi="Inconsolata Medium"/>
          <w:color w:val="000000" w:themeColor="text1"/>
        </w:rPr>
        <w:t>, 24</w:t>
      </w:r>
      <w:r w:rsidRPr="005D13BE">
        <w:rPr>
          <w:rFonts w:ascii="Inconsolata Medium" w:hAnsi="Inconsolata Medium"/>
          <w:color w:val="000000" w:themeColor="text1"/>
        </w:rPr>
        <w:t>], ['Lille', 62</w:t>
      </w:r>
      <w:r>
        <w:rPr>
          <w:rFonts w:ascii="Inconsolata Medium" w:hAnsi="Inconsolata Medium"/>
          <w:color w:val="000000" w:themeColor="text1"/>
        </w:rPr>
        <w:t>,23</w:t>
      </w:r>
      <w:r w:rsidRPr="005D13BE">
        <w:rPr>
          <w:rFonts w:ascii="Inconsolata Medium" w:hAnsi="Inconsolata Medium"/>
          <w:color w:val="000000" w:themeColor="text1"/>
        </w:rPr>
        <w:t>], ['Laon', 48</w:t>
      </w:r>
      <w:r>
        <w:rPr>
          <w:rFonts w:ascii="Inconsolata Medium" w:hAnsi="Inconsolata Medium"/>
          <w:color w:val="000000" w:themeColor="text1"/>
        </w:rPr>
        <w:t>, 31</w:t>
      </w:r>
      <w:r w:rsidRPr="005D13BE">
        <w:rPr>
          <w:rFonts w:ascii="Inconsolata Medium" w:hAnsi="Inconsolata Medium"/>
          <w:color w:val="000000" w:themeColor="text1"/>
        </w:rPr>
        <w:t>], ['Arras', 53</w:t>
      </w:r>
      <w:r>
        <w:rPr>
          <w:rFonts w:ascii="Inconsolata Medium" w:hAnsi="Inconsolata Medium"/>
          <w:color w:val="000000" w:themeColor="text1"/>
        </w:rPr>
        <w:t>, 18</w:t>
      </w:r>
      <w:r w:rsidRPr="005D13BE">
        <w:rPr>
          <w:rFonts w:ascii="Inconsolata Medium" w:hAnsi="Inconsolata Medium"/>
          <w:color w:val="000000" w:themeColor="text1"/>
        </w:rPr>
        <w:t>]]</w:t>
      </w:r>
    </w:p>
    <w:p w14:paraId="38E89646" w14:textId="77777777" w:rsidR="00C86C81" w:rsidRPr="005D13BE" w:rsidRDefault="00C86C81" w:rsidP="00C86C81"/>
    <w:p w14:paraId="4DD9DDE3" w14:textId="77777777" w:rsidR="00123BEF" w:rsidRDefault="00FF74E9">
      <w:pPr>
        <w:keepNext/>
      </w:pPr>
      <w:r>
        <w:rPr>
          <w:b/>
        </w:rPr>
        <w:t>Question C.6</w:t>
      </w:r>
    </w:p>
    <w:p w14:paraId="3A221ADE" w14:textId="77777777" w:rsidR="00C86C81" w:rsidRDefault="00FF74E9" w:rsidP="00C86C81">
      <w:r>
        <w:t>On exécute le script suivant :</w:t>
      </w:r>
    </w:p>
    <w:p w14:paraId="496D827A" w14:textId="77777777" w:rsidR="00C86C81" w:rsidRPr="005D6A5F" w:rsidRDefault="00FF74E9" w:rsidP="00C86C81">
      <w:pPr>
        <w:pStyle w:val="CodePython"/>
        <w:rPr>
          <w:lang w:val="fr-FR"/>
        </w:rPr>
      </w:pPr>
      <w:r w:rsidRPr="005D6A5F">
        <w:rPr>
          <w:lang w:val="fr-FR"/>
        </w:rPr>
        <w:t>asso = []</w:t>
      </w:r>
    </w:p>
    <w:p w14:paraId="09335545" w14:textId="134860A4" w:rsidR="00C86C81" w:rsidRPr="005D6A5F" w:rsidRDefault="00FF74E9" w:rsidP="00C86C81">
      <w:pPr>
        <w:pStyle w:val="CodePython"/>
        <w:rPr>
          <w:lang w:val="fr-FR"/>
        </w:rPr>
      </w:pPr>
      <w:r w:rsidRPr="005D6A5F">
        <w:rPr>
          <w:lang w:val="fr-FR"/>
        </w:rPr>
        <w:t>L =  [</w:t>
      </w:r>
      <w:r w:rsidRPr="005D6A5F">
        <w:rPr>
          <w:lang w:val="fr-FR"/>
        </w:rPr>
        <w:tab/>
        <w:t>['marc','marie'], ['marie','jean'], ['</w:t>
      </w:r>
      <w:r w:rsidRPr="005D6A5F">
        <w:rPr>
          <w:u w:val="single"/>
          <w:lang w:val="fr-FR"/>
        </w:rPr>
        <w:t>paul</w:t>
      </w:r>
      <w:r w:rsidRPr="005D6A5F">
        <w:rPr>
          <w:lang w:val="fr-FR"/>
        </w:rPr>
        <w:t>','marie'], ['marie','marie'], ['marc','</w:t>
      </w:r>
      <w:r w:rsidRPr="005D6A5F">
        <w:rPr>
          <w:u w:val="single"/>
          <w:lang w:val="fr-FR"/>
        </w:rPr>
        <w:t>anne</w:t>
      </w:r>
      <w:r w:rsidRPr="005D6A5F">
        <w:rPr>
          <w:lang w:val="fr-FR"/>
        </w:rPr>
        <w:t>']   ]</w:t>
      </w:r>
    </w:p>
    <w:p w14:paraId="115AEE78" w14:textId="77777777" w:rsidR="00C86C81" w:rsidRPr="001E12B8" w:rsidRDefault="00FF74E9" w:rsidP="00C86C81">
      <w:pPr>
        <w:pStyle w:val="CodePython"/>
      </w:pPr>
      <w:r w:rsidRPr="001E12B8">
        <w:t xml:space="preserve">for </w:t>
      </w:r>
      <w:r>
        <w:t>c</w:t>
      </w:r>
      <w:r w:rsidRPr="001E12B8">
        <w:t xml:space="preserve"> in </w:t>
      </w:r>
      <w:r>
        <w:t>L</w:t>
      </w:r>
      <w:r w:rsidRPr="001E12B8">
        <w:t xml:space="preserve"> :</w:t>
      </w:r>
    </w:p>
    <w:p w14:paraId="687B201F" w14:textId="6465DE9D" w:rsidR="00C86C81" w:rsidRPr="001E12B8" w:rsidRDefault="00C90831" w:rsidP="00C86C81">
      <w:pPr>
        <w:pStyle w:val="CodePython"/>
      </w:pPr>
      <w:r>
        <w:tab/>
      </w:r>
      <w:r w:rsidR="00FF74E9" w:rsidRPr="001E12B8">
        <w:t xml:space="preserve">if </w:t>
      </w:r>
      <w:r w:rsidR="00FF74E9">
        <w:t>c</w:t>
      </w:r>
      <w:r w:rsidR="00FF74E9" w:rsidRPr="001E12B8">
        <w:t>[1]==’marie’:</w:t>
      </w:r>
    </w:p>
    <w:p w14:paraId="568C3DBF" w14:textId="0C0768B3" w:rsidR="00C86C81" w:rsidRPr="008E62D7" w:rsidRDefault="00C90831" w:rsidP="00C86C81">
      <w:pPr>
        <w:pStyle w:val="CodePython"/>
        <w:rPr>
          <w:lang w:val="fr-FR"/>
        </w:rPr>
      </w:pPr>
      <w:r>
        <w:rPr>
          <w:lang w:val="fr-FR"/>
        </w:rPr>
        <w:tab/>
      </w:r>
      <w:r>
        <w:rPr>
          <w:lang w:val="fr-FR"/>
        </w:rPr>
        <w:tab/>
      </w:r>
      <w:r w:rsidR="00FF74E9" w:rsidRPr="008E62D7">
        <w:rPr>
          <w:lang w:val="fr-FR"/>
        </w:rPr>
        <w:t>asso.append(c[0])</w:t>
      </w:r>
    </w:p>
    <w:p w14:paraId="5D29A539" w14:textId="77777777" w:rsidR="00C86C81" w:rsidRPr="00080453" w:rsidRDefault="00FF74E9" w:rsidP="00C86C81">
      <w:pPr>
        <w:keepNext/>
        <w:keepLines/>
      </w:pPr>
      <w:r>
        <w:t xml:space="preserve">Que vaut </w:t>
      </w:r>
      <w:r w:rsidRPr="008E62D7">
        <w:rPr>
          <w:rStyle w:val="PolicePython"/>
        </w:rPr>
        <w:t>asso</w:t>
      </w:r>
      <w:r>
        <w:t xml:space="preserve"> à la fin de l'exécution ?</w:t>
      </w:r>
    </w:p>
    <w:p w14:paraId="21B45792" w14:textId="77777777" w:rsidR="00F3719A" w:rsidRPr="00D846C4" w:rsidRDefault="00F3719A" w:rsidP="00C86C81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1E904A0B" w14:textId="24775686" w:rsidR="00C86C81" w:rsidRPr="00843B0D" w:rsidRDefault="00C90831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3F16CB" wp14:editId="7A9D3390">
                <wp:simplePos x="0" y="0"/>
                <wp:positionH relativeFrom="column">
                  <wp:posOffset>-58547</wp:posOffset>
                </wp:positionH>
                <wp:positionV relativeFrom="paragraph">
                  <wp:posOffset>148590</wp:posOffset>
                </wp:positionV>
                <wp:extent cx="4257446" cy="190195"/>
                <wp:effectExtent l="0" t="0" r="10160" b="1968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7446" cy="1901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D0C7CD" id="Rectangle 29" o:spid="_x0000_s1026" style="position:absolute;margin-left:-4.6pt;margin-top:11.7pt;width:335.25pt;height: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" filled="f" strokecolor="red" strokeweight="1pt"/>
            </w:pict>
          </mc:Fallback>
        </mc:AlternateContent>
      </w:r>
      <w:r w:rsidR="00FF74E9" w:rsidRPr="00DF7BA3">
        <w:t>A</w:t>
      </w:r>
      <w:r w:rsidR="00FF74E9">
        <w:tab/>
      </w:r>
      <w:r w:rsidR="00FF74E9" w:rsidRPr="005D6A5F">
        <w:rPr>
          <w:rStyle w:val="PolicePython"/>
        </w:rPr>
        <w:t>['marc', 'jean', 'paul']</w:t>
      </w:r>
    </w:p>
    <w:p w14:paraId="20753ED9" w14:textId="77777777" w:rsidR="00C86C81" w:rsidRDefault="00FF74E9" w:rsidP="00C86C81">
      <w:pPr>
        <w:pStyle w:val="Rponses"/>
        <w:keepNext/>
        <w:keepLines/>
      </w:pPr>
      <w:r w:rsidRPr="00DF7BA3">
        <w:t>B</w:t>
      </w:r>
      <w:r>
        <w:tab/>
      </w:r>
      <w:r w:rsidRPr="005D6A5F">
        <w:rPr>
          <w:rStyle w:val="PolicePython"/>
        </w:rPr>
        <w:t>[['marc','marie'], ['paul','marie'], ['marie','marie']]</w:t>
      </w:r>
    </w:p>
    <w:p w14:paraId="4CF8BCCF" w14:textId="77777777" w:rsidR="00C86C81" w:rsidRPr="00843B0D" w:rsidRDefault="00FF74E9" w:rsidP="00C86C81">
      <w:pPr>
        <w:pStyle w:val="Rponses"/>
        <w:keepNext/>
        <w:keepLines/>
      </w:pPr>
      <w:r w:rsidRPr="00DF7BA3">
        <w:t>C</w:t>
      </w:r>
      <w:r>
        <w:tab/>
      </w:r>
      <w:r w:rsidRPr="005D6A5F">
        <w:rPr>
          <w:rStyle w:val="PolicePython"/>
        </w:rPr>
        <w:t>['marc', 'paul', 'marie'] </w:t>
      </w:r>
    </w:p>
    <w:p w14:paraId="7D7030F4" w14:textId="77777777" w:rsidR="00C86C81" w:rsidRPr="000B5304" w:rsidRDefault="00FF74E9" w:rsidP="00C86C81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>
        <w:t>D</w:t>
      </w:r>
      <w:r>
        <w:tab/>
      </w:r>
      <w:r w:rsidRPr="008E62D7">
        <w:rPr>
          <w:rStyle w:val="PolicePython"/>
        </w:rPr>
        <w:t>['marie',</w:t>
      </w:r>
      <w:r>
        <w:rPr>
          <w:rStyle w:val="PolicePython"/>
        </w:rPr>
        <w:t xml:space="preserve"> </w:t>
      </w:r>
      <w:r w:rsidRPr="008E62D7">
        <w:rPr>
          <w:rStyle w:val="PolicePython"/>
        </w:rPr>
        <w:t>'anne']</w:t>
      </w:r>
    </w:p>
    <w:p w14:paraId="54130616" w14:textId="77777777" w:rsidR="00C86C81" w:rsidRPr="00DF7BA3" w:rsidRDefault="00C86C81" w:rsidP="00C86C81">
      <w:pPr>
        <w:pStyle w:val="Rponses"/>
        <w:ind w:left="425" w:hanging="425"/>
      </w:pPr>
    </w:p>
    <w:p w14:paraId="78DD6729" w14:textId="77777777" w:rsidR="00123BEF" w:rsidRDefault="00FF74E9">
      <w:r>
        <w:br w:type="page"/>
      </w:r>
    </w:p>
    <w:p w14:paraId="60CB82AF" w14:textId="77777777" w:rsidR="00123BEF" w:rsidRDefault="00123BEF"/>
    <w:p w14:paraId="7A6157E6" w14:textId="77777777" w:rsidR="00123BEF" w:rsidRDefault="00FF74E9">
      <w:pPr>
        <w:pStyle w:val="Titre1"/>
        <w:keepNext/>
        <w:spacing w:after="280"/>
      </w:pPr>
      <w:r>
        <w:t>Thème D : interactions entre l'homme et la machine sur le Web</w:t>
      </w:r>
    </w:p>
    <w:p w14:paraId="03761B14" w14:textId="77777777" w:rsidR="00123BEF" w:rsidRDefault="00FF74E9">
      <w:pPr>
        <w:keepNext/>
      </w:pPr>
      <w:r>
        <w:rPr>
          <w:b/>
        </w:rPr>
        <w:t>Question D.1</w:t>
      </w:r>
    </w:p>
    <w:p w14:paraId="64F97FF1" w14:textId="77777777" w:rsidR="00C86C81" w:rsidRPr="00673CC2" w:rsidRDefault="00FF74E9" w:rsidP="00C86C81">
      <w:r w:rsidRPr="00366F68">
        <w:t xml:space="preserve">Dans une page HTML, lequel de ces codes permet la présence d'un bouton qui appelle la fonction javascript  </w:t>
      </w:r>
      <w:r w:rsidRPr="00366F68">
        <w:rPr>
          <w:rStyle w:val="PolicePython"/>
        </w:rPr>
        <w:t xml:space="preserve">afficher_reponse() </w:t>
      </w:r>
      <w:r w:rsidRPr="00366F68">
        <w:t>lorsque l'utilisateur clique dessus ?</w:t>
      </w:r>
    </w:p>
    <w:p w14:paraId="52AE2ACC" w14:textId="77777777" w:rsidR="00C86C81" w:rsidRPr="00AF5A23" w:rsidRDefault="00FF74E9" w:rsidP="00C86C81">
      <w:pPr>
        <w:rPr>
          <w:b/>
          <w:bCs/>
          <w:i/>
          <w:iCs/>
        </w:rPr>
      </w:pPr>
      <w:r w:rsidRPr="00AF5A23">
        <w:rPr>
          <w:b/>
          <w:bCs/>
          <w:i/>
          <w:iCs/>
        </w:rPr>
        <w:t>Réponses</w:t>
      </w:r>
    </w:p>
    <w:p w14:paraId="7EACC3AD" w14:textId="77777777" w:rsidR="00C86C81" w:rsidRPr="00366F68" w:rsidRDefault="00FF74E9" w:rsidP="00C86C81">
      <w:pPr>
        <w:pStyle w:val="Rponses"/>
      </w:pPr>
      <w:r w:rsidRPr="00366F68">
        <w:t>A</w:t>
      </w:r>
      <w:r w:rsidRPr="00366F68">
        <w:tab/>
      </w:r>
      <w:r w:rsidRPr="00366F68">
        <w:rPr>
          <w:rFonts w:ascii="Inconsolata Medium" w:hAnsi="Inconsolata Medium"/>
          <w:color w:val="000000" w:themeColor="text1"/>
        </w:rPr>
        <w:t>&lt;a href="afficher_reponse()"&gt;Cliquez ici&lt;/a&gt;</w:t>
      </w:r>
    </w:p>
    <w:p w14:paraId="44DBAF72" w14:textId="77777777" w:rsidR="00C86C81" w:rsidRPr="00673CC2" w:rsidRDefault="00FF74E9" w:rsidP="00C86C81">
      <w:pPr>
        <w:pStyle w:val="Rponses"/>
        <w:rPr>
          <w:lang w:val="en-US"/>
        </w:rPr>
      </w:pPr>
      <w:r w:rsidRPr="00673CC2">
        <w:rPr>
          <w:lang w:val="en-US"/>
        </w:rPr>
        <w:t>B</w:t>
      </w:r>
      <w:r w:rsidRPr="00673CC2">
        <w:rPr>
          <w:lang w:val="en-US"/>
        </w:rPr>
        <w:tab/>
      </w:r>
      <w:r w:rsidRPr="00366F68">
        <w:rPr>
          <w:rFonts w:ascii="Inconsolata Medium" w:hAnsi="Inconsolata Medium"/>
          <w:color w:val="000000" w:themeColor="text1"/>
          <w:lang w:val="en-US"/>
        </w:rPr>
        <w:t>&lt;button if_clicked="afficher_reponse()"&gt;Cliquez ici&lt;/button&gt;</w:t>
      </w:r>
    </w:p>
    <w:p w14:paraId="3AE67BF6" w14:textId="1056AAB4" w:rsidR="00C86C81" w:rsidRPr="00673CC2" w:rsidRDefault="00C90831" w:rsidP="00C86C81">
      <w:pPr>
        <w:pStyle w:val="Rponses"/>
        <w:rPr>
          <w:rStyle w:val="PolicePython"/>
          <w:rFonts w:asciiTheme="minorHAnsi" w:hAnsiTheme="minorHAnsi"/>
          <w:color w:val="auto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DF67BF" wp14:editId="36D88E0C">
                <wp:simplePos x="0" y="0"/>
                <wp:positionH relativeFrom="column">
                  <wp:posOffset>-36601</wp:posOffset>
                </wp:positionH>
                <wp:positionV relativeFrom="paragraph">
                  <wp:posOffset>151079</wp:posOffset>
                </wp:positionV>
                <wp:extent cx="4359859" cy="168250"/>
                <wp:effectExtent l="0" t="0" r="22225" b="2286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9859" cy="168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02C3C9" id="Rectangle 30" o:spid="_x0000_s1026" style="position:absolute;margin-left:-2.9pt;margin-top:11.9pt;width:343.3pt;height:13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" filled="f" strokecolor="red" strokeweight="1pt"/>
            </w:pict>
          </mc:Fallback>
        </mc:AlternateContent>
      </w:r>
      <w:r w:rsidR="00FF74E9" w:rsidRPr="00673CC2">
        <w:rPr>
          <w:lang w:val="en-US"/>
        </w:rPr>
        <w:t>C</w:t>
      </w:r>
      <w:r w:rsidR="00FF74E9" w:rsidRPr="00673CC2">
        <w:rPr>
          <w:lang w:val="en-US"/>
        </w:rPr>
        <w:tab/>
      </w:r>
      <w:r w:rsidR="00FF74E9" w:rsidRPr="00FF74E9">
        <w:rPr>
          <w:rFonts w:ascii="Inconsolata Medium" w:hAnsi="Inconsolata Medium"/>
          <w:color w:val="000000" w:themeColor="text1"/>
          <w:lang w:val="en-US"/>
        </w:rPr>
        <w:t>&lt;button  value="Cliquez ici"&gt;&lt;a&gt; afficher_reponse()&lt;/a&gt;&lt;/button&gt;</w:t>
      </w:r>
    </w:p>
    <w:p w14:paraId="372E5426" w14:textId="77777777" w:rsidR="00C86C81" w:rsidRPr="00673CC2" w:rsidRDefault="00FF74E9" w:rsidP="00C86C81">
      <w:pPr>
        <w:pStyle w:val="Rponses"/>
        <w:rPr>
          <w:lang w:val="en-US"/>
        </w:rPr>
      </w:pPr>
      <w:r w:rsidRPr="00673CC2">
        <w:rPr>
          <w:lang w:val="en-US"/>
        </w:rPr>
        <w:t>D</w:t>
      </w:r>
      <w:r w:rsidRPr="00673CC2">
        <w:rPr>
          <w:lang w:val="en-US"/>
        </w:rPr>
        <w:tab/>
      </w:r>
      <w:r w:rsidRPr="00FF74E9">
        <w:rPr>
          <w:rFonts w:ascii="Inconsolata Medium" w:hAnsi="Inconsolata Medium"/>
          <w:color w:val="000000" w:themeColor="text1"/>
          <w:lang w:val="en-US"/>
        </w:rPr>
        <w:t>&lt;button onclick="afficher_reponse()"&gt;Cliquez ici&lt;/button&gt;</w:t>
      </w:r>
    </w:p>
    <w:p w14:paraId="075F1019" w14:textId="77777777" w:rsidR="00C86C81" w:rsidRPr="00673CC2" w:rsidRDefault="00C86C81" w:rsidP="00C86C81">
      <w:pPr>
        <w:rPr>
          <w:lang w:val="en-US"/>
        </w:rPr>
      </w:pPr>
    </w:p>
    <w:p w14:paraId="64F93DD6" w14:textId="77777777" w:rsidR="00123BEF" w:rsidRPr="00FF74E9" w:rsidRDefault="00FF74E9">
      <w:pPr>
        <w:keepNext/>
        <w:rPr>
          <w:lang w:val="en-US"/>
        </w:rPr>
      </w:pPr>
      <w:r w:rsidRPr="00FF74E9">
        <w:rPr>
          <w:b/>
          <w:lang w:val="en-US"/>
        </w:rPr>
        <w:t>Question D.2</w:t>
      </w:r>
    </w:p>
    <w:p w14:paraId="48C621C5" w14:textId="77777777" w:rsidR="00C86C81" w:rsidRPr="00683C91" w:rsidRDefault="00FF74E9" w:rsidP="00C86C81">
      <w:r>
        <w:t>Pour créer un lien vers la page d'accueil de Wikipédia, que devra-t-on écrire dans une page Web ?</w:t>
      </w:r>
    </w:p>
    <w:p w14:paraId="740A5309" w14:textId="77777777" w:rsidR="00C86C81" w:rsidRPr="00CD72E8" w:rsidRDefault="00FF74E9" w:rsidP="00C86C81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4B20839E" w14:textId="77777777" w:rsidR="00C86C81" w:rsidRPr="00FF74E9" w:rsidRDefault="00FF74E9" w:rsidP="00C86C81">
      <w:pPr>
        <w:pStyle w:val="Rponses"/>
      </w:pPr>
      <w:r w:rsidRPr="00FF74E9">
        <w:t>A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&lt;a target="http://fr.wikipedia.org"&gt;Wikipédia&lt;/a&gt;</w:t>
      </w:r>
    </w:p>
    <w:p w14:paraId="39662E46" w14:textId="67A559BD" w:rsidR="00C86C81" w:rsidRPr="001437D1" w:rsidRDefault="00C90831" w:rsidP="00C86C81">
      <w:pPr>
        <w:pStyle w:val="Rponses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D70A29E" wp14:editId="157C864B">
                <wp:simplePos x="0" y="0"/>
                <wp:positionH relativeFrom="column">
                  <wp:posOffset>-36601</wp:posOffset>
                </wp:positionH>
                <wp:positionV relativeFrom="paragraph">
                  <wp:posOffset>155829</wp:posOffset>
                </wp:positionV>
                <wp:extent cx="3672230" cy="160604"/>
                <wp:effectExtent l="0" t="0" r="23495" b="1143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2230" cy="1606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B832F" id="Rectangle 31" o:spid="_x0000_s1026" style="position:absolute;margin-left:-2.9pt;margin-top:12.25pt;width:289.15pt;height:12.6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" filled="f" strokecolor="red" strokeweight="1pt"/>
            </w:pict>
          </mc:Fallback>
        </mc:AlternateContent>
      </w:r>
      <w:r w:rsidR="00FF74E9" w:rsidRPr="001437D1">
        <w:rPr>
          <w:lang w:val="en-US"/>
        </w:rPr>
        <w:t>B</w:t>
      </w:r>
      <w:r w:rsidR="00FF74E9" w:rsidRPr="001437D1">
        <w:rPr>
          <w:lang w:val="en-US"/>
        </w:rPr>
        <w:tab/>
      </w:r>
      <w:r w:rsidR="00FF74E9" w:rsidRPr="001437D1">
        <w:rPr>
          <w:rFonts w:ascii="Inconsolata Medium" w:hAnsi="Inconsolata Medium"/>
          <w:color w:val="000000" w:themeColor="text1"/>
          <w:lang w:val="en-US"/>
        </w:rPr>
        <w:t>&lt;a href="http://</w:t>
      </w:r>
      <w:r w:rsidR="00FF74E9">
        <w:rPr>
          <w:rFonts w:ascii="Inconsolata Medium" w:hAnsi="Inconsolata Medium"/>
          <w:color w:val="000000" w:themeColor="text1"/>
          <w:lang w:val="en-US"/>
        </w:rPr>
        <w:t>fr.</w:t>
      </w:r>
      <w:r w:rsidR="00FF74E9" w:rsidRPr="001437D1">
        <w:rPr>
          <w:rFonts w:ascii="Inconsolata Medium" w:hAnsi="Inconsolata Medium"/>
          <w:color w:val="000000" w:themeColor="text1"/>
          <w:lang w:val="en-US"/>
        </w:rPr>
        <w:t>wikipedia.org" /&gt;</w:t>
      </w:r>
    </w:p>
    <w:p w14:paraId="200A0029" w14:textId="77777777" w:rsidR="00C86C81" w:rsidRPr="001437D1" w:rsidRDefault="00FF74E9" w:rsidP="00C86C81">
      <w:pPr>
        <w:pStyle w:val="Rponses"/>
        <w:rPr>
          <w:rStyle w:val="PolicePython"/>
          <w:lang w:val="en-US"/>
        </w:rPr>
      </w:pPr>
      <w:r w:rsidRPr="001437D1">
        <w:rPr>
          <w:lang w:val="en-US"/>
        </w:rPr>
        <w:t>C</w:t>
      </w:r>
      <w:r w:rsidRPr="001437D1">
        <w:rPr>
          <w:lang w:val="en-US"/>
        </w:rPr>
        <w:tab/>
      </w:r>
      <w:r w:rsidRPr="001437D1">
        <w:rPr>
          <w:rFonts w:ascii="Inconsolata Medium" w:hAnsi="Inconsolata Medium"/>
          <w:color w:val="000000" w:themeColor="text1"/>
          <w:lang w:val="en-US"/>
        </w:rPr>
        <w:t>&lt;a href="http://</w:t>
      </w:r>
      <w:r>
        <w:rPr>
          <w:rFonts w:ascii="Inconsolata Medium" w:hAnsi="Inconsolata Medium"/>
          <w:color w:val="000000" w:themeColor="text1"/>
          <w:lang w:val="en-US"/>
        </w:rPr>
        <w:t>fr.</w:t>
      </w:r>
      <w:r w:rsidRPr="001437D1">
        <w:rPr>
          <w:rFonts w:ascii="Inconsolata Medium" w:hAnsi="Inconsolata Medium"/>
          <w:color w:val="000000" w:themeColor="text1"/>
          <w:lang w:val="en-US"/>
        </w:rPr>
        <w:t>wikipedia.org"&gt;Wikipédia&lt;/a&gt;</w:t>
      </w:r>
    </w:p>
    <w:p w14:paraId="3AB4D85F" w14:textId="77777777" w:rsidR="00C86C81" w:rsidRPr="001437D1" w:rsidRDefault="00FF74E9" w:rsidP="00C86C81">
      <w:pPr>
        <w:pStyle w:val="Rponses"/>
        <w:rPr>
          <w:rStyle w:val="PolicePython"/>
          <w:lang w:val="en-US"/>
        </w:rPr>
      </w:pPr>
      <w:r w:rsidRPr="001437D1">
        <w:rPr>
          <w:lang w:val="en-US"/>
        </w:rPr>
        <w:t>D</w:t>
      </w:r>
      <w:r w:rsidRPr="001437D1">
        <w:rPr>
          <w:lang w:val="en-US"/>
        </w:rPr>
        <w:tab/>
      </w:r>
      <w:r w:rsidRPr="001437D1">
        <w:rPr>
          <w:rFonts w:ascii="Inconsolata Medium" w:hAnsi="Inconsolata Medium"/>
          <w:color w:val="000000" w:themeColor="text1"/>
          <w:lang w:val="en-US"/>
        </w:rPr>
        <w:t>&lt;link src="http://</w:t>
      </w:r>
      <w:r>
        <w:rPr>
          <w:rFonts w:ascii="Inconsolata Medium" w:hAnsi="Inconsolata Medium"/>
          <w:color w:val="000000" w:themeColor="text1"/>
          <w:lang w:val="en-US"/>
        </w:rPr>
        <w:t>fr.</w:t>
      </w:r>
      <w:r w:rsidRPr="001437D1">
        <w:rPr>
          <w:rFonts w:ascii="Inconsolata Medium" w:hAnsi="Inconsolata Medium"/>
          <w:color w:val="000000" w:themeColor="text1"/>
          <w:lang w:val="en-US"/>
        </w:rPr>
        <w:t>wikipedia.org"&gt;Wikipédia&lt;/link</w:t>
      </w:r>
      <w:r>
        <w:rPr>
          <w:rFonts w:ascii="Inconsolata Medium" w:hAnsi="Inconsolata Medium"/>
          <w:color w:val="000000" w:themeColor="text1"/>
          <w:lang w:val="en-US"/>
        </w:rPr>
        <w:t>&gt;</w:t>
      </w:r>
    </w:p>
    <w:p w14:paraId="46DD862F" w14:textId="77777777" w:rsidR="00C86C81" w:rsidRPr="001437D1" w:rsidRDefault="00C86C81" w:rsidP="00C86C81">
      <w:pPr>
        <w:rPr>
          <w:lang w:val="en-US"/>
        </w:rPr>
      </w:pPr>
    </w:p>
    <w:p w14:paraId="3B719277" w14:textId="77777777" w:rsidR="00123BEF" w:rsidRDefault="00FF74E9">
      <w:pPr>
        <w:keepNext/>
      </w:pPr>
      <w:r>
        <w:rPr>
          <w:b/>
        </w:rPr>
        <w:t>Question D.3</w:t>
      </w:r>
    </w:p>
    <w:p w14:paraId="0F0CAD75" w14:textId="77777777" w:rsidR="00C86C81" w:rsidRPr="004D4E00" w:rsidRDefault="00FF74E9" w:rsidP="00C86C81">
      <w:r>
        <w:t xml:space="preserve">Parmi GET et POST, quelle méthode d'envoi de formulaire crypte les informations envoyées au serveur </w:t>
      </w:r>
      <w:r>
        <w:rPr>
          <w:rFonts w:eastAsiaTheme="minorEastAsia"/>
        </w:rPr>
        <w:t>?</w:t>
      </w:r>
    </w:p>
    <w:p w14:paraId="74672D41" w14:textId="77777777" w:rsidR="00C86C81" w:rsidRPr="00AA7ED5" w:rsidRDefault="00FF74E9" w:rsidP="00C86C81">
      <w:pPr>
        <w:pStyle w:val="Titrequestion"/>
        <w:keepNext/>
        <w:keepLines/>
      </w:pPr>
      <w:r w:rsidRPr="00AA7ED5">
        <w:t>Réponses</w:t>
      </w:r>
    </w:p>
    <w:p w14:paraId="354008F4" w14:textId="77777777" w:rsidR="00C86C81" w:rsidRPr="00515D73" w:rsidRDefault="00FF74E9" w:rsidP="00C86C81">
      <w:pPr>
        <w:pStyle w:val="Rponses"/>
        <w:keepNext/>
        <w:keepLines/>
      </w:pPr>
      <w:r w:rsidRPr="00515D73">
        <w:t>A</w:t>
      </w:r>
      <w:r w:rsidRPr="00515D73">
        <w:tab/>
      </w:r>
      <w:r>
        <w:t>les deux : GET et POST</w:t>
      </w:r>
    </w:p>
    <w:p w14:paraId="74A459AB" w14:textId="7FCAED89" w:rsidR="00C86C81" w:rsidRPr="00515D73" w:rsidRDefault="00D35757" w:rsidP="00C86C81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079ECD" wp14:editId="3B20225F">
                <wp:simplePos x="0" y="0"/>
                <wp:positionH relativeFrom="column">
                  <wp:posOffset>-29286</wp:posOffset>
                </wp:positionH>
                <wp:positionV relativeFrom="paragraph">
                  <wp:posOffset>153162</wp:posOffset>
                </wp:positionV>
                <wp:extent cx="1228953" cy="160934"/>
                <wp:effectExtent l="0" t="0" r="28575" b="1079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953" cy="160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201E50" id="Rectangle 32" o:spid="_x0000_s1026" style="position:absolute;margin-left:-2.3pt;margin-top:12.05pt;width:96.75pt;height:12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" filled="f" strokecolor="red" strokeweight="1pt"/>
            </w:pict>
          </mc:Fallback>
        </mc:AlternateContent>
      </w:r>
      <w:r w:rsidR="00FF74E9" w:rsidRPr="00515D73">
        <w:t>B</w:t>
      </w:r>
      <w:r w:rsidR="00FF74E9" w:rsidRPr="00515D73">
        <w:tab/>
      </w:r>
      <w:r w:rsidR="00FF74E9">
        <w:t>GET seulement</w:t>
      </w:r>
    </w:p>
    <w:p w14:paraId="6010FDF0" w14:textId="77777777" w:rsidR="00C86C81" w:rsidRPr="00515D73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15D73">
        <w:t xml:space="preserve">C </w:t>
      </w:r>
      <w:r w:rsidRPr="00515D73">
        <w:tab/>
      </w:r>
      <w:r>
        <w:t>POST seulement</w:t>
      </w:r>
    </w:p>
    <w:p w14:paraId="06EAD41B" w14:textId="77777777" w:rsidR="00C86C81" w:rsidRPr="00515D73" w:rsidRDefault="00FF74E9" w:rsidP="00C86C81">
      <w:pPr>
        <w:pStyle w:val="Rponses"/>
        <w:keepNext/>
        <w:keepLines/>
      </w:pPr>
      <w:r w:rsidRPr="00525736">
        <w:t>D</w:t>
      </w:r>
      <w:r w:rsidRPr="00525736">
        <w:tab/>
      </w:r>
      <w:r>
        <w:t>aucune des deux</w:t>
      </w:r>
    </w:p>
    <w:p w14:paraId="79D7C335" w14:textId="77777777" w:rsidR="00C86C81" w:rsidRPr="00525736" w:rsidRDefault="00C86C81" w:rsidP="00C86C81">
      <w:pPr>
        <w:pStyle w:val="Rponses"/>
        <w:ind w:left="425" w:hanging="425"/>
      </w:pPr>
    </w:p>
    <w:p w14:paraId="6568B952" w14:textId="77777777" w:rsidR="00123BEF" w:rsidRDefault="00FF74E9">
      <w:pPr>
        <w:keepNext/>
      </w:pPr>
      <w:r>
        <w:rPr>
          <w:b/>
        </w:rPr>
        <w:t>Question D.4</w:t>
      </w:r>
    </w:p>
    <w:p w14:paraId="7D9A5C5F" w14:textId="26E73E4D" w:rsidR="00C86C81" w:rsidRPr="00171C39" w:rsidRDefault="00D35757" w:rsidP="00C86C81">
      <w:r>
        <w:t>Quelle méthode est utilisée via une requête HTTP pour envoyer une image via un formulaire HTML ?</w:t>
      </w:r>
    </w:p>
    <w:p w14:paraId="25D6A3B2" w14:textId="77777777" w:rsidR="00C86C81" w:rsidRPr="00FF74E9" w:rsidRDefault="00FF74E9" w:rsidP="00C86C81">
      <w:pPr>
        <w:pStyle w:val="Titrequestion"/>
        <w:keepNext/>
        <w:keepLines/>
        <w:rPr>
          <w:lang w:val="en-US"/>
        </w:rPr>
      </w:pPr>
      <w:r w:rsidRPr="00FF74E9">
        <w:rPr>
          <w:lang w:val="en-US"/>
        </w:rPr>
        <w:t>Réponses</w:t>
      </w:r>
    </w:p>
    <w:p w14:paraId="3652AED1" w14:textId="77777777" w:rsidR="00C86C81" w:rsidRPr="00E14D7C" w:rsidRDefault="00FF74E9" w:rsidP="00C86C81">
      <w:pPr>
        <w:pStyle w:val="Rponses"/>
        <w:rPr>
          <w:rStyle w:val="PolicePython"/>
          <w:lang w:val="en-US"/>
        </w:rPr>
      </w:pPr>
      <w:r w:rsidRPr="00E14D7C">
        <w:rPr>
          <w:lang w:val="en-US"/>
        </w:rPr>
        <w:t>A</w:t>
      </w:r>
      <w:r w:rsidRPr="00E14D7C">
        <w:rPr>
          <w:lang w:val="en-US"/>
        </w:rPr>
        <w:tab/>
      </w:r>
      <w:r w:rsidRPr="00E14D7C">
        <w:rPr>
          <w:rStyle w:val="PolicePython"/>
          <w:lang w:val="en-US"/>
        </w:rPr>
        <w:t>HEAD</w:t>
      </w:r>
    </w:p>
    <w:p w14:paraId="1D0968E3" w14:textId="17604A20" w:rsidR="00C86C81" w:rsidRPr="00E14D7C" w:rsidRDefault="00D35757" w:rsidP="00C86C81">
      <w:pPr>
        <w:pStyle w:val="Rponses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40875DB" wp14:editId="177F8EA6">
                <wp:simplePos x="0" y="0"/>
                <wp:positionH relativeFrom="column">
                  <wp:posOffset>-36601</wp:posOffset>
                </wp:positionH>
                <wp:positionV relativeFrom="paragraph">
                  <wp:posOffset>135865</wp:posOffset>
                </wp:positionV>
                <wp:extent cx="658368" cy="175564"/>
                <wp:effectExtent l="0" t="0" r="2794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368" cy="1755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E79AB9" id="Rectangle 33" o:spid="_x0000_s1026" style="position:absolute;margin-left:-2.9pt;margin-top:10.7pt;width:51.85pt;height:13.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" filled="f" strokecolor="red" strokeweight="1pt"/>
            </w:pict>
          </mc:Fallback>
        </mc:AlternateContent>
      </w:r>
      <w:r w:rsidR="00FF74E9" w:rsidRPr="00E14D7C">
        <w:rPr>
          <w:lang w:val="en-US"/>
        </w:rPr>
        <w:t>B</w:t>
      </w:r>
      <w:r w:rsidR="00FF74E9" w:rsidRPr="00E14D7C">
        <w:rPr>
          <w:lang w:val="en-US"/>
        </w:rPr>
        <w:tab/>
      </w:r>
      <w:r w:rsidR="00FF74E9" w:rsidRPr="00E14D7C">
        <w:rPr>
          <w:rStyle w:val="PolicePython"/>
          <w:lang w:val="en-US"/>
        </w:rPr>
        <w:t>PUT</w:t>
      </w:r>
    </w:p>
    <w:p w14:paraId="0D098198" w14:textId="77777777" w:rsidR="00C86C81" w:rsidRPr="00E14D7C" w:rsidRDefault="00FF74E9" w:rsidP="00C86C81">
      <w:pPr>
        <w:pStyle w:val="Rponses"/>
        <w:rPr>
          <w:lang w:val="en-US"/>
        </w:rPr>
      </w:pPr>
      <w:r w:rsidRPr="00E14D7C">
        <w:rPr>
          <w:lang w:val="en-US"/>
        </w:rPr>
        <w:t>C</w:t>
      </w:r>
      <w:r w:rsidRPr="00E14D7C">
        <w:rPr>
          <w:lang w:val="en-US"/>
        </w:rPr>
        <w:tab/>
      </w:r>
      <w:r w:rsidRPr="00E14D7C">
        <w:rPr>
          <w:rStyle w:val="PolicePython"/>
          <w:lang w:val="en-US"/>
        </w:rPr>
        <w:t>POST</w:t>
      </w:r>
    </w:p>
    <w:p w14:paraId="40BD4F61" w14:textId="77777777" w:rsidR="00C86C81" w:rsidRPr="001F1761" w:rsidRDefault="00FF74E9" w:rsidP="00C86C81">
      <w:pPr>
        <w:pStyle w:val="Rponses"/>
      </w:pPr>
      <w:r>
        <w:t>D</w:t>
      </w:r>
      <w:r>
        <w:tab/>
      </w:r>
      <w:r>
        <w:rPr>
          <w:rStyle w:val="PolicePython"/>
        </w:rPr>
        <w:t>GET</w:t>
      </w:r>
    </w:p>
    <w:p w14:paraId="399B07B1" w14:textId="77777777" w:rsidR="00C86C81" w:rsidRPr="00171C39" w:rsidRDefault="00C86C81" w:rsidP="00C86C81"/>
    <w:p w14:paraId="0B82E7C6" w14:textId="77777777" w:rsidR="00123BEF" w:rsidRDefault="00FF74E9">
      <w:pPr>
        <w:keepNext/>
      </w:pPr>
      <w:r>
        <w:rPr>
          <w:b/>
        </w:rPr>
        <w:lastRenderedPageBreak/>
        <w:t>Question D.5</w:t>
      </w:r>
    </w:p>
    <w:p w14:paraId="38023B92" w14:textId="77777777" w:rsidR="00F44D42" w:rsidRPr="00A11401" w:rsidRDefault="00B07E6F" w:rsidP="00F44D42">
      <w:pPr>
        <w:keepNext/>
        <w:keepLines/>
      </w:pPr>
      <w:r w:rsidRPr="00A11401">
        <w:t>Voici un extrait d'une page HTML :</w:t>
      </w:r>
    </w:p>
    <w:p w14:paraId="48B4230F" w14:textId="77777777" w:rsidR="004D209D" w:rsidRPr="00FF74E9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>&lt;script&gt;</w:t>
      </w:r>
    </w:p>
    <w:p w14:paraId="41B1DA2E" w14:textId="77777777" w:rsidR="00F44D42" w:rsidRPr="00FF74E9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ab/>
        <w:t>function sommeNombres(formulaire) {</w:t>
      </w:r>
    </w:p>
    <w:p w14:paraId="5F0BE77B" w14:textId="77777777" w:rsidR="00F44D42" w:rsidRPr="00A11401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ab/>
      </w:r>
      <w:r w:rsidRPr="00FF74E9">
        <w:rPr>
          <w:lang w:val="fr-FR"/>
        </w:rPr>
        <w:tab/>
      </w:r>
      <w:r w:rsidRPr="00A11401">
        <w:rPr>
          <w:lang w:val="fr-FR"/>
        </w:rPr>
        <w:t>var somme = formulaire.n1.value + formulaire.n2.value;</w:t>
      </w:r>
    </w:p>
    <w:p w14:paraId="66BC528A" w14:textId="77777777" w:rsidR="00F44D42" w:rsidRPr="00FF74E9" w:rsidRDefault="00F44D42" w:rsidP="00F44D42">
      <w:pPr>
        <w:pStyle w:val="CodePython"/>
        <w:keepNext/>
        <w:keepLines/>
      </w:pPr>
      <w:r w:rsidRPr="00A11401">
        <w:rPr>
          <w:lang w:val="fr-FR"/>
        </w:rPr>
        <w:tab/>
      </w:r>
      <w:r w:rsidRPr="00A11401">
        <w:rPr>
          <w:lang w:val="fr-FR"/>
        </w:rPr>
        <w:tab/>
      </w:r>
      <w:r w:rsidRPr="00FF74E9">
        <w:t>console.log(somme);</w:t>
      </w:r>
    </w:p>
    <w:p w14:paraId="61B777CF" w14:textId="77777777" w:rsidR="00F44D42" w:rsidRPr="00FF74E9" w:rsidRDefault="00F44D42" w:rsidP="00F44D42">
      <w:pPr>
        <w:pStyle w:val="CodePython"/>
        <w:keepNext/>
        <w:keepLines/>
      </w:pPr>
      <w:r w:rsidRPr="00FF74E9">
        <w:tab/>
        <w:t>}</w:t>
      </w:r>
    </w:p>
    <w:p w14:paraId="567C2DD1" w14:textId="77777777" w:rsidR="00F44D42" w:rsidRPr="00FF74E9" w:rsidRDefault="00F44D42" w:rsidP="00F44D42">
      <w:pPr>
        <w:pStyle w:val="CodePython"/>
        <w:keepNext/>
        <w:keepLines/>
      </w:pPr>
      <w:r w:rsidRPr="00FF74E9">
        <w:t>&lt;/script&gt;</w:t>
      </w:r>
    </w:p>
    <w:p w14:paraId="74F6A129" w14:textId="77777777" w:rsidR="00F44D42" w:rsidRPr="00FF74E9" w:rsidRDefault="00F44D42" w:rsidP="00F44D42">
      <w:pPr>
        <w:pStyle w:val="CodePython"/>
        <w:keepNext/>
        <w:keepLines/>
      </w:pPr>
    </w:p>
    <w:p w14:paraId="349193DD" w14:textId="77777777" w:rsidR="00F44D42" w:rsidRPr="00FF74E9" w:rsidRDefault="00F44D42" w:rsidP="00F44D42">
      <w:pPr>
        <w:pStyle w:val="CodePython"/>
        <w:keepNext/>
        <w:keepLines/>
      </w:pPr>
      <w:r w:rsidRPr="00FF74E9">
        <w:t>&lt;form&gt;</w:t>
      </w:r>
    </w:p>
    <w:p w14:paraId="4FE24366" w14:textId="77777777" w:rsidR="00F44D42" w:rsidRPr="00A11401" w:rsidRDefault="00F44D42" w:rsidP="00F44D42">
      <w:pPr>
        <w:pStyle w:val="CodePython"/>
        <w:keepNext/>
        <w:keepLines/>
      </w:pPr>
      <w:r w:rsidRPr="00FF74E9">
        <w:tab/>
      </w:r>
      <w:r w:rsidRPr="00A11401">
        <w:t>Nombre 1 : &lt;input name="n1" value="30"&gt;  &lt;br&gt;</w:t>
      </w:r>
    </w:p>
    <w:p w14:paraId="36409026" w14:textId="77777777" w:rsidR="00F44D42" w:rsidRPr="00A11401" w:rsidRDefault="00F44D42" w:rsidP="00F44D42">
      <w:pPr>
        <w:pStyle w:val="CodePython"/>
        <w:keepNext/>
        <w:keepLines/>
      </w:pPr>
      <w:r w:rsidRPr="00A11401">
        <w:tab/>
        <w:t>Nombre 2 : &lt;input name="n2" value="10"&gt;  &lt;br&gt;</w:t>
      </w:r>
    </w:p>
    <w:p w14:paraId="65E6D174" w14:textId="77777777" w:rsidR="00F44D42" w:rsidRPr="00A11401" w:rsidRDefault="00F44D42" w:rsidP="00F44D42">
      <w:pPr>
        <w:pStyle w:val="CodePython"/>
        <w:keepNext/>
        <w:keepLines/>
      </w:pPr>
      <w:r w:rsidRPr="00A11401">
        <w:tab/>
        <w:t>&lt;input type="button" value="Somme" onclick="sommeNombres(this.form)"&gt;</w:t>
      </w:r>
    </w:p>
    <w:p w14:paraId="62FE2C33" w14:textId="77777777" w:rsidR="00F44D42" w:rsidRPr="00A11401" w:rsidRDefault="00F44D42" w:rsidP="00F44D42">
      <w:pPr>
        <w:pStyle w:val="CodePython"/>
        <w:keepNext/>
        <w:keepLines/>
        <w:rPr>
          <w:lang w:val="fr-FR"/>
        </w:rPr>
      </w:pPr>
      <w:r w:rsidRPr="00A11401">
        <w:rPr>
          <w:lang w:val="fr-FR"/>
        </w:rPr>
        <w:t>&lt;/form&gt;</w:t>
      </w:r>
      <w:r w:rsidRPr="00A11401">
        <w:rPr>
          <w:lang w:val="fr-FR"/>
        </w:rPr>
        <w:tab/>
      </w:r>
    </w:p>
    <w:p w14:paraId="4BF2914B" w14:textId="036517E6" w:rsidR="00F51AAF" w:rsidRPr="00A11401" w:rsidRDefault="00F44D42" w:rsidP="00F44D42">
      <w:pPr>
        <w:keepNext/>
        <w:keepLines/>
        <w:rPr>
          <w:rFonts w:ascii="Inconsolata Medium" w:hAnsi="Inconsolata Medium" w:cs="Consolas"/>
        </w:rPr>
      </w:pPr>
      <w:r w:rsidRPr="00A11401">
        <w:t xml:space="preserve">Quand l'utilisateur clique sur le bouton </w:t>
      </w:r>
      <w:r w:rsidRPr="00A11401">
        <w:rPr>
          <w:rStyle w:val="PolicePython"/>
        </w:rPr>
        <w:t>Somme</w:t>
      </w:r>
      <w:r w:rsidRPr="00A11401">
        <w:t xml:space="preserve">, le calcul de la fonction </w:t>
      </w:r>
      <w:r w:rsidRPr="00A11401">
        <w:rPr>
          <w:rStyle w:val="PolicePython"/>
        </w:rPr>
        <w:t>sommeNombre()</w:t>
      </w:r>
      <w:r w:rsidRPr="00A11401">
        <w:t xml:space="preserve"> se fait :</w:t>
      </w:r>
    </w:p>
    <w:p w14:paraId="33BCD23F" w14:textId="6811E7CC" w:rsidR="00F3719A" w:rsidRPr="00A11401" w:rsidRDefault="00D35757" w:rsidP="00F44D42">
      <w:pPr>
        <w:keepNext/>
        <w:keepLines/>
        <w:rPr>
          <w:b/>
          <w:bCs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0B8159" wp14:editId="7B7DA248">
                <wp:simplePos x="0" y="0"/>
                <wp:positionH relativeFrom="column">
                  <wp:posOffset>-117068</wp:posOffset>
                </wp:positionH>
                <wp:positionV relativeFrom="paragraph">
                  <wp:posOffset>172720</wp:posOffset>
                </wp:positionV>
                <wp:extent cx="2055572" cy="145720"/>
                <wp:effectExtent l="0" t="0" r="20955" b="2603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5572" cy="1457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6EBA3" id="Rectangle 35" o:spid="_x0000_s1026" style="position:absolute;margin-left:-9.2pt;margin-top:13.6pt;width:161.85pt;height:11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" filled="f" strokecolor="red" strokeweight="1pt"/>
            </w:pict>
          </mc:Fallback>
        </mc:AlternateContent>
      </w:r>
      <w:r w:rsidR="00F3719A" w:rsidRPr="00A11401">
        <w:rPr>
          <w:b/>
          <w:bCs/>
          <w:i/>
          <w:iCs/>
        </w:rPr>
        <w:t>Réponses</w:t>
      </w:r>
    </w:p>
    <w:p w14:paraId="6DDA9938" w14:textId="77777777" w:rsidR="00F51AAF" w:rsidRPr="00A11401" w:rsidRDefault="00F51AAF" w:rsidP="00F44D42">
      <w:pPr>
        <w:pStyle w:val="Rponses"/>
        <w:keepNext/>
        <w:keepLines/>
      </w:pPr>
      <w:r w:rsidRPr="00A11401">
        <w:t>A</w:t>
      </w:r>
      <w:r w:rsidRPr="00A11401">
        <w:tab/>
      </w:r>
      <w:r w:rsidR="00F44D42" w:rsidRPr="00A11401">
        <w:t>uniquement dans le navigateur</w:t>
      </w:r>
    </w:p>
    <w:p w14:paraId="7634ED7B" w14:textId="3324EC67" w:rsidR="004D209D" w:rsidRPr="00A11401" w:rsidRDefault="004D209D" w:rsidP="00F44D42">
      <w:pPr>
        <w:pStyle w:val="Rponses"/>
        <w:keepNext/>
        <w:keepLines/>
      </w:pPr>
      <w:r w:rsidRPr="00A11401">
        <w:t>B</w:t>
      </w:r>
      <w:r w:rsidRPr="00A11401">
        <w:tab/>
      </w:r>
      <w:r w:rsidR="00F44D42" w:rsidRPr="00A11401">
        <w:t>uniquement sur le serveur qui héberge la page</w:t>
      </w:r>
    </w:p>
    <w:p w14:paraId="67877680" w14:textId="5C5C9D78" w:rsidR="00F51AAF" w:rsidRPr="00A11401" w:rsidRDefault="004D209D" w:rsidP="00F44D42">
      <w:pPr>
        <w:pStyle w:val="Rponses"/>
        <w:keepNext/>
        <w:keepLines/>
      </w:pPr>
      <w:r w:rsidRPr="00A11401">
        <w:t>C</w:t>
      </w:r>
      <w:r w:rsidR="00F51AAF" w:rsidRPr="00A11401">
        <w:tab/>
      </w:r>
      <w:r w:rsidR="00F44D42" w:rsidRPr="00A11401">
        <w:t>à la fois dans le navigateur et sur le serveur</w:t>
      </w:r>
    </w:p>
    <w:p w14:paraId="52D9FF37" w14:textId="77777777" w:rsidR="00F51AAF" w:rsidRPr="00A11401" w:rsidRDefault="004D209D" w:rsidP="00F44D42">
      <w:pPr>
        <w:pStyle w:val="Rponses"/>
        <w:keepNext/>
        <w:keepLines/>
      </w:pPr>
      <w:r w:rsidRPr="00A11401">
        <w:t>D</w:t>
      </w:r>
      <w:r w:rsidR="00F51AAF" w:rsidRPr="00A11401">
        <w:tab/>
      </w:r>
      <w:r w:rsidR="00F44D42" w:rsidRPr="00A11401">
        <w:t>si le calcul est complexe, le navigateur demande au serveur de faire le calcul</w:t>
      </w:r>
    </w:p>
    <w:p w14:paraId="1020BE58" w14:textId="77777777" w:rsidR="00DD5467" w:rsidRPr="00A11401" w:rsidRDefault="00DD5467" w:rsidP="00DD5467"/>
    <w:p w14:paraId="5332F5E2" w14:textId="77777777" w:rsidR="00123BEF" w:rsidRDefault="00FF74E9">
      <w:pPr>
        <w:keepNext/>
      </w:pPr>
      <w:r>
        <w:rPr>
          <w:b/>
        </w:rPr>
        <w:t>Question D.6</w:t>
      </w:r>
    </w:p>
    <w:p w14:paraId="650FB69E" w14:textId="77777777" w:rsidR="00C86C81" w:rsidRDefault="00FF74E9" w:rsidP="00C86C81">
      <w:r w:rsidRPr="001404F9">
        <w:t>Parmi les couples de balises suivants, lequel permet de créer un formulaire</w:t>
      </w:r>
      <w:r>
        <w:t xml:space="preserve"> ?</w:t>
      </w:r>
    </w:p>
    <w:p w14:paraId="26DDAB3C" w14:textId="77777777" w:rsidR="00C86C81" w:rsidRPr="001404F9" w:rsidRDefault="00FF74E9" w:rsidP="00C86C81">
      <w:pPr>
        <w:pStyle w:val="Titrequestion"/>
        <w:rPr>
          <w:lang w:val="en-US"/>
        </w:rPr>
      </w:pPr>
      <w:r w:rsidRPr="001404F9">
        <w:rPr>
          <w:lang w:val="en-US"/>
        </w:rPr>
        <w:t>Réponses</w:t>
      </w:r>
    </w:p>
    <w:p w14:paraId="20FEDC7D" w14:textId="77777777" w:rsidR="00C86C81" w:rsidRPr="001404F9" w:rsidRDefault="00FF74E9" w:rsidP="00C86C81">
      <w:pPr>
        <w:pStyle w:val="Rponses"/>
        <w:rPr>
          <w:lang w:val="en-US"/>
        </w:rPr>
      </w:pPr>
      <w:r w:rsidRPr="001404F9">
        <w:rPr>
          <w:lang w:val="en-US"/>
        </w:rPr>
        <w:t>A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body&gt;</w:t>
      </w:r>
      <w:r w:rsidRPr="001404F9"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body&gt;</w:t>
      </w:r>
    </w:p>
    <w:p w14:paraId="6C5D6A05" w14:textId="77777777" w:rsidR="00C86C81" w:rsidRPr="001404F9" w:rsidRDefault="00FF74E9" w:rsidP="00C86C81">
      <w:pPr>
        <w:pStyle w:val="Rponses"/>
        <w:rPr>
          <w:rStyle w:val="PolicePython"/>
          <w:lang w:val="en-US"/>
        </w:rPr>
      </w:pPr>
      <w:r w:rsidRPr="001404F9">
        <w:rPr>
          <w:lang w:val="en-US"/>
        </w:rPr>
        <w:t>B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html&gt;</w:t>
      </w:r>
      <w:r w:rsidRPr="001404F9"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</w:t>
      </w:r>
      <w:r>
        <w:rPr>
          <w:rStyle w:val="PolicePython"/>
          <w:lang w:val="en-US"/>
        </w:rPr>
        <w:t>html</w:t>
      </w:r>
      <w:r w:rsidRPr="001404F9">
        <w:rPr>
          <w:rStyle w:val="PolicePython"/>
          <w:lang w:val="en-US"/>
        </w:rPr>
        <w:t>&gt;</w:t>
      </w:r>
    </w:p>
    <w:p w14:paraId="56B92E03" w14:textId="77777777" w:rsidR="00C86C81" w:rsidRPr="001404F9" w:rsidRDefault="00FF74E9" w:rsidP="00C86C81">
      <w:pPr>
        <w:pStyle w:val="Rponses"/>
        <w:rPr>
          <w:rStyle w:val="PolicePython"/>
          <w:lang w:val="en-US"/>
        </w:rPr>
      </w:pPr>
      <w:r w:rsidRPr="001404F9">
        <w:rPr>
          <w:lang w:val="en-US"/>
        </w:rPr>
        <w:t>C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</w:t>
      </w:r>
      <w:r>
        <w:rPr>
          <w:rStyle w:val="PolicePython"/>
          <w:lang w:val="en-US"/>
        </w:rPr>
        <w:t>div</w:t>
      </w:r>
      <w:r w:rsidRPr="001404F9">
        <w:rPr>
          <w:rStyle w:val="PolicePython"/>
          <w:lang w:val="en-US"/>
        </w:rPr>
        <w:t>&gt;</w:t>
      </w:r>
      <w:r w:rsidRPr="001404F9">
        <w:rPr>
          <w:rStyle w:val="PolicePython"/>
          <w:lang w:val="en-US"/>
        </w:rPr>
        <w:tab/>
      </w:r>
      <w:r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</w:t>
      </w:r>
      <w:r>
        <w:rPr>
          <w:rStyle w:val="PolicePython"/>
          <w:lang w:val="en-US"/>
        </w:rPr>
        <w:t>div</w:t>
      </w:r>
      <w:r w:rsidRPr="001404F9">
        <w:rPr>
          <w:rStyle w:val="PolicePython"/>
          <w:lang w:val="en-US"/>
        </w:rPr>
        <w:t>&gt;</w:t>
      </w:r>
    </w:p>
    <w:p w14:paraId="19270E05" w14:textId="398E1BEE" w:rsidR="00C86C81" w:rsidRPr="001404F9" w:rsidRDefault="00D35757" w:rsidP="00C86C81">
      <w:pPr>
        <w:pStyle w:val="Rponses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BD25148" wp14:editId="2B4C87D1">
                <wp:simplePos x="0" y="0"/>
                <wp:positionH relativeFrom="column">
                  <wp:posOffset>-7341</wp:posOffset>
                </wp:positionH>
                <wp:positionV relativeFrom="paragraph">
                  <wp:posOffset>11151</wp:posOffset>
                </wp:positionV>
                <wp:extent cx="1499616" cy="146304"/>
                <wp:effectExtent l="0" t="0" r="24765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9616" cy="1463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D98896" id="Rectangle 36" o:spid="_x0000_s1026" style="position:absolute;margin-left:-.6pt;margin-top:.9pt;width:118.1pt;height:11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" filled="f" strokecolor="red" strokeweight="1pt"/>
            </w:pict>
          </mc:Fallback>
        </mc:AlternateContent>
      </w:r>
      <w:r w:rsidR="00FF74E9" w:rsidRPr="001404F9">
        <w:rPr>
          <w:lang w:val="en-US"/>
        </w:rPr>
        <w:t>D</w:t>
      </w:r>
      <w:r w:rsidR="00FF74E9" w:rsidRPr="001404F9">
        <w:rPr>
          <w:lang w:val="en-US"/>
        </w:rPr>
        <w:tab/>
      </w:r>
      <w:r w:rsidR="00FF74E9" w:rsidRPr="001404F9">
        <w:rPr>
          <w:rStyle w:val="PolicePython"/>
          <w:lang w:val="en-US"/>
        </w:rPr>
        <w:t>&lt;</w:t>
      </w:r>
      <w:r w:rsidR="00FF74E9">
        <w:rPr>
          <w:rStyle w:val="PolicePython"/>
          <w:lang w:val="en-US"/>
        </w:rPr>
        <w:t>form</w:t>
      </w:r>
      <w:r w:rsidR="00FF74E9" w:rsidRPr="001404F9">
        <w:rPr>
          <w:rStyle w:val="PolicePython"/>
          <w:lang w:val="en-US"/>
        </w:rPr>
        <w:t>&gt;</w:t>
      </w:r>
      <w:r w:rsidR="00FF74E9" w:rsidRPr="001404F9">
        <w:rPr>
          <w:rStyle w:val="PolicePython"/>
          <w:lang w:val="en-US"/>
        </w:rPr>
        <w:tab/>
      </w:r>
      <w:r w:rsidR="00FF74E9" w:rsidRPr="001404F9">
        <w:rPr>
          <w:rStyle w:val="PolicePython"/>
          <w:lang w:val="en-US"/>
        </w:rPr>
        <w:tab/>
        <w:t>&lt;/</w:t>
      </w:r>
      <w:r w:rsidR="00FF74E9">
        <w:rPr>
          <w:rStyle w:val="PolicePython"/>
          <w:lang w:val="en-US"/>
        </w:rPr>
        <w:t>form</w:t>
      </w:r>
      <w:r w:rsidR="00FF74E9" w:rsidRPr="001404F9">
        <w:rPr>
          <w:rStyle w:val="PolicePython"/>
          <w:lang w:val="en-US"/>
        </w:rPr>
        <w:t>&gt;</w:t>
      </w:r>
    </w:p>
    <w:p w14:paraId="0A51A2FF" w14:textId="77777777" w:rsidR="00123BEF" w:rsidRPr="00FF74E9" w:rsidRDefault="00FF74E9">
      <w:pPr>
        <w:rPr>
          <w:lang w:val="en-US"/>
        </w:rPr>
      </w:pPr>
      <w:r w:rsidRPr="00FF74E9">
        <w:rPr>
          <w:lang w:val="en-US"/>
        </w:rPr>
        <w:br w:type="page"/>
      </w:r>
    </w:p>
    <w:p w14:paraId="78E6C78E" w14:textId="77777777" w:rsidR="00123BEF" w:rsidRPr="00FF74E9" w:rsidRDefault="00123BEF">
      <w:pPr>
        <w:rPr>
          <w:lang w:val="en-US"/>
        </w:rPr>
      </w:pPr>
    </w:p>
    <w:p w14:paraId="48829842" w14:textId="77777777" w:rsidR="00123BEF" w:rsidRDefault="00FF74E9">
      <w:pPr>
        <w:pStyle w:val="Titre1"/>
        <w:keepNext/>
        <w:spacing w:after="280"/>
      </w:pPr>
      <w:r>
        <w:t>Thème E : architectures matérielles et systèmes d'exploitation</w:t>
      </w:r>
    </w:p>
    <w:p w14:paraId="5517F79D" w14:textId="77777777" w:rsidR="00123BEF" w:rsidRDefault="00FF74E9">
      <w:pPr>
        <w:keepNext/>
      </w:pPr>
      <w:r>
        <w:rPr>
          <w:b/>
        </w:rPr>
        <w:t>Question E.1</w:t>
      </w:r>
    </w:p>
    <w:p w14:paraId="1383217F" w14:textId="77777777" w:rsidR="00C86C81" w:rsidRPr="00980F83" w:rsidRDefault="00FF74E9" w:rsidP="00C86C81">
      <w:pPr>
        <w:keepNext/>
        <w:keepLines/>
        <w:rPr>
          <w:rStyle w:val="PolicePython"/>
        </w:rPr>
      </w:pPr>
      <w:r>
        <w:t>Quelle est la seule affirmation exacte ?</w:t>
      </w:r>
    </w:p>
    <w:p w14:paraId="28A8C859" w14:textId="77777777" w:rsidR="00C86C81" w:rsidRPr="00B468BD" w:rsidRDefault="00FF74E9" w:rsidP="00C86C81">
      <w:pPr>
        <w:pStyle w:val="Titrequestion"/>
      </w:pPr>
      <w:r w:rsidRPr="00B468BD">
        <w:t>Réponses</w:t>
      </w:r>
    </w:p>
    <w:p w14:paraId="6E1AD58C" w14:textId="3CFD558B" w:rsidR="00C86C81" w:rsidRPr="00F64A7C" w:rsidRDefault="00D35757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C79374" wp14:editId="32D251A1">
                <wp:simplePos x="0" y="0"/>
                <wp:positionH relativeFrom="column">
                  <wp:posOffset>-21971</wp:posOffset>
                </wp:positionH>
                <wp:positionV relativeFrom="paragraph">
                  <wp:posOffset>171526</wp:posOffset>
                </wp:positionV>
                <wp:extent cx="3913632" cy="131674"/>
                <wp:effectExtent l="0" t="0" r="10795" b="2095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3632" cy="131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37FA9" id="Rectangle 37" o:spid="_x0000_s1026" style="position:absolute;margin-left:-1.75pt;margin-top:13.5pt;width:308.15pt;height:10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" filled="f" strokecolor="red" strokeweight="1pt"/>
            </w:pict>
          </mc:Fallback>
        </mc:AlternateContent>
      </w:r>
      <w:r w:rsidR="00FF74E9" w:rsidRPr="00F64A7C">
        <w:t>A</w:t>
      </w:r>
      <w:r w:rsidR="00FF74E9" w:rsidRPr="00F64A7C">
        <w:tab/>
      </w:r>
      <w:r w:rsidR="00FF74E9">
        <w:t>la mémoire RAM ne fonctionne qu'en mode lecture</w:t>
      </w:r>
    </w:p>
    <w:p w14:paraId="167F462F" w14:textId="77777777" w:rsidR="00C86C81" w:rsidRPr="00F64A7C" w:rsidRDefault="00FF74E9" w:rsidP="00C86C81">
      <w:pPr>
        <w:pStyle w:val="Rponses"/>
        <w:keepNext/>
        <w:keepLines/>
        <w:rPr>
          <w:rStyle w:val="PolicePython"/>
        </w:rPr>
      </w:pPr>
      <w:r w:rsidRPr="00F64A7C">
        <w:t>B</w:t>
      </w:r>
      <w:r w:rsidRPr="00F64A7C">
        <w:tab/>
      </w:r>
      <w:r>
        <w:t>la mémoire RAM permet de stocker des données et des programmes</w:t>
      </w:r>
    </w:p>
    <w:p w14:paraId="2BB44953" w14:textId="77777777" w:rsidR="00C86C81" w:rsidRPr="00F64A7C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t>une mémoire morte ne peut pas être utilisée</w:t>
      </w:r>
    </w:p>
    <w:p w14:paraId="3E6DBD3C" w14:textId="77777777" w:rsidR="00C86C81" w:rsidRPr="00F64A7C" w:rsidRDefault="00FF74E9" w:rsidP="00C86C81">
      <w:pPr>
        <w:pStyle w:val="Rponses"/>
        <w:keepNext/>
        <w:keepLines/>
      </w:pPr>
      <w:r w:rsidRPr="00F64A7C">
        <w:t>D</w:t>
      </w:r>
      <w:r w:rsidRPr="00F64A7C">
        <w:tab/>
      </w:r>
      <w:r>
        <w:t>la mémoire RAM permet de stocker définitivement des données</w:t>
      </w:r>
    </w:p>
    <w:p w14:paraId="13017699" w14:textId="77777777" w:rsidR="00C86C81" w:rsidRPr="00F64A7C" w:rsidRDefault="00C86C81" w:rsidP="00C86C81"/>
    <w:p w14:paraId="3A2F9038" w14:textId="77777777" w:rsidR="00123BEF" w:rsidRDefault="00FF74E9">
      <w:pPr>
        <w:keepNext/>
      </w:pPr>
      <w:r>
        <w:rPr>
          <w:b/>
        </w:rPr>
        <w:t>Question E.2</w:t>
      </w:r>
    </w:p>
    <w:p w14:paraId="4DBC7681" w14:textId="77777777" w:rsidR="00C86C81" w:rsidRDefault="00FF74E9" w:rsidP="00C86C81">
      <w:r w:rsidRPr="00320049">
        <w:t>Vivien télécharge un logiciel à partir d’un site commercial. Le transfert par Internet du logiciel a débuté entre le serveur (machine S) et son domicile (machine V). On a représenté des routeurs A, B, C, D et E et les liens existants. Les paquets IP suivent le chemin passant par les routeurs A, B, C et E.</w:t>
      </w:r>
    </w:p>
    <w:p w14:paraId="521B1B9D" w14:textId="77777777" w:rsidR="00C86C81" w:rsidRDefault="00FF74E9" w:rsidP="00C86C81">
      <w:pPr>
        <w:keepNext/>
        <w:keepLines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lang w:eastAsia="fr-FR"/>
        </w:rPr>
        <mc:AlternateContent>
          <mc:Choice Requires="wpc">
            <w:drawing>
              <wp:inline distT="0" distB="0" distL="0" distR="0" wp14:anchorId="2C8DD1A7" wp14:editId="57B0B6A7">
                <wp:extent cx="2921326" cy="1087120"/>
                <wp:effectExtent l="0" t="0" r="0" b="17780"/>
                <wp:docPr id="1" name="Zone de dessi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Connecteur droit 2"/>
                        <wps:cNvCnPr/>
                        <wps:spPr>
                          <a:xfrm flipV="1">
                            <a:off x="138414" y="594801"/>
                            <a:ext cx="742950" cy="2730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Connecteur droit 3"/>
                        <wps:cNvCnPr/>
                        <wps:spPr>
                          <a:xfrm flipV="1">
                            <a:off x="881364" y="255058"/>
                            <a:ext cx="260350" cy="339743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Connecteur droit 4"/>
                        <wps:cNvCnPr/>
                        <wps:spPr>
                          <a:xfrm flipV="1">
                            <a:off x="1135364" y="165203"/>
                            <a:ext cx="565150" cy="93049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Connecteur droit 5"/>
                        <wps:cNvCnPr/>
                        <wps:spPr>
                          <a:xfrm>
                            <a:off x="1696660" y="162560"/>
                            <a:ext cx="486454" cy="400491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Connecteur droit 6"/>
                        <wps:cNvCnPr/>
                        <wps:spPr>
                          <a:xfrm>
                            <a:off x="881364" y="594801"/>
                            <a:ext cx="498163" cy="3746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Connecteur droit 7"/>
                        <wps:cNvCnPr/>
                        <wps:spPr>
                          <a:xfrm flipV="1">
                            <a:off x="1376664" y="563051"/>
                            <a:ext cx="806450" cy="40640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Connecteur droit 8"/>
                        <wps:cNvCnPr/>
                        <wps:spPr>
                          <a:xfrm flipV="1">
                            <a:off x="2174672" y="544001"/>
                            <a:ext cx="571500" cy="190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12" name="Groupe 12"/>
                        <wpg:cNvGrpSpPr/>
                        <wpg:grpSpPr>
                          <a:xfrm>
                            <a:off x="0" y="743971"/>
                            <a:ext cx="240492" cy="256350"/>
                            <a:chOff x="718836" y="961970"/>
                            <a:chExt cx="240492" cy="256350"/>
                          </a:xfrm>
                        </wpg:grpSpPr>
                        <wps:wsp>
                          <wps:cNvPr id="10" name="Ellipse 10"/>
                          <wps:cNvSpPr/>
                          <wps:spPr>
                            <a:xfrm>
                              <a:off x="729406" y="988398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Zone de texte 11"/>
                          <wps:cNvSpPr txBox="1"/>
                          <wps:spPr>
                            <a:xfrm>
                              <a:off x="718836" y="96197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5A5A149" w14:textId="77777777" w:rsidR="00C86C81" w:rsidRDefault="00C86C81" w:rsidP="00C86C81">
                                <w: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34" name="Groupe 34"/>
                        <wpg:cNvGrpSpPr/>
                        <wpg:grpSpPr>
                          <a:xfrm>
                            <a:off x="758766" y="453557"/>
                            <a:ext cx="250601" cy="261191"/>
                            <a:chOff x="-10591" y="-5295"/>
                            <a:chExt cx="251083" cy="261645"/>
                          </a:xfrm>
                        </wpg:grpSpPr>
                        <wps:wsp>
                          <wps:cNvPr id="38" name="Ellipse 38"/>
                          <wps:cNvSpPr/>
                          <wps:spPr>
                            <a:xfrm>
                              <a:off x="10570" y="26428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Zone de texte 3"/>
                          <wps:cNvSpPr txBox="1"/>
                          <wps:spPr>
                            <a:xfrm>
                              <a:off x="-10591" y="-5295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075682B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0" name="Groupe 40"/>
                        <wpg:cNvGrpSpPr/>
                        <wpg:grpSpPr>
                          <a:xfrm>
                            <a:off x="1004545" y="115282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1" name="Ellipse 41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8D03CE4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3" name="Groupe 43"/>
                        <wpg:cNvGrpSpPr/>
                        <wpg:grpSpPr>
                          <a:xfrm>
                            <a:off x="1588598" y="35999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4" name="Ellipse 44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6B71E15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6" name="Groupe 46"/>
                        <wpg:cNvGrpSpPr/>
                        <wpg:grpSpPr>
                          <a:xfrm>
                            <a:off x="1239751" y="826188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7" name="Ellipse 47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89B1F6D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9" name="Groupe 49"/>
                        <wpg:cNvGrpSpPr/>
                        <wpg:grpSpPr>
                          <a:xfrm>
                            <a:off x="2022012" y="419201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50" name="Ellipse 50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7DDA51F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52" name="Groupe 52"/>
                        <wpg:cNvGrpSpPr/>
                        <wpg:grpSpPr>
                          <a:xfrm>
                            <a:off x="2635137" y="398101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53" name="Ellipse 53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040AD0" w14:textId="77777777" w:rsidR="00C86C81" w:rsidRDefault="00C86C81" w:rsidP="00C86C81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C8DD1A7" id="Zone de dessin 1" o:spid="_x0000_s1026" editas="canvas" style="width:230.05pt;height:85.6pt;mso-position-horizontal-relative:char;mso-position-vertical-relative:line" coordsize="29210,10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9210;height:10871;visibility:visible;mso-wrap-style:square">
                  <v:fill o:detectmouseclick="t"/>
                  <v:path o:connecttype="none"/>
                </v:shape>
                <v:line id="Connecteur droit 2" o:spid="_x0000_s1028" style="position:absolute;flip:y;visibility:visible;mso-wrap-style:square" from="1384,5948" to="8813,8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" strokecolor="black [3213]">
                  <v:stroke joinstyle="miter"/>
                </v:line>
                <v:line id="Connecteur droit 3" o:spid="_x0000_s1029" style="position:absolute;flip:y;visibility:visible;mso-wrap-style:square" from="8813,2550" to="11417,59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" strokecolor="black [3213]">
                  <v:stroke joinstyle="miter"/>
                </v:line>
                <v:line id="Connecteur droit 4" o:spid="_x0000_s1030" style="position:absolute;flip:y;visibility:visible;mso-wrap-style:square" from="11353,1652" to="17005,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" strokecolor="black [3213]">
                  <v:stroke joinstyle="miter"/>
                </v:line>
                <v:line id="Connecteur droit 5" o:spid="_x0000_s1031" style="position:absolute;visibility:visible;mso-wrap-style:square" from="16966,1625" to="21831,5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" strokecolor="black [3213]">
                  <v:stroke joinstyle="miter"/>
                </v:line>
                <v:line id="Connecteur droit 6" o:spid="_x0000_s1032" style="position:absolute;visibility:visible;mso-wrap-style:square" from="8813,5948" to="13795,9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Connecteur droit 7" o:spid="_x0000_s1033" style="position:absolute;flip:y;visibility:visible;mso-wrap-style:square" from="13766,5630" to="21831,9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" strokecolor="black [3213]">
                  <v:stroke joinstyle="miter"/>
                </v:line>
                <v:line id="Connecteur droit 8" o:spid="_x0000_s1034" style="position:absolute;flip:y;visibility:visible;mso-wrap-style:square" from="21746,5440" to="27461,5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" strokecolor="black [3213]">
                  <v:stroke joinstyle="miter"/>
                </v:line>
                <v:group id="Groupe 12" o:spid="_x0000_s1035" style="position:absolute;top:7439;width:2404;height:2564" coordorigin="7188,9619" coordsize="2404,2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oval id="Ellipse 10" o:spid="_x0000_s1036" style="position:absolute;left:7294;top:9883;width:2299;height:23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" fillcolor="#d8d8d8 [2732]" strokecolor="black [3213]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11" o:spid="_x0000_s1037" type="#_x0000_t202" style="position:absolute;left:7188;top:9619;width:2405;height:2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45A5A149" w14:textId="77777777" w:rsidR="00C86C81" w:rsidRDefault="00C86C81" w:rsidP="00C86C81">
                          <w:r>
                            <w:t>S</w:t>
                          </w:r>
                        </w:p>
                      </w:txbxContent>
                    </v:textbox>
                  </v:shape>
                </v:group>
                <v:group id="Groupe 34" o:spid="_x0000_s1038" style="position:absolute;left:7587;top:4535;width:2506;height:2612" coordorigin="-10591,-5295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oval id="Ellipse 38" o:spid="_x0000_s1039" style="position:absolute;left:10570;top:26428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" fillcolor="#d8d8d8 [2732]" strokecolor="black [3213]" strokeweight="1pt">
                    <v:stroke joinstyle="miter"/>
                  </v:oval>
                  <v:shape id="Zone de texte 3" o:spid="_x0000_s1040" type="#_x0000_t202" style="position:absolute;left:-10591;top:-5295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1075682B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group id="Groupe 40" o:spid="_x0000_s1041" style="position:absolute;left:10045;top:1152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oval id="Ellipse 41" o:spid="_x0000_s1042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" fillcolor="#d8d8d8 [2732]" strokecolor="black [3213]" strokeweight="1pt">
                    <v:stroke joinstyle="miter"/>
                  </v:oval>
                  <v:shape id="Zone de texte 3" o:spid="_x0000_s1043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<v:textbox>
                      <w:txbxContent>
                        <w:p w14:paraId="78D03CE4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v:group id="Groupe 43" o:spid="_x0000_s1044" style="position:absolute;left:15885;top:359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oval id="Ellipse 44" o:spid="_x0000_s1045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" fillcolor="#d8d8d8 [2732]" strokecolor="black [3213]" strokeweight="1pt">
                    <v:stroke joinstyle="miter"/>
                  </v:oval>
                  <v:shape id="Zone de texte 3" o:spid="_x0000_s1046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  <v:textbox>
                      <w:txbxContent>
                        <w:p w14:paraId="56B71E15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C</w:t>
                          </w:r>
                        </w:p>
                      </w:txbxContent>
                    </v:textbox>
                  </v:shape>
                </v:group>
                <v:group id="Groupe 46" o:spid="_x0000_s1047" style="position:absolute;left:12397;top:8261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oval id="Ellipse 47" o:spid="_x0000_s1048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" fillcolor="#d8d8d8 [2732]" strokecolor="black [3213]" strokeweight="1pt">
                    <v:stroke joinstyle="miter"/>
                  </v:oval>
                  <v:shape id="Zone de texte 3" o:spid="_x0000_s1049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  <v:textbox>
                      <w:txbxContent>
                        <w:p w14:paraId="789B1F6D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D</w:t>
                          </w:r>
                        </w:p>
                      </w:txbxContent>
                    </v:textbox>
                  </v:shape>
                </v:group>
                <v:group id="Groupe 49" o:spid="_x0000_s1050" style="position:absolute;left:20220;top:4192;width:2502;height:2609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oval id="Ellipse 50" o:spid="_x0000_s1051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" fillcolor="#d8d8d8 [2732]" strokecolor="black [3213]" strokeweight="1pt">
                    <v:stroke joinstyle="miter"/>
                  </v:oval>
                  <v:shape id="Zone de texte 3" o:spid="_x0000_s1052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  <v:textbox>
                      <w:txbxContent>
                        <w:p w14:paraId="27DDA51F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E</w:t>
                          </w:r>
                        </w:p>
                      </w:txbxContent>
                    </v:textbox>
                  </v:shape>
                </v:group>
                <v:group id="Groupe 52" o:spid="_x0000_s1053" style="position:absolute;left:26351;top:3981;width:2502;height:2609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oval id="Ellipse 53" o:spid="_x0000_s1054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" fillcolor="#d8d8d8 [2732]" strokecolor="black [3213]" strokeweight="1pt">
                    <v:stroke joinstyle="miter"/>
                  </v:oval>
                  <v:shape id="Zone de texte 3" o:spid="_x0000_s1055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  <v:textbox>
                      <w:txbxContent>
                        <w:p w14:paraId="11040AD0" w14:textId="77777777" w:rsidR="00C86C81" w:rsidRDefault="00C86C81" w:rsidP="00C86C81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V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4FF2D53" w14:textId="77777777" w:rsidR="00C86C81" w:rsidRDefault="00FF74E9" w:rsidP="00C86C81">
      <w:r>
        <w:t>Durant un orage, la foudre frappe et détruit le serveur C par lequel transitent les paquets correspondant au fichier que télécharge Vivien. Que se passe-t-il ?</w:t>
      </w:r>
    </w:p>
    <w:p w14:paraId="7C7ABA71" w14:textId="77777777" w:rsidR="00F3719A" w:rsidRPr="00152C51" w:rsidRDefault="00F3719A" w:rsidP="00C86C81">
      <w:pPr>
        <w:keepNext/>
        <w:keepLines/>
        <w:rPr>
          <w:b/>
          <w:bCs/>
          <w:i/>
          <w:iCs/>
        </w:rPr>
      </w:pPr>
      <w:r w:rsidRPr="00152C51">
        <w:rPr>
          <w:b/>
          <w:bCs/>
          <w:i/>
          <w:iCs/>
        </w:rPr>
        <w:t>Réponses</w:t>
      </w:r>
    </w:p>
    <w:p w14:paraId="0B4F7378" w14:textId="08A633AA" w:rsidR="00C86C81" w:rsidRPr="002F54E5" w:rsidRDefault="00ED3066" w:rsidP="00C86C81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B18A6D2" wp14:editId="48D5E508">
                <wp:simplePos x="0" y="0"/>
                <wp:positionH relativeFrom="column">
                  <wp:posOffset>-14656</wp:posOffset>
                </wp:positionH>
                <wp:positionV relativeFrom="paragraph">
                  <wp:posOffset>161417</wp:posOffset>
                </wp:positionV>
                <wp:extent cx="4996282" cy="131089"/>
                <wp:effectExtent l="0" t="0" r="13970" b="2159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6282" cy="1310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CB2E4" id="Rectangle 55" o:spid="_x0000_s1026" style="position:absolute;margin-left:-1.15pt;margin-top:12.7pt;width:393.4pt;height:10.3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" filled="f" strokecolor="red" strokeweight="1pt"/>
            </w:pict>
          </mc:Fallback>
        </mc:AlternateContent>
      </w:r>
      <w:r w:rsidR="00FF74E9" w:rsidRPr="002F54E5">
        <w:t>A</w:t>
      </w:r>
      <w:r w:rsidR="00FF74E9" w:rsidRPr="002F54E5">
        <w:tab/>
      </w:r>
      <w:r w:rsidR="00FF74E9">
        <w:t>la liaison étant coupée, le serveur ne sera plus accessible</w:t>
      </w:r>
    </w:p>
    <w:p w14:paraId="020D8429" w14:textId="77777777" w:rsidR="00C86C81" w:rsidRPr="002F54E5" w:rsidRDefault="00FF74E9" w:rsidP="00C86C81">
      <w:pPr>
        <w:pStyle w:val="Rponses"/>
        <w:keepNext/>
        <w:keepLines/>
      </w:pPr>
      <w:r w:rsidRPr="002F54E5">
        <w:t>B</w:t>
      </w:r>
      <w:r w:rsidRPr="002F54E5">
        <w:tab/>
      </w:r>
      <w:r>
        <w:t>le téléchargement n’est pas interrompu car les paquets peuvent transiter par le routeur D</w:t>
      </w:r>
    </w:p>
    <w:p w14:paraId="5B93C9E5" w14:textId="77777777" w:rsidR="00C86C81" w:rsidRPr="00320049" w:rsidRDefault="00FF74E9" w:rsidP="00C86C81">
      <w:pPr>
        <w:pStyle w:val="Rponses"/>
        <w:keepNext/>
        <w:keepLines/>
      </w:pPr>
      <w:r w:rsidRPr="002F54E5">
        <w:t>C</w:t>
      </w:r>
      <w:r w:rsidRPr="002F54E5">
        <w:tab/>
      </w:r>
      <w:r>
        <w:t>l</w:t>
      </w:r>
      <w:r w:rsidRPr="00320049">
        <w:t xml:space="preserve">e téléchargement est interrompu, Vivien doit redémarrer une nouvelle connexion à partir de </w:t>
      </w:r>
    </w:p>
    <w:p w14:paraId="4FB54E74" w14:textId="77777777" w:rsidR="00C86C81" w:rsidRPr="002F54E5" w:rsidRDefault="00FF74E9" w:rsidP="00C86C81">
      <w:pPr>
        <w:pStyle w:val="Rponses"/>
        <w:keepNext/>
        <w:keepLines/>
      </w:pPr>
      <w:r w:rsidRPr="00320049">
        <w:tab/>
        <w:t>zéro</w:t>
      </w:r>
    </w:p>
    <w:p w14:paraId="798F9712" w14:textId="77777777" w:rsidR="00C86C81" w:rsidRPr="002F54E5" w:rsidRDefault="00FF74E9" w:rsidP="00C86C81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2F54E5">
        <w:t>D</w:t>
      </w:r>
      <w:r w:rsidRPr="002F54E5">
        <w:tab/>
      </w:r>
      <w:r>
        <w:t>l</w:t>
      </w:r>
      <w:r w:rsidRPr="00320049">
        <w:t>e téléchargement se poursuit mais des données seront perdues</w:t>
      </w:r>
    </w:p>
    <w:p w14:paraId="14A39310" w14:textId="77777777" w:rsidR="00C86C81" w:rsidRPr="002F54E5" w:rsidRDefault="00C86C81" w:rsidP="00C86C81">
      <w:pPr>
        <w:pStyle w:val="Rponses"/>
        <w:ind w:left="425" w:hanging="425"/>
      </w:pPr>
    </w:p>
    <w:p w14:paraId="624D9AA9" w14:textId="77777777" w:rsidR="00123BEF" w:rsidRDefault="00FF74E9">
      <w:pPr>
        <w:keepNext/>
      </w:pPr>
      <w:r>
        <w:rPr>
          <w:b/>
        </w:rPr>
        <w:t>Question E.3</w:t>
      </w:r>
    </w:p>
    <w:p w14:paraId="56333B08" w14:textId="77777777" w:rsidR="00C86C81" w:rsidRPr="00B34A8D" w:rsidRDefault="00FF74E9" w:rsidP="00C86C81">
      <w:pPr>
        <w:rPr>
          <w:b/>
        </w:rPr>
      </w:pPr>
      <w:r w:rsidRPr="00B34A8D">
        <w:t>Sous Unix, que fait la commande suivante</w:t>
      </w:r>
      <w:r w:rsidRPr="00B34A8D">
        <w:rPr>
          <w:b/>
        </w:rPr>
        <w:t xml:space="preserve"> : </w:t>
      </w:r>
    </w:p>
    <w:p w14:paraId="066C827E" w14:textId="77777777" w:rsidR="00C86C81" w:rsidRPr="00B34A8D" w:rsidRDefault="00FF74E9" w:rsidP="00C86C81">
      <w:pPr>
        <w:pStyle w:val="CodePython"/>
      </w:pPr>
      <w:r w:rsidRPr="00B34A8D">
        <w:t xml:space="preserve">ls </w:t>
      </w:r>
      <w:r w:rsidRPr="00B34A8D">
        <w:rPr>
          <w:rFonts w:ascii="Courier New" w:hAnsi="Courier New" w:cs="Courier New"/>
        </w:rPr>
        <w:t>–</w:t>
      </w:r>
      <w:r w:rsidRPr="00B34A8D">
        <w:t>a /home/pi &gt;&gt; toto.txt</w:t>
      </w:r>
    </w:p>
    <w:p w14:paraId="0BD6D46C" w14:textId="77777777" w:rsidR="00C86C81" w:rsidRPr="00CD72E8" w:rsidRDefault="00FF74E9" w:rsidP="00C86C81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4B9FF2FF" w14:textId="3FF991C6" w:rsidR="00C86C81" w:rsidRPr="00B34A8D" w:rsidRDefault="00ED3066" w:rsidP="00C86C81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5A2FB2" wp14:editId="4C174E43">
                <wp:simplePos x="0" y="0"/>
                <wp:positionH relativeFrom="column">
                  <wp:posOffset>-51232</wp:posOffset>
                </wp:positionH>
                <wp:positionV relativeFrom="paragraph">
                  <wp:posOffset>156108</wp:posOffset>
                </wp:positionV>
                <wp:extent cx="5625389" cy="168250"/>
                <wp:effectExtent l="0" t="0" r="13970" b="2286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5389" cy="168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422917" id="Rectangle 56" o:spid="_x0000_s1026" style="position:absolute;margin-left:-4.05pt;margin-top:12.3pt;width:442.95pt;height:13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" filled="f" strokecolor="red" strokeweight="1pt"/>
            </w:pict>
          </mc:Fallback>
        </mc:AlternateContent>
      </w:r>
      <w:r w:rsidR="00FF74E9" w:rsidRPr="00B34A8D">
        <w:t>A</w:t>
      </w:r>
      <w:r w:rsidR="00FF74E9" w:rsidRPr="00B34A8D">
        <w:tab/>
        <w:t>elle liste uniquement les réper</w:t>
      </w:r>
      <w:r w:rsidR="00FF74E9">
        <w:t xml:space="preserve">toires cachés du répertoire </w:t>
      </w:r>
      <w:r w:rsidR="00FF74E9" w:rsidRPr="00B34A8D">
        <w:rPr>
          <w:rStyle w:val="PolicePython"/>
        </w:rPr>
        <w:t>/home/pi</w:t>
      </w:r>
    </w:p>
    <w:p w14:paraId="523A1094" w14:textId="77777777" w:rsidR="00C86C81" w:rsidRPr="00B34A8D" w:rsidRDefault="00FF74E9" w:rsidP="00C86C81">
      <w:pPr>
        <w:pStyle w:val="Rponses"/>
      </w:pPr>
      <w:r w:rsidRPr="00B34A8D">
        <w:t>B</w:t>
      </w:r>
      <w:r w:rsidRPr="00B34A8D">
        <w:tab/>
        <w:t xml:space="preserve">elle liste tous les fichiers </w:t>
      </w:r>
      <w:r>
        <w:t xml:space="preserve">du répertoire </w:t>
      </w:r>
      <w:r w:rsidRPr="00B34A8D">
        <w:rPr>
          <w:rStyle w:val="PolicePython"/>
        </w:rPr>
        <w:t>/home/pi</w:t>
      </w:r>
      <w:r>
        <w:t xml:space="preserve"> et enregistre le résultat dans un fichier </w:t>
      </w:r>
      <w:r w:rsidRPr="00B34A8D">
        <w:rPr>
          <w:rStyle w:val="PolicePython"/>
        </w:rPr>
        <w:t>toto.txt</w:t>
      </w:r>
    </w:p>
    <w:p w14:paraId="189AE5D8" w14:textId="77777777" w:rsidR="00C86C81" w:rsidRPr="00B34A8D" w:rsidRDefault="00FF74E9" w:rsidP="00C86C81">
      <w:pPr>
        <w:pStyle w:val="Rponses"/>
        <w:rPr>
          <w:rStyle w:val="PolicePython"/>
        </w:rPr>
      </w:pPr>
      <w:r w:rsidRPr="00B34A8D">
        <w:t>C</w:t>
      </w:r>
      <w:r w:rsidRPr="00B34A8D">
        <w:tab/>
        <w:t xml:space="preserve">elle liste tous les </w:t>
      </w:r>
      <w:r>
        <w:t xml:space="preserve">fichiers des répertoires de </w:t>
      </w:r>
      <w:r w:rsidRPr="00B34A8D">
        <w:rPr>
          <w:rStyle w:val="PolicePython"/>
        </w:rPr>
        <w:t>/home/pi</w:t>
      </w:r>
      <w:r>
        <w:rPr>
          <w:rStyle w:val="PolicePython"/>
        </w:rPr>
        <w:t xml:space="preserve"> </w:t>
      </w:r>
      <w:r w:rsidRPr="00B34A8D">
        <w:t>et de</w:t>
      </w:r>
      <w:r>
        <w:rPr>
          <w:rStyle w:val="PolicePython"/>
        </w:rPr>
        <w:t xml:space="preserve"> toto.txt</w:t>
      </w:r>
    </w:p>
    <w:p w14:paraId="09704E6A" w14:textId="77777777" w:rsidR="00C86C81" w:rsidRPr="00B34A8D" w:rsidRDefault="00FF74E9" w:rsidP="00C86C81">
      <w:pPr>
        <w:pStyle w:val="Rponses"/>
        <w:rPr>
          <w:rStyle w:val="PolicePython"/>
        </w:rPr>
      </w:pPr>
      <w:r w:rsidRPr="00B34A8D">
        <w:t>D</w:t>
      </w:r>
      <w:r w:rsidRPr="00B34A8D">
        <w:tab/>
        <w:t xml:space="preserve">elle liste tous les fichiers </w:t>
      </w:r>
      <w:r>
        <w:t xml:space="preserve">du répertoire courant et enregistre le résultat dans un fichier </w:t>
      </w:r>
      <w:r w:rsidRPr="00B34A8D">
        <w:rPr>
          <w:rStyle w:val="PolicePython"/>
        </w:rPr>
        <w:t>/home/pi</w:t>
      </w:r>
      <w:r>
        <w:rPr>
          <w:rStyle w:val="PolicePython"/>
        </w:rPr>
        <w:t>/toto.txt</w:t>
      </w:r>
    </w:p>
    <w:p w14:paraId="347CDBCD" w14:textId="77777777" w:rsidR="00C86C81" w:rsidRPr="00B34A8D" w:rsidRDefault="00C86C81" w:rsidP="00C86C81"/>
    <w:p w14:paraId="35091027" w14:textId="77777777" w:rsidR="00123BEF" w:rsidRDefault="00FF74E9">
      <w:pPr>
        <w:keepNext/>
      </w:pPr>
      <w:r>
        <w:rPr>
          <w:b/>
        </w:rPr>
        <w:t>Question E.4</w:t>
      </w:r>
    </w:p>
    <w:p w14:paraId="37BD895A" w14:textId="77777777" w:rsidR="00C86C81" w:rsidRPr="006010A2" w:rsidRDefault="00FF74E9" w:rsidP="00C86C81">
      <w:pPr>
        <w:keepNext/>
        <w:keepLines/>
      </w:pPr>
      <w:r w:rsidRPr="002076A4">
        <w:t>Dans un réseau informatique, que peut-on dire de la transmission de données par paquets ?</w:t>
      </w:r>
    </w:p>
    <w:p w14:paraId="7D4B0BB9" w14:textId="77777777" w:rsidR="00F3719A" w:rsidRPr="00D846C4" w:rsidRDefault="00F3719A" w:rsidP="00C86C81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430DA3BB" w14:textId="0EE41179" w:rsidR="00C86C81" w:rsidRPr="00A0126E" w:rsidRDefault="00ED3066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E7F02F5" wp14:editId="4D2EBE4C">
                <wp:simplePos x="0" y="0"/>
                <wp:positionH relativeFrom="column">
                  <wp:posOffset>-29286</wp:posOffset>
                </wp:positionH>
                <wp:positionV relativeFrom="paragraph">
                  <wp:posOffset>171247</wp:posOffset>
                </wp:positionV>
                <wp:extent cx="3781958" cy="124358"/>
                <wp:effectExtent l="0" t="0" r="28575" b="2857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958" cy="1243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F83100" id="Rectangle 57" o:spid="_x0000_s1026" style="position:absolute;margin-left:-2.3pt;margin-top:13.5pt;width:297.8pt;height:9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" filled="f" strokecolor="red" strokeweight="1pt"/>
            </w:pict>
          </mc:Fallback>
        </mc:AlternateContent>
      </w:r>
      <w:r w:rsidR="00FF74E9" w:rsidRPr="00DF7BA3">
        <w:t>A</w:t>
      </w:r>
      <w:r w:rsidR="00FF74E9">
        <w:tab/>
        <w:t>c</w:t>
      </w:r>
      <w:r w:rsidR="00FF74E9" w:rsidRPr="00180985">
        <w:t>ela empêche l’interception des données transmises</w:t>
      </w:r>
    </w:p>
    <w:p w14:paraId="7D4F0995" w14:textId="77777777" w:rsidR="00C86C81" w:rsidRPr="00A0126E" w:rsidRDefault="00FF74E9" w:rsidP="00C86C81">
      <w:pPr>
        <w:pStyle w:val="Rponses"/>
        <w:keepNext/>
        <w:keepLines/>
      </w:pPr>
      <w:r w:rsidRPr="00DF7BA3">
        <w:t>B</w:t>
      </w:r>
      <w:r>
        <w:tab/>
        <w:t>c</w:t>
      </w:r>
      <w:r w:rsidRPr="00180985">
        <w:t>ela garantit que toutes les données empruntent le même chemin</w:t>
      </w:r>
    </w:p>
    <w:p w14:paraId="5C2F925D" w14:textId="77777777" w:rsidR="00C86C81" w:rsidRPr="00A0126E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DF7BA3">
        <w:t>C</w:t>
      </w:r>
      <w:r>
        <w:tab/>
        <w:t>c</w:t>
      </w:r>
      <w:r w:rsidRPr="00180985">
        <w:t>ela assure une utilisation efficace des liens de connexion</w:t>
      </w:r>
    </w:p>
    <w:p w14:paraId="280ECFBB" w14:textId="77777777" w:rsidR="00C86C81" w:rsidRPr="00A0126E" w:rsidRDefault="00FF74E9" w:rsidP="00C86C81">
      <w:pPr>
        <w:pStyle w:val="Rponses"/>
        <w:keepNext/>
        <w:keepLines/>
        <w:rPr>
          <w:rStyle w:val="PolicePython"/>
        </w:rPr>
      </w:pPr>
      <w:r w:rsidRPr="00DF7BA3">
        <w:t>D</w:t>
      </w:r>
      <w:r>
        <w:tab/>
        <w:t>c</w:t>
      </w:r>
      <w:r w:rsidRPr="0067140E">
        <w:t>ela nécessite la réservation d’un chemin entre l’émetteur et le récepteur</w:t>
      </w:r>
    </w:p>
    <w:p w14:paraId="5B43F985" w14:textId="77777777" w:rsidR="00C86C81" w:rsidRPr="00DF7BA3" w:rsidRDefault="00C86C81" w:rsidP="00C86C81">
      <w:pPr>
        <w:pStyle w:val="Rponses"/>
        <w:ind w:left="425" w:hanging="425"/>
      </w:pPr>
    </w:p>
    <w:p w14:paraId="59C8532F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752C132E" w14:textId="77777777" w:rsidR="00123BEF" w:rsidRDefault="00FF74E9">
      <w:pPr>
        <w:keepNext/>
      </w:pPr>
      <w:r>
        <w:rPr>
          <w:b/>
        </w:rPr>
        <w:lastRenderedPageBreak/>
        <w:t>Question E.5</w:t>
      </w:r>
    </w:p>
    <w:p w14:paraId="36E8B523" w14:textId="77777777" w:rsidR="00C86C81" w:rsidRPr="00A601AE" w:rsidRDefault="00FF74E9" w:rsidP="00C86C81">
      <w:r>
        <w:t>Lequel de ces périphériques n'est pas un périphérique d'entrée ?</w:t>
      </w:r>
    </w:p>
    <w:p w14:paraId="1879C913" w14:textId="69218DE3" w:rsidR="00C86C81" w:rsidRPr="00F00679" w:rsidRDefault="00ED3066" w:rsidP="00C86C81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74D3726" wp14:editId="59B1270F">
                <wp:simplePos x="0" y="0"/>
                <wp:positionH relativeFrom="column">
                  <wp:posOffset>-109753</wp:posOffset>
                </wp:positionH>
                <wp:positionV relativeFrom="paragraph">
                  <wp:posOffset>326517</wp:posOffset>
                </wp:positionV>
                <wp:extent cx="1046073" cy="146304"/>
                <wp:effectExtent l="0" t="0" r="20955" b="254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6073" cy="1463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3E81A" id="Rectangle 58" o:spid="_x0000_s1026" style="position:absolute;margin-left:-8.65pt;margin-top:25.7pt;width:82.35pt;height:11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" filled="f" strokecolor="red" strokeweight="1pt"/>
            </w:pict>
          </mc:Fallback>
        </mc:AlternateContent>
      </w:r>
      <w:r w:rsidR="00FF74E9" w:rsidRPr="00F00679">
        <w:t>Réponses</w:t>
      </w:r>
    </w:p>
    <w:p w14:paraId="13238AB6" w14:textId="77777777" w:rsidR="00C86C81" w:rsidRPr="00C80504" w:rsidRDefault="00FF74E9" w:rsidP="00C86C81">
      <w:pPr>
        <w:pStyle w:val="Rponses"/>
        <w:keepNext/>
        <w:keepLines/>
      </w:pPr>
      <w:r w:rsidRPr="00C80504">
        <w:t>A</w:t>
      </w:r>
      <w:r w:rsidRPr="00C80504">
        <w:tab/>
      </w:r>
      <w:r>
        <w:t>le moniteur</w:t>
      </w:r>
    </w:p>
    <w:p w14:paraId="558D336B" w14:textId="77777777" w:rsidR="00C86C81" w:rsidRPr="00587B79" w:rsidRDefault="00FF74E9" w:rsidP="00C86C81">
      <w:pPr>
        <w:pStyle w:val="Rponses"/>
        <w:keepNext/>
        <w:keepLines/>
        <w:rPr>
          <w:rStyle w:val="PolicePython"/>
        </w:rPr>
      </w:pPr>
      <w:r w:rsidRPr="00587B79">
        <w:t>B</w:t>
      </w:r>
      <w:r w:rsidRPr="00587B79">
        <w:tab/>
      </w:r>
      <w:r>
        <w:t>le clavier</w:t>
      </w:r>
    </w:p>
    <w:p w14:paraId="24FA7EC4" w14:textId="77777777" w:rsidR="00C86C81" w:rsidRPr="00587B79" w:rsidRDefault="00FF74E9" w:rsidP="00C86C81">
      <w:pPr>
        <w:pStyle w:val="Rponses"/>
        <w:keepNext/>
        <w:keepLines/>
      </w:pPr>
      <w:r w:rsidRPr="00587B79">
        <w:t xml:space="preserve">C </w:t>
      </w:r>
      <w:r w:rsidRPr="00587B79">
        <w:tab/>
      </w:r>
      <w:r>
        <w:t>la souris</w:t>
      </w:r>
    </w:p>
    <w:p w14:paraId="38DDF873" w14:textId="77777777" w:rsidR="00C86C81" w:rsidRPr="00587B79" w:rsidRDefault="00FF74E9" w:rsidP="00C86C81">
      <w:pPr>
        <w:pStyle w:val="Rponses"/>
        <w:keepNext/>
        <w:keepLines/>
      </w:pPr>
      <w:r w:rsidRPr="00587B79">
        <w:t>D</w:t>
      </w:r>
      <w:r w:rsidRPr="00587B79">
        <w:tab/>
      </w:r>
      <w:r>
        <w:t>le scanner</w:t>
      </w:r>
    </w:p>
    <w:p w14:paraId="3691260D" w14:textId="77777777" w:rsidR="00C86C81" w:rsidRPr="00743EDA" w:rsidRDefault="00C86C81" w:rsidP="00C86C81">
      <w:pPr>
        <w:pStyle w:val="Rponses"/>
        <w:ind w:left="425" w:hanging="425"/>
        <w:rPr>
          <w:rFonts w:ascii="Inconsolata Medium" w:hAnsi="Inconsolata Medium"/>
          <w:color w:val="000000" w:themeColor="text1"/>
        </w:rPr>
      </w:pPr>
    </w:p>
    <w:p w14:paraId="796D8521" w14:textId="77777777" w:rsidR="00123BEF" w:rsidRDefault="00FF74E9">
      <w:pPr>
        <w:keepNext/>
      </w:pPr>
      <w:r>
        <w:rPr>
          <w:b/>
        </w:rPr>
        <w:t>Question E.6</w:t>
      </w:r>
    </w:p>
    <w:p w14:paraId="79993CF8" w14:textId="77777777" w:rsidR="00B60ACC" w:rsidRPr="00D208D5" w:rsidRDefault="006B59C8" w:rsidP="00B60ACC">
      <w:pPr>
        <w:keepNext/>
        <w:keepLines/>
        <w:rPr>
          <w:rFonts w:ascii="Inconsolata Medium" w:hAnsi="Inconsolata Medium" w:cs="Consolas"/>
        </w:rPr>
      </w:pPr>
      <w:r w:rsidRPr="00D208D5">
        <w:t>À quoi sert la RAM dans le fonctionnement d'un ordinateur</w:t>
      </w:r>
      <w:r w:rsidR="00B60ACC" w:rsidRPr="00D208D5">
        <w:t xml:space="preserve"> ?</w:t>
      </w:r>
    </w:p>
    <w:p w14:paraId="06C4EB36" w14:textId="6054425E" w:rsidR="00F3719A" w:rsidRPr="00D208D5" w:rsidRDefault="00ED3066" w:rsidP="00B60ACC">
      <w:pPr>
        <w:keepNext/>
        <w:keepLines/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B82FC1F" wp14:editId="1A9FCCA0">
                <wp:simplePos x="0" y="0"/>
                <wp:positionH relativeFrom="column">
                  <wp:posOffset>-29286</wp:posOffset>
                </wp:positionH>
                <wp:positionV relativeFrom="paragraph">
                  <wp:posOffset>147320</wp:posOffset>
                </wp:positionV>
                <wp:extent cx="3372307" cy="153619"/>
                <wp:effectExtent l="0" t="0" r="19050" b="1841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2307" cy="1536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AAFE85" id="Rectangle 59" o:spid="_x0000_s1026" style="position:absolute;margin-left:-2.3pt;margin-top:11.6pt;width:265.55pt;height:12.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" filled="f" strokecolor="red" strokeweight="1pt"/>
            </w:pict>
          </mc:Fallback>
        </mc:AlternateContent>
      </w:r>
      <w:r w:rsidR="00F3719A" w:rsidRPr="00D208D5">
        <w:rPr>
          <w:b/>
          <w:bCs/>
          <w:i/>
          <w:iCs/>
        </w:rPr>
        <w:t>Réponses</w:t>
      </w:r>
    </w:p>
    <w:p w14:paraId="4B80267F" w14:textId="77777777" w:rsidR="00F51AAF" w:rsidRPr="00D208D5" w:rsidRDefault="00F51AAF" w:rsidP="00F44D42">
      <w:pPr>
        <w:pStyle w:val="Rponses"/>
        <w:keepNext/>
        <w:keepLines/>
      </w:pPr>
      <w:r w:rsidRPr="00D208D5">
        <w:t>A</w:t>
      </w:r>
      <w:r w:rsidRPr="00D208D5">
        <w:tab/>
      </w:r>
      <w:r w:rsidR="00F96F13" w:rsidRPr="00D208D5">
        <w:t>à stocker des données lors de l'exécution de programmes</w:t>
      </w:r>
    </w:p>
    <w:p w14:paraId="0E51B29A" w14:textId="77777777" w:rsidR="004D209D" w:rsidRPr="00D208D5" w:rsidRDefault="004D209D" w:rsidP="00F44D42">
      <w:pPr>
        <w:pStyle w:val="Rponses"/>
        <w:keepNext/>
        <w:keepLines/>
      </w:pPr>
      <w:r w:rsidRPr="00D208D5">
        <w:t>B</w:t>
      </w:r>
      <w:r w:rsidRPr="00D208D5">
        <w:tab/>
      </w:r>
      <w:r w:rsidR="00F96F13" w:rsidRPr="00D208D5">
        <w:t>à stocker des fichiers</w:t>
      </w:r>
    </w:p>
    <w:p w14:paraId="6F3D76F7" w14:textId="77777777" w:rsidR="00F51AAF" w:rsidRPr="00D208D5" w:rsidRDefault="004D209D" w:rsidP="00F44D42">
      <w:pPr>
        <w:pStyle w:val="Rponses"/>
        <w:keepNext/>
        <w:keepLines/>
      </w:pPr>
      <w:r w:rsidRPr="00D208D5">
        <w:t>C</w:t>
      </w:r>
      <w:r w:rsidR="00F51AAF" w:rsidRPr="00D208D5">
        <w:tab/>
      </w:r>
      <w:r w:rsidR="00F96F13" w:rsidRPr="00D208D5">
        <w:t>à relier les périphériques</w:t>
      </w:r>
    </w:p>
    <w:p w14:paraId="2409C457" w14:textId="77777777" w:rsidR="00F51AAF" w:rsidRPr="00D208D5" w:rsidRDefault="004D209D" w:rsidP="00F44D42">
      <w:pPr>
        <w:pStyle w:val="Rponses"/>
        <w:keepNext/>
        <w:keepLines/>
      </w:pPr>
      <w:r w:rsidRPr="00D208D5">
        <w:t>D</w:t>
      </w:r>
      <w:r w:rsidR="00F51AAF" w:rsidRPr="00D208D5">
        <w:tab/>
      </w:r>
      <w:r w:rsidR="00F96F13" w:rsidRPr="00D208D5">
        <w:t>à accélérer la connexion à Internet</w:t>
      </w:r>
    </w:p>
    <w:p w14:paraId="25BDF295" w14:textId="77777777" w:rsidR="00DD5467" w:rsidRPr="00D208D5" w:rsidRDefault="00DD5467" w:rsidP="00DD5467"/>
    <w:p w14:paraId="031001B8" w14:textId="77777777" w:rsidR="00123BEF" w:rsidRDefault="00FF74E9">
      <w:r>
        <w:br w:type="page"/>
      </w:r>
    </w:p>
    <w:p w14:paraId="181E9D2E" w14:textId="77777777" w:rsidR="00123BEF" w:rsidRDefault="00123BEF"/>
    <w:p w14:paraId="69809D11" w14:textId="77777777" w:rsidR="00123BEF" w:rsidRDefault="00FF74E9">
      <w:pPr>
        <w:pStyle w:val="Titre1"/>
        <w:keepNext/>
        <w:spacing w:after="280"/>
      </w:pPr>
      <w:r>
        <w:t>Thème F : langages et programmation</w:t>
      </w:r>
    </w:p>
    <w:p w14:paraId="06167E3B" w14:textId="77777777" w:rsidR="00123BEF" w:rsidRDefault="00FF74E9">
      <w:pPr>
        <w:keepNext/>
      </w:pPr>
      <w:r>
        <w:rPr>
          <w:b/>
        </w:rPr>
        <w:t>Question F.1</w:t>
      </w:r>
    </w:p>
    <w:p w14:paraId="27F543E0" w14:textId="77777777" w:rsidR="00C86C81" w:rsidRPr="001647E4" w:rsidRDefault="00FF74E9" w:rsidP="00C86C81">
      <w:r w:rsidRPr="001647E4">
        <w:rPr>
          <w:rStyle w:val="PolicePython"/>
        </w:rPr>
        <w:t>T</w:t>
      </w:r>
      <w:r w:rsidRPr="001647E4">
        <w:t xml:space="preserve"> est un tableau de nombres entiers non vide. Que</w:t>
      </w:r>
      <w:r>
        <w:t xml:space="preserve"> représente </w:t>
      </w:r>
      <w:r w:rsidRPr="001647E4">
        <w:t xml:space="preserve">la valeur de </w:t>
      </w:r>
      <w:r w:rsidRPr="001647E4">
        <w:rPr>
          <w:rStyle w:val="PolicePython"/>
        </w:rPr>
        <w:t>s </w:t>
      </w:r>
      <w:r>
        <w:t>renvoyée</w:t>
      </w:r>
      <w:r w:rsidRPr="001647E4">
        <w:t xml:space="preserve"> par cette fonction</w:t>
      </w:r>
      <w:r>
        <w:t xml:space="preserve"> </w:t>
      </w:r>
      <w:r w:rsidRPr="001647E4">
        <w:t>?</w:t>
      </w:r>
    </w:p>
    <w:p w14:paraId="0739A2D3" w14:textId="77777777" w:rsidR="00C86C81" w:rsidRPr="001647E4" w:rsidRDefault="00FF74E9" w:rsidP="00C86C81">
      <w:pPr>
        <w:pStyle w:val="CodePython"/>
        <w:rPr>
          <w:lang w:bidi="en-US"/>
        </w:rPr>
      </w:pPr>
      <w:r w:rsidRPr="001647E4">
        <w:rPr>
          <w:lang w:bidi="en-US"/>
        </w:rPr>
        <w:t>def mystere(T):</w:t>
      </w:r>
    </w:p>
    <w:p w14:paraId="49281FD7" w14:textId="77777777" w:rsidR="00C86C81" w:rsidRPr="001647E4" w:rsidRDefault="00FF74E9" w:rsidP="00C86C81">
      <w:pPr>
        <w:pStyle w:val="CodePython"/>
        <w:rPr>
          <w:lang w:bidi="en-US"/>
        </w:rPr>
      </w:pPr>
      <w:r w:rsidRPr="001647E4">
        <w:rPr>
          <w:lang w:bidi="en-US"/>
        </w:rPr>
        <w:t xml:space="preserve">    s = 0</w:t>
      </w:r>
    </w:p>
    <w:p w14:paraId="235A54DF" w14:textId="77777777" w:rsidR="00C86C81" w:rsidRPr="001647E4" w:rsidRDefault="00FF74E9" w:rsidP="00C86C81">
      <w:pPr>
        <w:pStyle w:val="CodePython"/>
        <w:rPr>
          <w:lang w:bidi="en-US"/>
        </w:rPr>
      </w:pPr>
      <w:r w:rsidRPr="001647E4">
        <w:rPr>
          <w:lang w:bidi="en-US"/>
        </w:rPr>
        <w:t xml:space="preserve">    for k in T:</w:t>
      </w:r>
    </w:p>
    <w:p w14:paraId="5B76B9B7" w14:textId="77777777" w:rsidR="00C86C81" w:rsidRPr="001647E4" w:rsidRDefault="00FF74E9" w:rsidP="00C86C81">
      <w:pPr>
        <w:pStyle w:val="CodePython"/>
        <w:rPr>
          <w:lang w:bidi="en-US"/>
        </w:rPr>
      </w:pPr>
      <w:r w:rsidRPr="001647E4">
        <w:rPr>
          <w:lang w:bidi="en-US"/>
        </w:rPr>
        <w:t xml:space="preserve">        if k % 2 == 0:</w:t>
      </w:r>
    </w:p>
    <w:p w14:paraId="74BF7EFD" w14:textId="77777777" w:rsidR="00C86C81" w:rsidRPr="001647E4" w:rsidRDefault="00FF74E9" w:rsidP="00C86C81">
      <w:pPr>
        <w:pStyle w:val="CodePython"/>
        <w:rPr>
          <w:lang w:bidi="en-US"/>
        </w:rPr>
      </w:pPr>
      <w:r w:rsidRPr="001647E4">
        <w:rPr>
          <w:lang w:bidi="en-US"/>
        </w:rPr>
        <w:t xml:space="preserve">            s = s+k</w:t>
      </w:r>
    </w:p>
    <w:p w14:paraId="7177A41F" w14:textId="77777777" w:rsidR="00C86C81" w:rsidRPr="001647E4" w:rsidRDefault="00FF74E9" w:rsidP="00C86C81">
      <w:pPr>
        <w:pStyle w:val="CodePython"/>
      </w:pPr>
      <w:r w:rsidRPr="001647E4">
        <w:rPr>
          <w:lang w:bidi="en-US"/>
        </w:rPr>
        <w:t xml:space="preserve">    return s</w:t>
      </w:r>
    </w:p>
    <w:p w14:paraId="15E02EFA" w14:textId="77777777" w:rsidR="00C86C81" w:rsidRPr="00AF5A23" w:rsidRDefault="00FF74E9" w:rsidP="00C86C81">
      <w:pPr>
        <w:pStyle w:val="Titrequestion"/>
      </w:pPr>
      <w:r w:rsidRPr="00AF5A23">
        <w:t>Réponses</w:t>
      </w:r>
    </w:p>
    <w:p w14:paraId="5476EE15" w14:textId="77777777" w:rsidR="00C86C81" w:rsidRDefault="00FF74E9" w:rsidP="00C86C81">
      <w:pPr>
        <w:pStyle w:val="Rponses"/>
      </w:pPr>
      <w:r w:rsidRPr="00366F68">
        <w:t>A</w:t>
      </w:r>
      <w:r>
        <w:tab/>
        <w:t xml:space="preserve">la somme des valeurs du tableau </w:t>
      </w:r>
      <w:r w:rsidRPr="001647E4">
        <w:rPr>
          <w:rStyle w:val="PolicePython"/>
        </w:rPr>
        <w:t>T</w:t>
      </w:r>
    </w:p>
    <w:p w14:paraId="71987D7C" w14:textId="77777777" w:rsidR="00C86C81" w:rsidRPr="009B6054" w:rsidRDefault="00FF74E9" w:rsidP="00C86C81">
      <w:pPr>
        <w:pStyle w:val="Rponses"/>
        <w:rPr>
          <w:rStyle w:val="PolicePython"/>
        </w:rPr>
      </w:pPr>
      <w:r w:rsidRPr="009B6054">
        <w:t>B</w:t>
      </w:r>
      <w:r w:rsidRPr="009B6054">
        <w:tab/>
      </w:r>
      <w:r>
        <w:t xml:space="preserve">la somme des valeurs positives du tableau </w:t>
      </w:r>
      <w:r w:rsidRPr="001647E4">
        <w:rPr>
          <w:rStyle w:val="PolicePython"/>
        </w:rPr>
        <w:t>T</w:t>
      </w:r>
    </w:p>
    <w:p w14:paraId="0212E06F" w14:textId="284C3FD5" w:rsidR="00C86C81" w:rsidRPr="009B6054" w:rsidRDefault="00ED3066" w:rsidP="00C86C81">
      <w:pPr>
        <w:pStyle w:val="Rponses"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39A85F" wp14:editId="11FA1CBE">
                <wp:simplePos x="0" y="0"/>
                <wp:positionH relativeFrom="column">
                  <wp:posOffset>-21971</wp:posOffset>
                </wp:positionH>
                <wp:positionV relativeFrom="paragraph">
                  <wp:posOffset>150851</wp:posOffset>
                </wp:positionV>
                <wp:extent cx="2501798" cy="160934"/>
                <wp:effectExtent l="0" t="0" r="13335" b="1079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1798" cy="160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B5602B" id="Rectangle 60" o:spid="_x0000_s1026" style="position:absolute;margin-left:-1.75pt;margin-top:11.9pt;width:197pt;height:12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" filled="f" strokecolor="red" strokeweight="1pt"/>
            </w:pict>
          </mc:Fallback>
        </mc:AlternateContent>
      </w:r>
      <w:r w:rsidR="00FF74E9" w:rsidRPr="009B6054">
        <w:t>C</w:t>
      </w:r>
      <w:r w:rsidR="00FF74E9" w:rsidRPr="009B6054">
        <w:rPr>
          <w:rStyle w:val="PolicePython"/>
        </w:rPr>
        <w:tab/>
      </w:r>
      <w:r w:rsidR="00FF74E9" w:rsidRPr="001647E4">
        <w:t xml:space="preserve">la somme des valeurs </w:t>
      </w:r>
      <w:r w:rsidR="00FF74E9">
        <w:t xml:space="preserve">impaires </w:t>
      </w:r>
      <w:r w:rsidR="00FF74E9" w:rsidRPr="001647E4">
        <w:t>du tableau T</w:t>
      </w:r>
    </w:p>
    <w:p w14:paraId="2938A278" w14:textId="77777777" w:rsidR="00C86C81" w:rsidRPr="009B6054" w:rsidRDefault="00FF74E9" w:rsidP="00C86C81">
      <w:pPr>
        <w:pStyle w:val="Rponses"/>
        <w:rPr>
          <w:rStyle w:val="PolicePython"/>
        </w:rPr>
      </w:pPr>
      <w:r w:rsidRPr="009B6054">
        <w:t>D</w:t>
      </w:r>
      <w:r w:rsidRPr="009B6054">
        <w:rPr>
          <w:rStyle w:val="PolicePython"/>
        </w:rPr>
        <w:tab/>
      </w:r>
      <w:r>
        <w:t xml:space="preserve">la somme des valeurs paires du tableau </w:t>
      </w:r>
      <w:r w:rsidRPr="001647E4">
        <w:rPr>
          <w:rStyle w:val="PolicePython"/>
        </w:rPr>
        <w:t>T</w:t>
      </w:r>
    </w:p>
    <w:p w14:paraId="7CBDAC82" w14:textId="77777777" w:rsidR="00C86C81" w:rsidRPr="00577BEA" w:rsidRDefault="00C86C81" w:rsidP="00C86C81"/>
    <w:p w14:paraId="1390030C" w14:textId="77777777" w:rsidR="00123BEF" w:rsidRDefault="00FF74E9">
      <w:pPr>
        <w:keepNext/>
      </w:pPr>
      <w:r>
        <w:rPr>
          <w:b/>
        </w:rPr>
        <w:t>Question F.2</w:t>
      </w:r>
    </w:p>
    <w:p w14:paraId="16D194BD" w14:textId="77777777" w:rsidR="00C86C81" w:rsidRPr="00C23D54" w:rsidRDefault="00FF74E9" w:rsidP="00C86C81">
      <w:pPr>
        <w:keepNext/>
        <w:keepLines/>
        <w:rPr>
          <w:rFonts w:ascii="Inconsolata Medium" w:hAnsi="Inconsolata Medium" w:cs="Consolas"/>
        </w:rPr>
      </w:pPr>
      <w:r w:rsidRPr="00C23D54">
        <w:t xml:space="preserve">Soit </w:t>
      </w:r>
      <m:oMath>
        <m:r>
          <w:rPr>
            <w:rFonts w:ascii="Cambria Math" w:hAnsi="Cambria Math"/>
          </w:rPr>
          <m:t>n</m:t>
        </m:r>
      </m:oMath>
      <w:r w:rsidRPr="00C23D54">
        <w:t xml:space="preserve"> un entier naturel. Sa factorielle est le produit des nombres entiers strictement positifs qui sont plus petits ou égaux à </w:t>
      </w:r>
      <m:oMath>
        <m:r>
          <w:rPr>
            <w:rFonts w:ascii="Cambria Math" w:hAnsi="Cambria Math"/>
          </w:rPr>
          <m:t>n</m:t>
        </m:r>
      </m:oMath>
      <w:r w:rsidRPr="00C23D54">
        <w:t xml:space="preserve">. Par exemple la factorielle de 4 vaut </w:t>
      </w:r>
      <m:oMath>
        <m:r>
          <w:rPr>
            <w:rFonts w:ascii="Cambria Math" w:hAnsi="Cambria Math"/>
          </w:rPr>
          <m:t>1×2×3×4=24</m:t>
        </m:r>
      </m:oMath>
      <w:r w:rsidRPr="00C23D54">
        <w:rPr>
          <w:rFonts w:eastAsiaTheme="minorEastAsia"/>
        </w:rPr>
        <w:t>.</w:t>
      </w:r>
    </w:p>
    <w:p w14:paraId="0143E50A" w14:textId="77777777" w:rsidR="000D3A1F" w:rsidRPr="00C23D54" w:rsidRDefault="00FF74E9" w:rsidP="00C86C81">
      <w:pPr>
        <w:keepNext/>
        <w:keepLines/>
        <w:rPr>
          <w:rStyle w:val="PolicePython"/>
        </w:rPr>
      </w:pPr>
      <w:r w:rsidRPr="00C23D54">
        <w:t>Quelle est la fonction correcte parmi les suivantes ?</w:t>
      </w:r>
    </w:p>
    <w:p w14:paraId="24B663F6" w14:textId="77777777" w:rsidR="00F3719A" w:rsidRPr="00C23D54" w:rsidRDefault="00F3719A" w:rsidP="00C86C81">
      <w:pPr>
        <w:keepNext/>
        <w:keepLines/>
        <w:rPr>
          <w:b/>
          <w:bCs/>
          <w:i/>
          <w:iCs/>
        </w:rPr>
      </w:pPr>
      <w:r w:rsidRPr="00C23D54">
        <w:rPr>
          <w:b/>
          <w:bCs/>
          <w:i/>
          <w:iCs/>
        </w:rPr>
        <w:t>Réponses</w:t>
      </w:r>
    </w:p>
    <w:p w14:paraId="0425981C" w14:textId="77777777" w:rsidR="00CD7EB2" w:rsidRPr="00C23D54" w:rsidRDefault="00267BD9" w:rsidP="00C86C81">
      <w:pPr>
        <w:pStyle w:val="Rponses"/>
        <w:keepNext/>
        <w:keepLines/>
        <w:rPr>
          <w:rStyle w:val="PolicePython"/>
        </w:rPr>
      </w:pPr>
      <w:r w:rsidRPr="00C23D54">
        <w:t>A</w:t>
      </w:r>
      <w:r w:rsidRPr="00C23D54">
        <w:tab/>
      </w:r>
      <w:r w:rsidR="00FF74E9" w:rsidRPr="00C23D54">
        <w:rPr>
          <w:rStyle w:val="PolicePython"/>
        </w:rPr>
        <w:t>def factorielle(n):</w:t>
      </w:r>
    </w:p>
    <w:p w14:paraId="31490A94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</w:rPr>
        <w:tab/>
      </w:r>
      <w:r w:rsidRPr="00C23D54">
        <w:rPr>
          <w:rStyle w:val="PolicePython"/>
        </w:rPr>
        <w:tab/>
      </w:r>
      <w:r w:rsidRPr="00FF74E9">
        <w:rPr>
          <w:rStyle w:val="PolicePython"/>
          <w:lang w:val="en-US"/>
        </w:rPr>
        <w:t>i = 0</w:t>
      </w:r>
    </w:p>
    <w:p w14:paraId="5A27ABE4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>fact = 1</w:t>
      </w:r>
    </w:p>
    <w:p w14:paraId="3EFA1D09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>while i &lt;= n:</w:t>
      </w:r>
    </w:p>
    <w:p w14:paraId="1C38C447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>fact = fact * i</w:t>
      </w:r>
    </w:p>
    <w:p w14:paraId="48CEA1BF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>i = i + 1</w:t>
      </w:r>
    </w:p>
    <w:p w14:paraId="3A2000F1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  <w:t>return fact</w:t>
      </w:r>
    </w:p>
    <w:p w14:paraId="78D0EE3F" w14:textId="77777777" w:rsidR="00C86C81" w:rsidRPr="00FF74E9" w:rsidRDefault="00C86C81" w:rsidP="00C86C81">
      <w:pPr>
        <w:pStyle w:val="Rponses"/>
        <w:keepNext/>
        <w:keepLines/>
        <w:rPr>
          <w:rStyle w:val="PolicePython"/>
          <w:lang w:val="en-US"/>
        </w:rPr>
      </w:pPr>
    </w:p>
    <w:p w14:paraId="0250D8C8" w14:textId="77777777" w:rsidR="00C86C81" w:rsidRPr="00C23D54" w:rsidRDefault="00612733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B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>def factorielle(n):</w:t>
      </w:r>
    </w:p>
    <w:p w14:paraId="729927BA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1</w:t>
      </w:r>
    </w:p>
    <w:p w14:paraId="7895F7D1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2C50F767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while i &lt; n:</w:t>
      </w:r>
    </w:p>
    <w:p w14:paraId="392FE23E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fact * i</w:t>
      </w:r>
    </w:p>
    <w:p w14:paraId="7D07245C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i + 1</w:t>
      </w:r>
    </w:p>
    <w:p w14:paraId="160AD456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  <w:t>return fact</w:t>
      </w:r>
    </w:p>
    <w:p w14:paraId="3880A4E9" w14:textId="77777777" w:rsidR="00C86C81" w:rsidRPr="00C23D54" w:rsidRDefault="00C86C81" w:rsidP="00C86C81">
      <w:pPr>
        <w:pStyle w:val="Rponses"/>
        <w:keepNext/>
        <w:keepLines/>
        <w:rPr>
          <w:rStyle w:val="PolicePython"/>
          <w:lang w:val="en-US"/>
        </w:rPr>
      </w:pPr>
    </w:p>
    <w:p w14:paraId="3A4344EE" w14:textId="68600AA0" w:rsidR="00612733" w:rsidRPr="00C23D54" w:rsidRDefault="00E573F5" w:rsidP="00C86C81">
      <w:pPr>
        <w:pStyle w:val="Rponses"/>
        <w:keepNext/>
        <w:keepLines/>
        <w:rPr>
          <w:rStyle w:val="PolicePython"/>
          <w:lang w:val="en-US"/>
        </w:rPr>
      </w:pPr>
      <w:r>
        <w:rPr>
          <w:rFonts w:ascii="Inconsolata Medium" w:hAnsi="Inconsolata Medium"/>
          <w:noProof/>
          <w:color w:val="000000" w:themeColor="text1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8499B4" wp14:editId="0283AF93">
                <wp:simplePos x="0" y="0"/>
                <wp:positionH relativeFrom="column">
                  <wp:posOffset>-95123</wp:posOffset>
                </wp:positionH>
                <wp:positionV relativeFrom="paragraph">
                  <wp:posOffset>125044</wp:posOffset>
                </wp:positionV>
                <wp:extent cx="1887322" cy="1075131"/>
                <wp:effectExtent l="0" t="0" r="17780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322" cy="10751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76009" id="Rectangle 61" o:spid="_x0000_s1026" style="position:absolute;margin-left:-7.5pt;margin-top:9.85pt;width:148.6pt;height:84.6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" filled="f" strokecolor="red" strokeweight="1pt"/>
            </w:pict>
          </mc:Fallback>
        </mc:AlternateContent>
      </w:r>
    </w:p>
    <w:p w14:paraId="41B82079" w14:textId="77777777" w:rsidR="00C86C81" w:rsidRPr="00C23D54" w:rsidRDefault="00612733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C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>def factorielle(n):</w:t>
      </w:r>
    </w:p>
    <w:p w14:paraId="4FC29CC5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0</w:t>
      </w:r>
    </w:p>
    <w:p w14:paraId="78051119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756DDC9F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while i &lt; n:</w:t>
      </w:r>
    </w:p>
    <w:p w14:paraId="12B5B960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i + 1</w:t>
      </w:r>
    </w:p>
    <w:p w14:paraId="609543DB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fact * i</w:t>
      </w:r>
    </w:p>
    <w:p w14:paraId="59591A4C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  <w:t>return fact</w:t>
      </w:r>
    </w:p>
    <w:p w14:paraId="4A52CB79" w14:textId="77777777" w:rsidR="00C86C81" w:rsidRPr="00C23D54" w:rsidRDefault="00C86C81" w:rsidP="00C86C81">
      <w:pPr>
        <w:pStyle w:val="Rponses"/>
        <w:keepNext/>
        <w:keepLines/>
        <w:rPr>
          <w:rStyle w:val="PolicePython"/>
          <w:lang w:val="en-US"/>
        </w:rPr>
      </w:pPr>
    </w:p>
    <w:p w14:paraId="6554B014" w14:textId="77777777" w:rsidR="00612733" w:rsidRPr="00C23D54" w:rsidRDefault="00612733" w:rsidP="00C86C81">
      <w:pPr>
        <w:pStyle w:val="Rponses"/>
        <w:keepNext/>
        <w:keepLines/>
        <w:rPr>
          <w:rStyle w:val="PolicePython"/>
          <w:lang w:val="en-US"/>
        </w:rPr>
      </w:pPr>
    </w:p>
    <w:p w14:paraId="7CF3E845" w14:textId="77777777" w:rsidR="00C86C81" w:rsidRPr="00C23D54" w:rsidRDefault="00612733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D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>def factorielle(n):</w:t>
      </w:r>
    </w:p>
    <w:p w14:paraId="3422ACAF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0</w:t>
      </w:r>
    </w:p>
    <w:p w14:paraId="314774BD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1D565539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while i &lt;= n:</w:t>
      </w:r>
    </w:p>
    <w:p w14:paraId="14102807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i = i + 1</w:t>
      </w:r>
    </w:p>
    <w:p w14:paraId="4ADC507C" w14:textId="77777777" w:rsidR="00C86C81" w:rsidRPr="00C23D54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fact * i</w:t>
      </w:r>
    </w:p>
    <w:p w14:paraId="01088AE1" w14:textId="77777777" w:rsidR="00C86C81" w:rsidRPr="00FF74E9" w:rsidRDefault="00FF74E9" w:rsidP="00C86C81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>return fact</w:t>
      </w:r>
    </w:p>
    <w:p w14:paraId="3FC48772" w14:textId="77777777" w:rsidR="00C86C81" w:rsidRPr="00FF74E9" w:rsidRDefault="00C86C81" w:rsidP="00C86C81">
      <w:pPr>
        <w:rPr>
          <w:lang w:val="en-US"/>
        </w:rPr>
      </w:pPr>
    </w:p>
    <w:p w14:paraId="718CF29C" w14:textId="77777777" w:rsidR="00123BEF" w:rsidRPr="00FF74E9" w:rsidRDefault="00FF74E9">
      <w:pPr>
        <w:keepNext/>
        <w:rPr>
          <w:lang w:val="en-US"/>
        </w:rPr>
      </w:pPr>
      <w:r w:rsidRPr="00FF74E9">
        <w:rPr>
          <w:b/>
          <w:lang w:val="en-US"/>
        </w:rPr>
        <w:lastRenderedPageBreak/>
        <w:t>Question F.3</w:t>
      </w:r>
    </w:p>
    <w:p w14:paraId="474439F1" w14:textId="77777777" w:rsidR="00C86C81" w:rsidRDefault="00FF74E9" w:rsidP="00C86C81">
      <w:pPr>
        <w:keepNext/>
        <w:keepLines/>
      </w:pPr>
      <w:r>
        <w:t xml:space="preserve">On définit une fonction </w:t>
      </w:r>
      <w:r>
        <w:rPr>
          <w:rStyle w:val="PolicePython"/>
        </w:rPr>
        <w:t>f</w:t>
      </w:r>
      <w:r>
        <w:t xml:space="preserve"> de la façon suivante :</w:t>
      </w:r>
    </w:p>
    <w:p w14:paraId="1F6FA25A" w14:textId="77777777" w:rsidR="00C86C81" w:rsidRDefault="00FF74E9" w:rsidP="00C86C81">
      <w:pPr>
        <w:pStyle w:val="CodePython"/>
      </w:pPr>
      <w:r>
        <w:t>def f(L,m):</w:t>
      </w:r>
    </w:p>
    <w:p w14:paraId="18B41B55" w14:textId="77777777" w:rsidR="00C86C81" w:rsidRPr="00DD52CD" w:rsidRDefault="00FF74E9" w:rsidP="00C86C81">
      <w:pPr>
        <w:pStyle w:val="CodePython"/>
      </w:pPr>
      <w:r>
        <w:tab/>
      </w:r>
      <w:r w:rsidRPr="00DD52CD">
        <w:t>R = []</w:t>
      </w:r>
    </w:p>
    <w:p w14:paraId="50894E0A" w14:textId="77777777" w:rsidR="00C86C81" w:rsidRDefault="00FF74E9" w:rsidP="00C86C81">
      <w:pPr>
        <w:pStyle w:val="CodePython"/>
      </w:pPr>
      <w:r w:rsidRPr="00DD52CD">
        <w:tab/>
      </w:r>
      <w:r w:rsidRPr="00875E67">
        <w:t>for i in range(len(</w:t>
      </w:r>
      <w:r>
        <w:t>L)):</w:t>
      </w:r>
    </w:p>
    <w:p w14:paraId="3E83BE62" w14:textId="77777777" w:rsidR="00C86C81" w:rsidRDefault="00FF74E9" w:rsidP="00C86C81">
      <w:pPr>
        <w:pStyle w:val="CodePython"/>
      </w:pPr>
      <w:r>
        <w:tab/>
      </w:r>
      <w:r>
        <w:tab/>
        <w:t>if L[i] &gt; m:</w:t>
      </w:r>
    </w:p>
    <w:p w14:paraId="5F2B8CE4" w14:textId="77777777" w:rsidR="00C86C81" w:rsidRDefault="00FF74E9" w:rsidP="00C86C81">
      <w:pPr>
        <w:pStyle w:val="CodePython"/>
      </w:pPr>
      <w:r>
        <w:tab/>
      </w:r>
      <w:r>
        <w:tab/>
      </w:r>
      <w:r>
        <w:tab/>
        <w:t>R.append(L[i])</w:t>
      </w:r>
    </w:p>
    <w:p w14:paraId="24C8F81F" w14:textId="77777777" w:rsidR="00C86C81" w:rsidRPr="00875E67" w:rsidRDefault="00FF74E9" w:rsidP="00C86C81">
      <w:pPr>
        <w:pStyle w:val="CodePython"/>
        <w:rPr>
          <w:lang w:val="fr-FR"/>
        </w:rPr>
      </w:pPr>
      <w:r>
        <w:tab/>
      </w:r>
      <w:r w:rsidRPr="00875E67">
        <w:rPr>
          <w:lang w:val="fr-FR"/>
        </w:rPr>
        <w:t>return R</w:t>
      </w:r>
    </w:p>
    <w:p w14:paraId="4CE38950" w14:textId="77777777" w:rsidR="00C86C81" w:rsidRPr="00875E67" w:rsidRDefault="00FF74E9" w:rsidP="00C86C81">
      <w:r w:rsidRPr="00875E67">
        <w:t xml:space="preserve">On définit </w:t>
      </w:r>
      <w:r w:rsidRPr="00875E67">
        <w:rPr>
          <w:rStyle w:val="PolicePython"/>
        </w:rPr>
        <w:t>L = [1, 7, 3, 4, 8, 2, 0, 3, 5]</w:t>
      </w:r>
      <w:r w:rsidRPr="00875E67">
        <w:t>.</w:t>
      </w:r>
    </w:p>
    <w:p w14:paraId="5017A9EA" w14:textId="77777777" w:rsidR="00C86C81" w:rsidRPr="004D537A" w:rsidRDefault="00FF74E9" w:rsidP="00C86C81">
      <w:r>
        <w:t xml:space="preserve">Que vaut </w:t>
      </w:r>
      <w:r w:rsidRPr="00875E67">
        <w:rPr>
          <w:rStyle w:val="PolicePython"/>
        </w:rPr>
        <w:t>f(L,4)</w:t>
      </w:r>
      <w:r>
        <w:t xml:space="preserve"> ?</w:t>
      </w:r>
    </w:p>
    <w:p w14:paraId="36DE4668" w14:textId="77777777" w:rsidR="00F3719A" w:rsidRPr="004D537A" w:rsidRDefault="00F3719A" w:rsidP="00C86C81">
      <w:pPr>
        <w:keepNext/>
        <w:keepLines/>
        <w:rPr>
          <w:b/>
          <w:bCs/>
          <w:i/>
          <w:iCs/>
        </w:rPr>
      </w:pPr>
      <w:r w:rsidRPr="004D537A">
        <w:rPr>
          <w:b/>
          <w:bCs/>
          <w:i/>
          <w:iCs/>
        </w:rPr>
        <w:t>Réponses</w:t>
      </w:r>
    </w:p>
    <w:p w14:paraId="083FD9CD" w14:textId="77777777" w:rsidR="00C86C81" w:rsidRPr="00A96FA9" w:rsidRDefault="00FF74E9" w:rsidP="00C86C81">
      <w:pPr>
        <w:pStyle w:val="Rponses"/>
        <w:keepNext/>
        <w:keepLines/>
        <w:rPr>
          <w:rStyle w:val="PolicePython"/>
        </w:rPr>
      </w:pPr>
      <w:r w:rsidRPr="00A96FA9">
        <w:t>A</w:t>
      </w:r>
      <w:r w:rsidRPr="00A96FA9">
        <w:tab/>
      </w:r>
      <w:r>
        <w:rPr>
          <w:rStyle w:val="PolicePython"/>
        </w:rPr>
        <w:t>[0, 7, 0, 0, 8, 0, 0, 0, 5]</w:t>
      </w:r>
    </w:p>
    <w:p w14:paraId="14935508" w14:textId="079A28A0" w:rsidR="00C86C81" w:rsidRPr="00A96FA9" w:rsidRDefault="00E573F5" w:rsidP="00C86C81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153022" wp14:editId="354ACE16">
                <wp:simplePos x="0" y="0"/>
                <wp:positionH relativeFrom="column">
                  <wp:posOffset>-80493</wp:posOffset>
                </wp:positionH>
                <wp:positionV relativeFrom="paragraph">
                  <wp:posOffset>161163</wp:posOffset>
                </wp:positionV>
                <wp:extent cx="1053389" cy="138709"/>
                <wp:effectExtent l="0" t="0" r="13970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3389" cy="1387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0A5EE" id="Rectangle 62" o:spid="_x0000_s1026" style="position:absolute;margin-left:-6.35pt;margin-top:12.7pt;width:82.95pt;height:10.9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" filled="f" strokecolor="red" strokeweight="1pt"/>
            </w:pict>
          </mc:Fallback>
        </mc:AlternateContent>
      </w:r>
      <w:r w:rsidR="00FF74E9" w:rsidRPr="00A96FA9">
        <w:t>B</w:t>
      </w:r>
      <w:r w:rsidR="00FF74E9" w:rsidRPr="00A96FA9">
        <w:tab/>
      </w:r>
      <w:r w:rsidR="00FF74E9">
        <w:rPr>
          <w:rStyle w:val="PolicePython"/>
        </w:rPr>
        <w:t>[0, 0, 0, 5]</w:t>
      </w:r>
    </w:p>
    <w:p w14:paraId="7331D949" w14:textId="77777777" w:rsidR="00C86C81" w:rsidRPr="00A96FA9" w:rsidRDefault="00FF74E9" w:rsidP="00C86C81">
      <w:pPr>
        <w:pStyle w:val="Rponses"/>
        <w:keepNext/>
        <w:keepLines/>
      </w:pPr>
      <w:r w:rsidRPr="00A96FA9">
        <w:t>C</w:t>
      </w:r>
      <w:r w:rsidRPr="00A96FA9">
        <w:tab/>
      </w:r>
      <w:r>
        <w:rPr>
          <w:rStyle w:val="PolicePython"/>
        </w:rPr>
        <w:t>[7, 8, 5]</w:t>
      </w:r>
    </w:p>
    <w:p w14:paraId="5A69CD5D" w14:textId="77777777" w:rsidR="00C86C81" w:rsidRPr="00A96FA9" w:rsidRDefault="00FF74E9" w:rsidP="00C86C81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A96FA9">
        <w:t>D</w:t>
      </w:r>
      <w:r w:rsidRPr="00A96FA9">
        <w:tab/>
      </w:r>
      <w:r>
        <w:rPr>
          <w:rStyle w:val="PolicePython"/>
        </w:rPr>
        <w:t>[]</w:t>
      </w:r>
    </w:p>
    <w:p w14:paraId="27F84EC4" w14:textId="77777777" w:rsidR="00C86C81" w:rsidRPr="00A96FA9" w:rsidRDefault="00C86C81" w:rsidP="00C86C81">
      <w:pPr>
        <w:pStyle w:val="Rponses"/>
        <w:ind w:left="425" w:hanging="425"/>
      </w:pPr>
    </w:p>
    <w:p w14:paraId="7BF270D8" w14:textId="77777777" w:rsidR="00123BEF" w:rsidRDefault="00FF74E9">
      <w:pPr>
        <w:keepNext/>
      </w:pPr>
      <w:r>
        <w:rPr>
          <w:b/>
        </w:rPr>
        <w:t>Question F.4</w:t>
      </w:r>
    </w:p>
    <w:p w14:paraId="1EDFFECA" w14:textId="77777777" w:rsidR="00C86C81" w:rsidRDefault="00FF74E9" w:rsidP="00C86C81">
      <w:pPr>
        <w:keepNext/>
        <w:keepLines/>
        <w:rPr>
          <w:rFonts w:ascii="Inconsolata" w:hAnsi="Inconsolata"/>
          <w:noProof/>
        </w:rPr>
      </w:pPr>
      <w:r>
        <w:rPr>
          <w:noProof/>
        </w:rPr>
        <w:t>On exécute le script suivant :</w:t>
      </w:r>
    </w:p>
    <w:p w14:paraId="123E49A7" w14:textId="77777777" w:rsidR="00C86C81" w:rsidRPr="000F3AF5" w:rsidRDefault="00FF74E9" w:rsidP="00C86C81">
      <w:pPr>
        <w:pStyle w:val="CodePython"/>
        <w:rPr>
          <w:noProof/>
        </w:rPr>
      </w:pPr>
      <w:r w:rsidRPr="000F3AF5">
        <w:rPr>
          <w:noProof/>
        </w:rPr>
        <w:t>a = 4</w:t>
      </w:r>
    </w:p>
    <w:p w14:paraId="7A9C3CF8" w14:textId="77777777" w:rsidR="00C86C81" w:rsidRPr="000F3AF5" w:rsidRDefault="00FF74E9" w:rsidP="00C86C81">
      <w:pPr>
        <w:pStyle w:val="CodePython"/>
        <w:rPr>
          <w:noProof/>
        </w:rPr>
      </w:pPr>
      <w:r w:rsidRPr="000F3AF5">
        <w:rPr>
          <w:noProof/>
        </w:rPr>
        <w:t>b = 4</w:t>
      </w:r>
    </w:p>
    <w:p w14:paraId="56DBE3DD" w14:textId="77777777" w:rsidR="00C86C81" w:rsidRPr="000F3AF5" w:rsidRDefault="00FF74E9" w:rsidP="00C86C81">
      <w:pPr>
        <w:pStyle w:val="CodePython"/>
        <w:rPr>
          <w:noProof/>
        </w:rPr>
      </w:pPr>
      <w:r w:rsidRPr="000F3AF5">
        <w:rPr>
          <w:noProof/>
        </w:rPr>
        <w:t>c = 4</w:t>
      </w:r>
    </w:p>
    <w:p w14:paraId="4CC1732B" w14:textId="77777777" w:rsidR="00C86C81" w:rsidRPr="000F3AF5" w:rsidRDefault="00FF74E9" w:rsidP="00C86C81">
      <w:pPr>
        <w:pStyle w:val="CodePython"/>
        <w:rPr>
          <w:noProof/>
        </w:rPr>
      </w:pPr>
      <w:r w:rsidRPr="000F3AF5">
        <w:rPr>
          <w:noProof/>
        </w:rPr>
        <w:t>while a &lt; 5:</w:t>
      </w:r>
    </w:p>
    <w:p w14:paraId="346C2950" w14:textId="77777777" w:rsidR="00C86C81" w:rsidRPr="000F3AF5" w:rsidRDefault="00FF74E9" w:rsidP="00C86C81">
      <w:pPr>
        <w:pStyle w:val="CodePython"/>
        <w:rPr>
          <w:noProof/>
        </w:rPr>
      </w:pPr>
      <w:r w:rsidRPr="000F3AF5">
        <w:rPr>
          <w:noProof/>
        </w:rPr>
        <w:t xml:space="preserve">    a = a - 1</w:t>
      </w:r>
    </w:p>
    <w:p w14:paraId="3479C318" w14:textId="77777777" w:rsidR="00C86C81" w:rsidRPr="00FF74E9" w:rsidRDefault="00FF74E9" w:rsidP="00C86C81">
      <w:pPr>
        <w:pStyle w:val="CodePython"/>
        <w:rPr>
          <w:noProof/>
          <w:lang w:val="fr-FR"/>
        </w:rPr>
      </w:pPr>
      <w:r w:rsidRPr="000F3AF5">
        <w:rPr>
          <w:noProof/>
        </w:rPr>
        <w:t xml:space="preserve">    </w:t>
      </w:r>
      <w:r w:rsidRPr="00FF74E9">
        <w:rPr>
          <w:noProof/>
          <w:lang w:val="fr-FR"/>
        </w:rPr>
        <w:t>b = b + 1</w:t>
      </w:r>
    </w:p>
    <w:p w14:paraId="3E3E522D" w14:textId="77777777" w:rsidR="00C86C81" w:rsidRPr="00FF74E9" w:rsidRDefault="00FF74E9" w:rsidP="00C86C81">
      <w:pPr>
        <w:pStyle w:val="CodePython"/>
        <w:rPr>
          <w:lang w:val="fr-FR"/>
        </w:rPr>
      </w:pPr>
      <w:r w:rsidRPr="00FF74E9">
        <w:rPr>
          <w:noProof/>
          <w:lang w:val="fr-FR"/>
        </w:rPr>
        <w:t xml:space="preserve">    c = c * b</w:t>
      </w:r>
    </w:p>
    <w:p w14:paraId="77E355BF" w14:textId="77777777" w:rsidR="00C86C81" w:rsidRPr="00B41BA2" w:rsidRDefault="00FF74E9" w:rsidP="00C86C81">
      <w:pPr>
        <w:keepNext/>
        <w:keepLines/>
      </w:pPr>
      <w:r>
        <w:t>Que peut-on dire ?</w:t>
      </w:r>
    </w:p>
    <w:p w14:paraId="675D7293" w14:textId="50DE099B" w:rsidR="00C86C81" w:rsidRPr="00F00679" w:rsidRDefault="00F8162E" w:rsidP="00C86C81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2358C5" wp14:editId="2BF903C2">
                <wp:simplePos x="0" y="0"/>
                <wp:positionH relativeFrom="column">
                  <wp:posOffset>-14656</wp:posOffset>
                </wp:positionH>
                <wp:positionV relativeFrom="paragraph">
                  <wp:posOffset>311429</wp:posOffset>
                </wp:positionV>
                <wp:extent cx="1887322" cy="153620"/>
                <wp:effectExtent l="0" t="0" r="17780" b="1841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322" cy="1536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AE29B9" id="Rectangle 63" o:spid="_x0000_s1026" style="position:absolute;margin-left:-1.15pt;margin-top:24.5pt;width:148.6pt;height:12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" filled="f" strokecolor="red" strokeweight="1pt"/>
            </w:pict>
          </mc:Fallback>
        </mc:AlternateContent>
      </w:r>
      <w:r w:rsidR="00FF74E9" w:rsidRPr="00F00679">
        <w:t>Réponses</w:t>
      </w:r>
    </w:p>
    <w:p w14:paraId="07016AB7" w14:textId="77777777" w:rsidR="00C86C81" w:rsidRPr="00526B2F" w:rsidRDefault="00FF74E9" w:rsidP="00C86C81">
      <w:pPr>
        <w:pStyle w:val="Rponses"/>
        <w:keepNext/>
        <w:keepLines/>
      </w:pPr>
      <w:r w:rsidRPr="00526B2F">
        <w:t>A</w:t>
      </w:r>
      <w:r w:rsidRPr="00526B2F">
        <w:tab/>
      </w:r>
      <w:r>
        <w:t>ce programme ne termine pas</w:t>
      </w:r>
    </w:p>
    <w:p w14:paraId="5C67A4E1" w14:textId="77777777" w:rsidR="00C86C81" w:rsidRPr="00AC430C" w:rsidRDefault="00FF74E9" w:rsidP="00C86C81">
      <w:pPr>
        <w:pStyle w:val="Rponses"/>
        <w:keepNext/>
        <w:keepLines/>
      </w:pPr>
      <w:r w:rsidRPr="00AC430C">
        <w:t>B</w:t>
      </w:r>
      <w:r w:rsidRPr="00AC430C">
        <w:tab/>
      </w:r>
      <w:r>
        <w:t xml:space="preserve">à la fin de l'exécution, la variable </w:t>
      </w:r>
      <w:r w:rsidRPr="000F3AF5">
        <w:rPr>
          <w:rStyle w:val="PolicePython"/>
        </w:rPr>
        <w:t>a</w:t>
      </w:r>
      <w:r>
        <w:t xml:space="preserve"> vaut 5</w:t>
      </w:r>
    </w:p>
    <w:p w14:paraId="0F2D20A3" w14:textId="77777777" w:rsidR="00C86C81" w:rsidRPr="00AC430C" w:rsidRDefault="00FF74E9" w:rsidP="00C86C81">
      <w:pPr>
        <w:pStyle w:val="Rponses"/>
        <w:keepNext/>
        <w:keepLines/>
      </w:pPr>
      <w:r w:rsidRPr="00AC430C">
        <w:t>C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b</w:t>
      </w:r>
      <w:r>
        <w:t xml:space="preserve"> vaut 34</w:t>
      </w:r>
    </w:p>
    <w:p w14:paraId="5149B8F9" w14:textId="77777777" w:rsidR="00C86C81" w:rsidRPr="00AC430C" w:rsidRDefault="00FF74E9" w:rsidP="00C86C81">
      <w:pPr>
        <w:pStyle w:val="Rponses"/>
        <w:keepNext/>
        <w:keepLines/>
      </w:pPr>
      <w:r w:rsidRPr="00AC430C">
        <w:t>D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c</w:t>
      </w:r>
      <w:r>
        <w:t xml:space="preserve"> vaut 42</w:t>
      </w:r>
    </w:p>
    <w:p w14:paraId="144A054C" w14:textId="77777777" w:rsidR="00C86C81" w:rsidRPr="00AC430C" w:rsidRDefault="00C86C81" w:rsidP="00C86C81">
      <w:pPr>
        <w:pStyle w:val="Rponses"/>
      </w:pPr>
    </w:p>
    <w:p w14:paraId="76B9EA1B" w14:textId="5EAFA7CB" w:rsidR="00123BEF" w:rsidRDefault="00FF74E9">
      <w:pPr>
        <w:keepNext/>
      </w:pPr>
      <w:r>
        <w:rPr>
          <w:b/>
        </w:rPr>
        <w:t>Question F.5</w:t>
      </w:r>
    </w:p>
    <w:p w14:paraId="5557022C" w14:textId="77777777" w:rsidR="00C86C81" w:rsidRDefault="00FF74E9" w:rsidP="00C86C81">
      <w:pPr>
        <w:keepNext/>
        <w:keepLines/>
      </w:pPr>
      <w:r>
        <w:t>En voulant programmer une fonction qui calcule la valeur minimale d'une liste d'entiers, on a écrit :</w:t>
      </w:r>
    </w:p>
    <w:p w14:paraId="05FB2F46" w14:textId="31B94887" w:rsidR="00C86C81" w:rsidRDefault="00FF74E9" w:rsidP="00C86C81">
      <w:pPr>
        <w:pStyle w:val="CodePython"/>
      </w:pPr>
      <w:r>
        <w:t>def minimum(L):</w:t>
      </w:r>
    </w:p>
    <w:p w14:paraId="10514961" w14:textId="4AA75905" w:rsidR="00C86C81" w:rsidRDefault="00FF74E9" w:rsidP="00C86C81">
      <w:pPr>
        <w:pStyle w:val="CodePython"/>
      </w:pPr>
      <w:r>
        <w:tab/>
        <w:t>mini = 0</w:t>
      </w:r>
    </w:p>
    <w:p w14:paraId="1978C384" w14:textId="0D28CBDE" w:rsidR="00C86C81" w:rsidRDefault="00FF74E9" w:rsidP="00C86C81">
      <w:pPr>
        <w:pStyle w:val="CodePython"/>
      </w:pPr>
      <w:r>
        <w:tab/>
        <w:t>for e in L:</w:t>
      </w:r>
    </w:p>
    <w:p w14:paraId="48F1580C" w14:textId="4111AAC1" w:rsidR="00C86C81" w:rsidRDefault="00FF74E9" w:rsidP="00C86C81">
      <w:pPr>
        <w:pStyle w:val="CodePython"/>
      </w:pPr>
      <w:r>
        <w:tab/>
      </w:r>
      <w:r>
        <w:tab/>
        <w:t>if e &lt; mini:</w:t>
      </w:r>
    </w:p>
    <w:p w14:paraId="6DCBADEE" w14:textId="0D77A4A9" w:rsidR="00C86C81" w:rsidRDefault="00FF74E9" w:rsidP="00C86C81">
      <w:pPr>
        <w:pStyle w:val="CodePython"/>
      </w:pPr>
      <w:r>
        <w:tab/>
      </w:r>
      <w:r>
        <w:tab/>
      </w:r>
      <w:r>
        <w:tab/>
        <w:t>mini = e</w:t>
      </w:r>
    </w:p>
    <w:p w14:paraId="39DC810B" w14:textId="125334F1" w:rsidR="00C86C81" w:rsidRDefault="00FF74E9" w:rsidP="00C86C81">
      <w:pPr>
        <w:pStyle w:val="CodePython"/>
      </w:pPr>
      <w:r>
        <w:tab/>
        <w:t>return mini</w:t>
      </w:r>
    </w:p>
    <w:p w14:paraId="5B4F46F4" w14:textId="028BAD3D" w:rsidR="00C86C81" w:rsidRPr="00DF02E5" w:rsidRDefault="00FF74E9" w:rsidP="00C86C81">
      <w:r>
        <w:t>Cette fonction a été mal programmée. Pour quelle liste ne donnera-t-elle pas le résultat attendu, c'est-à-dire son minimum ?</w:t>
      </w:r>
    </w:p>
    <w:p w14:paraId="0B61F52E" w14:textId="14EF9C7D" w:rsidR="00C86C81" w:rsidRPr="00F00679" w:rsidRDefault="00FF74E9" w:rsidP="00C86C81">
      <w:pPr>
        <w:pStyle w:val="Titrequestion"/>
        <w:keepNext/>
        <w:keepLines/>
      </w:pPr>
      <w:r w:rsidRPr="00F00679">
        <w:t>Réponses</w:t>
      </w:r>
    </w:p>
    <w:p w14:paraId="4807A6D3" w14:textId="5C53E2DF" w:rsidR="00C86C81" w:rsidRPr="007869A7" w:rsidRDefault="00FF74E9" w:rsidP="00C86C81">
      <w:pPr>
        <w:pStyle w:val="Rponses"/>
        <w:keepNext/>
        <w:keepLines/>
      </w:pPr>
      <w:r w:rsidRPr="007869A7">
        <w:t>A</w:t>
      </w:r>
      <w:r w:rsidRPr="007869A7">
        <w:tab/>
      </w:r>
      <w:r w:rsidRPr="00F77F5E">
        <w:rPr>
          <w:rStyle w:val="PolicePython"/>
        </w:rPr>
        <w:t>[-1,-8,12,2,23]</w:t>
      </w:r>
    </w:p>
    <w:p w14:paraId="6897C092" w14:textId="2B828852" w:rsidR="00C86C81" w:rsidRPr="007869A7" w:rsidRDefault="00FF74E9" w:rsidP="00C86C81">
      <w:pPr>
        <w:pStyle w:val="Rponses"/>
        <w:keepNext/>
        <w:keepLines/>
        <w:rPr>
          <w:rStyle w:val="PolicePython"/>
        </w:rPr>
      </w:pPr>
      <w:r w:rsidRPr="007869A7">
        <w:t>B</w:t>
      </w:r>
      <w:r w:rsidRPr="007869A7">
        <w:tab/>
      </w:r>
      <w:r w:rsidRPr="00F77F5E">
        <w:rPr>
          <w:rStyle w:val="PolicePython"/>
        </w:rPr>
        <w:t>[</w:t>
      </w:r>
      <w:r>
        <w:rPr>
          <w:rStyle w:val="PolicePython"/>
        </w:rPr>
        <w:t>0</w:t>
      </w:r>
      <w:r w:rsidRPr="00F77F5E">
        <w:rPr>
          <w:rStyle w:val="PolicePython"/>
        </w:rPr>
        <w:t>,</w:t>
      </w:r>
      <w:r>
        <w:rPr>
          <w:rStyle w:val="PolicePython"/>
        </w:rPr>
        <w:t>1</w:t>
      </w:r>
      <w:r w:rsidRPr="00F77F5E">
        <w:rPr>
          <w:rStyle w:val="PolicePython"/>
        </w:rPr>
        <w:t>8,12,2,3]</w:t>
      </w:r>
    </w:p>
    <w:p w14:paraId="20C38BAA" w14:textId="047AE4FA" w:rsidR="00C86C81" w:rsidRPr="007869A7" w:rsidRDefault="00F8162E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34ADAEF" wp14:editId="3E7CCC50">
                <wp:simplePos x="0" y="0"/>
                <wp:positionH relativeFrom="column">
                  <wp:posOffset>-29286</wp:posOffset>
                </wp:positionH>
                <wp:positionV relativeFrom="paragraph">
                  <wp:posOffset>165252</wp:posOffset>
                </wp:positionV>
                <wp:extent cx="1243584" cy="160324"/>
                <wp:effectExtent l="0" t="0" r="13970" b="1143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84" cy="1603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D75A28" id="Rectangle 64" o:spid="_x0000_s1026" style="position:absolute;margin-left:-2.3pt;margin-top:13pt;width:97.9pt;height:12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Cy9mAIAAIcFAAAOAAAAZHJzL2Uyb0RvYy54bWysVN9PGzEMfp+0/yHK+7heKQw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" filled="f" strokecolor="red" strokeweight="1pt"/>
            </w:pict>
          </mc:Fallback>
        </mc:AlternateContent>
      </w:r>
      <w:r w:rsidR="00FF74E9" w:rsidRPr="007869A7">
        <w:t xml:space="preserve">C </w:t>
      </w:r>
      <w:r w:rsidR="00FF74E9" w:rsidRPr="007869A7">
        <w:tab/>
      </w:r>
      <w:r w:rsidR="00FF74E9" w:rsidRPr="00F77F5E">
        <w:rPr>
          <w:rStyle w:val="PolicePython"/>
        </w:rPr>
        <w:t>[-1,-</w:t>
      </w:r>
      <w:r w:rsidR="00FF74E9">
        <w:rPr>
          <w:rStyle w:val="PolicePython"/>
        </w:rPr>
        <w:t>1</w:t>
      </w:r>
      <w:r w:rsidR="00FF74E9" w:rsidRPr="00F77F5E">
        <w:rPr>
          <w:rStyle w:val="PolicePython"/>
        </w:rPr>
        <w:t>,12,</w:t>
      </w:r>
      <w:r w:rsidR="00FF74E9">
        <w:rPr>
          <w:rStyle w:val="PolicePython"/>
        </w:rPr>
        <w:t>1</w:t>
      </w:r>
      <w:r w:rsidR="00FF74E9" w:rsidRPr="00F77F5E">
        <w:rPr>
          <w:rStyle w:val="PolicePython"/>
        </w:rPr>
        <w:t>2,23]</w:t>
      </w:r>
    </w:p>
    <w:p w14:paraId="08D1BE72" w14:textId="08DF959A" w:rsidR="00C86C81" w:rsidRPr="007869A7" w:rsidRDefault="00FF74E9" w:rsidP="00C86C81">
      <w:pPr>
        <w:pStyle w:val="Rponses"/>
        <w:keepNext/>
        <w:keepLines/>
      </w:pPr>
      <w:r w:rsidRPr="007869A7">
        <w:t>D</w:t>
      </w:r>
      <w:r w:rsidRPr="007869A7">
        <w:tab/>
      </w:r>
      <w:r w:rsidRPr="00F77F5E">
        <w:rPr>
          <w:rStyle w:val="PolicePython"/>
        </w:rPr>
        <w:t>[1,8,12,2,23]</w:t>
      </w:r>
    </w:p>
    <w:p w14:paraId="7183CC0A" w14:textId="6E510FCD" w:rsidR="00C86C81" w:rsidRPr="007869A7" w:rsidRDefault="00C86C81" w:rsidP="00C86C81"/>
    <w:p w14:paraId="6837976A" w14:textId="2FC92A88" w:rsidR="00FF74E9" w:rsidRDefault="00FF74E9">
      <w:pPr>
        <w:rPr>
          <w:b/>
        </w:rPr>
      </w:pPr>
      <w:r>
        <w:rPr>
          <w:b/>
        </w:rPr>
        <w:br w:type="page"/>
      </w:r>
    </w:p>
    <w:p w14:paraId="37B89A0C" w14:textId="1E1F3358" w:rsidR="00123BEF" w:rsidRDefault="00FF74E9">
      <w:pPr>
        <w:keepNext/>
      </w:pPr>
      <w:r>
        <w:rPr>
          <w:b/>
        </w:rPr>
        <w:lastRenderedPageBreak/>
        <w:t>Question F.6</w:t>
      </w:r>
    </w:p>
    <w:p w14:paraId="3FFA7E59" w14:textId="77777777" w:rsidR="00C86C81" w:rsidRDefault="00FF74E9" w:rsidP="00C86C81">
      <w:r>
        <w:t xml:space="preserve">Quelle est la valeur de la variable </w:t>
      </w:r>
      <w:r w:rsidRPr="000A050F">
        <w:rPr>
          <w:rStyle w:val="PolicePython"/>
        </w:rPr>
        <w:t>n</w:t>
      </w:r>
      <w:r>
        <w:t xml:space="preserve"> à la fin de l'exécution du script ci-dessous ?</w:t>
      </w:r>
    </w:p>
    <w:p w14:paraId="07CDFAD2" w14:textId="77777777" w:rsidR="00C86C81" w:rsidRPr="00FF74E9" w:rsidRDefault="00FF74E9" w:rsidP="00C86C81">
      <w:pPr>
        <w:pStyle w:val="CodePython"/>
        <w:rPr>
          <w:lang w:val="fr-FR"/>
        </w:rPr>
      </w:pPr>
      <w:r w:rsidRPr="00FF74E9">
        <w:rPr>
          <w:lang w:val="fr-FR"/>
        </w:rPr>
        <w:t>n = 1</w:t>
      </w:r>
      <w:r w:rsidRPr="00FF74E9">
        <w:rPr>
          <w:lang w:val="fr-FR"/>
        </w:rPr>
        <w:br/>
        <w:t xml:space="preserve">while n != 20: </w:t>
      </w:r>
    </w:p>
    <w:p w14:paraId="041BFFA4" w14:textId="77777777" w:rsidR="00C86C81" w:rsidRPr="00FF74E9" w:rsidRDefault="00FF74E9" w:rsidP="00C86C81">
      <w:pPr>
        <w:pStyle w:val="CodePython"/>
        <w:rPr>
          <w:lang w:val="fr-FR"/>
        </w:rPr>
      </w:pPr>
      <w:r w:rsidRPr="00FF74E9">
        <w:rPr>
          <w:lang w:val="fr-FR"/>
        </w:rPr>
        <w:tab/>
        <w:t xml:space="preserve">n = n + 2 </w:t>
      </w:r>
    </w:p>
    <w:p w14:paraId="412AF6A4" w14:textId="77777777" w:rsidR="00C86C81" w:rsidRPr="00F00679" w:rsidRDefault="00FF74E9" w:rsidP="00C86C81">
      <w:pPr>
        <w:pStyle w:val="Titrequestion"/>
        <w:keepNext/>
        <w:keepLines/>
      </w:pPr>
      <w:r w:rsidRPr="00F00679">
        <w:t>Réponses</w:t>
      </w:r>
    </w:p>
    <w:p w14:paraId="2844D708" w14:textId="77777777" w:rsidR="00C86C81" w:rsidRPr="00C80504" w:rsidRDefault="00FF74E9" w:rsidP="00C86C81">
      <w:pPr>
        <w:pStyle w:val="Rponses"/>
        <w:keepNext/>
        <w:keepLines/>
      </w:pPr>
      <w:r w:rsidRPr="00C80504">
        <w:t>A</w:t>
      </w:r>
      <w:r w:rsidRPr="00C80504">
        <w:tab/>
      </w:r>
      <w:r>
        <w:rPr>
          <w:rStyle w:val="PolicePython"/>
        </w:rPr>
        <w:t>1</w:t>
      </w:r>
    </w:p>
    <w:p w14:paraId="73FA257F" w14:textId="77777777" w:rsidR="00C86C81" w:rsidRPr="00587B79" w:rsidRDefault="00FF74E9" w:rsidP="00C86C81">
      <w:pPr>
        <w:pStyle w:val="Rponses"/>
        <w:keepNext/>
        <w:keepLines/>
        <w:rPr>
          <w:rStyle w:val="PolicePython"/>
        </w:rPr>
      </w:pPr>
      <w:r w:rsidRPr="00587B79">
        <w:t>B</w:t>
      </w:r>
      <w:r w:rsidRPr="00587B79">
        <w:tab/>
      </w:r>
      <w:r>
        <w:rPr>
          <w:rStyle w:val="PolicePython"/>
        </w:rPr>
        <w:t>20</w:t>
      </w:r>
    </w:p>
    <w:p w14:paraId="5E7D5FF0" w14:textId="14407258" w:rsidR="00C86C81" w:rsidRPr="000C4D01" w:rsidRDefault="00F305F4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76F5D42" wp14:editId="27E33C89">
                <wp:simplePos x="0" y="0"/>
                <wp:positionH relativeFrom="column">
                  <wp:posOffset>-21971</wp:posOffset>
                </wp:positionH>
                <wp:positionV relativeFrom="paragraph">
                  <wp:posOffset>166929</wp:posOffset>
                </wp:positionV>
                <wp:extent cx="3496666" cy="124358"/>
                <wp:effectExtent l="0" t="0" r="27940" b="2857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6666" cy="1243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77E9B8" id="Rectangle 65" o:spid="_x0000_s1026" style="position:absolute;margin-left:-1.75pt;margin-top:13.15pt;width:275.35pt;height:9.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" filled="f" strokecolor="red" strokeweight="1pt"/>
            </w:pict>
          </mc:Fallback>
        </mc:AlternateContent>
      </w:r>
      <w:r w:rsidR="00FF74E9" w:rsidRPr="000C4D01">
        <w:t xml:space="preserve">C </w:t>
      </w:r>
      <w:r w:rsidR="00FF74E9" w:rsidRPr="000C4D01">
        <w:tab/>
      </w:r>
      <w:r w:rsidR="00FF74E9">
        <w:rPr>
          <w:rStyle w:val="PolicePython"/>
        </w:rPr>
        <w:t>22</w:t>
      </w:r>
    </w:p>
    <w:p w14:paraId="0AD65C1F" w14:textId="77777777" w:rsidR="00C86C81" w:rsidRPr="000A050F" w:rsidRDefault="00FF74E9" w:rsidP="00C86C81">
      <w:pPr>
        <w:pStyle w:val="Rponses"/>
      </w:pPr>
      <w:r w:rsidRPr="000A050F">
        <w:t>D</w:t>
      </w:r>
      <w:r w:rsidRPr="000A050F">
        <w:tab/>
        <w:t>le programme ne termine pas, la boucle tourne indéfiniment</w:t>
      </w:r>
    </w:p>
    <w:p w14:paraId="5C98D43F" w14:textId="77777777" w:rsidR="00C86C81" w:rsidRPr="008B578A" w:rsidRDefault="00C86C81" w:rsidP="00C86C81"/>
    <w:p w14:paraId="6E135D8F" w14:textId="77777777" w:rsidR="00123BEF" w:rsidRDefault="00FF74E9">
      <w:r>
        <w:br w:type="page"/>
      </w:r>
    </w:p>
    <w:p w14:paraId="77F92DA2" w14:textId="77777777" w:rsidR="00123BEF" w:rsidRDefault="00123BEF"/>
    <w:p w14:paraId="2D589544" w14:textId="502E8043" w:rsidR="00123BEF" w:rsidRDefault="00753806">
      <w:pPr>
        <w:pStyle w:val="Titre1"/>
        <w:keepNext/>
        <w:spacing w:after="280"/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BAEB04" wp14:editId="16EB274F">
                <wp:simplePos x="0" y="0"/>
                <wp:positionH relativeFrom="column">
                  <wp:posOffset>2896794</wp:posOffset>
                </wp:positionH>
                <wp:positionV relativeFrom="paragraph">
                  <wp:posOffset>335153</wp:posOffset>
                </wp:positionV>
                <wp:extent cx="790041" cy="240081"/>
                <wp:effectExtent l="0" t="0" r="0" b="7620"/>
                <wp:wrapNone/>
                <wp:docPr id="67" name="Zone de text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041" cy="2400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06D365" w14:textId="6377EC38" w:rsidR="00753806" w:rsidRDefault="00753806">
                            <w:r>
                              <w:t>minim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AEB04" id="Zone de texte 67" o:spid="_x0000_s1056" type="#_x0000_t202" style="position:absolute;left:0;text-align:left;margin-left:228.1pt;margin-top:26.4pt;width:62.2pt;height:18.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" filled="f" stroked="f" strokeweight=".5pt">
                <v:textbox>
                  <w:txbxContent>
                    <w:p w14:paraId="0D06D365" w14:textId="6377EC38" w:rsidR="00753806" w:rsidRDefault="00753806">
                      <w:r>
                        <w:t>minimum</w:t>
                      </w:r>
                    </w:p>
                  </w:txbxContent>
                </v:textbox>
              </v:shape>
            </w:pict>
          </mc:Fallback>
        </mc:AlternateContent>
      </w:r>
      <w:r w:rsidR="00FF74E9">
        <w:t>Thème G : algorithmique</w:t>
      </w:r>
    </w:p>
    <w:p w14:paraId="3A631D75" w14:textId="302680F8" w:rsidR="00123BEF" w:rsidRDefault="00FF74E9">
      <w:pPr>
        <w:keepNext/>
      </w:pPr>
      <w:r>
        <w:rPr>
          <w:b/>
        </w:rPr>
        <w:t>Question G.1</w:t>
      </w:r>
    </w:p>
    <w:p w14:paraId="076DDD7C" w14:textId="5E41AB56" w:rsidR="00C86C81" w:rsidRDefault="00753806" w:rsidP="00C86C81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856EE5E" wp14:editId="01E318DD">
                <wp:simplePos x="0" y="0"/>
                <wp:positionH relativeFrom="column">
                  <wp:posOffset>2911424</wp:posOffset>
                </wp:positionH>
                <wp:positionV relativeFrom="paragraph">
                  <wp:posOffset>92456</wp:posOffset>
                </wp:positionV>
                <wp:extent cx="570205" cy="0"/>
                <wp:effectExtent l="0" t="0" r="0" b="0"/>
                <wp:wrapNone/>
                <wp:docPr id="66" name="Connecteur droit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0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F6B81E" id="Connecteur droit 6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9.25pt,7.3pt" to="274.1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FF74E9">
        <w:t xml:space="preserve">On considère le code incomplet suivant qui recherche le maximum dans une liste. </w:t>
      </w:r>
    </w:p>
    <w:p w14:paraId="1CD69891" w14:textId="77777777" w:rsidR="00C86C81" w:rsidRDefault="00FF74E9" w:rsidP="00C86C81">
      <w:pPr>
        <w:pStyle w:val="CodePython"/>
      </w:pPr>
      <w:r>
        <w:t>liste = [5,12,15,3,15,17,29,1]</w:t>
      </w:r>
    </w:p>
    <w:p w14:paraId="6FA7C731" w14:textId="77777777" w:rsidR="00C86C81" w:rsidRDefault="00FF74E9" w:rsidP="00C86C81">
      <w:pPr>
        <w:pStyle w:val="CodePython"/>
      </w:pPr>
      <w:r>
        <w:t>iMax = 0</w:t>
      </w:r>
    </w:p>
    <w:p w14:paraId="12919ECF" w14:textId="77777777" w:rsidR="00C86C81" w:rsidRDefault="00FF74E9" w:rsidP="00C86C81">
      <w:pPr>
        <w:pStyle w:val="CodePython"/>
      </w:pPr>
      <w:r>
        <w:t>for i in range(1,len(liste)):</w:t>
      </w:r>
    </w:p>
    <w:p w14:paraId="77863659" w14:textId="77777777" w:rsidR="00C86C81" w:rsidRPr="00BA7FA2" w:rsidRDefault="00FF74E9" w:rsidP="00C86C81">
      <w:pPr>
        <w:pStyle w:val="CodePython"/>
        <w:rPr>
          <w:lang w:val="fr-FR"/>
        </w:rPr>
      </w:pPr>
      <w:r w:rsidRPr="00FF74E9">
        <w:tab/>
      </w:r>
      <w:r>
        <w:rPr>
          <w:lang w:val="fr-FR"/>
        </w:rPr>
        <w:t>............</w:t>
      </w:r>
      <w:r w:rsidRPr="00BA7FA2">
        <w:rPr>
          <w:lang w:val="fr-FR"/>
        </w:rPr>
        <w:t xml:space="preserve">    </w:t>
      </w:r>
    </w:p>
    <w:p w14:paraId="72DFFBA6" w14:textId="77777777" w:rsidR="00C86C81" w:rsidRPr="00BA7FA2" w:rsidRDefault="00FF74E9" w:rsidP="00C86C81">
      <w:pPr>
        <w:pStyle w:val="CodePython"/>
        <w:rPr>
          <w:lang w:val="fr-FR"/>
        </w:rPr>
      </w:pPr>
      <w:r>
        <w:rPr>
          <w:lang w:val="fr-FR"/>
        </w:rPr>
        <w:tab/>
      </w:r>
      <w:r w:rsidRPr="00BA7FA2">
        <w:rPr>
          <w:lang w:val="fr-FR"/>
        </w:rPr>
        <w:t>iMax</w:t>
      </w:r>
      <w:r>
        <w:rPr>
          <w:lang w:val="fr-FR"/>
        </w:rPr>
        <w:t xml:space="preserve"> </w:t>
      </w:r>
      <w:r w:rsidRPr="00BA7FA2">
        <w:rPr>
          <w:lang w:val="fr-FR"/>
        </w:rPr>
        <w:t>=</w:t>
      </w:r>
      <w:r>
        <w:rPr>
          <w:lang w:val="fr-FR"/>
        </w:rPr>
        <w:t xml:space="preserve"> </w:t>
      </w:r>
      <w:r w:rsidRPr="00BA7FA2">
        <w:rPr>
          <w:lang w:val="fr-FR"/>
        </w:rPr>
        <w:t>i</w:t>
      </w:r>
    </w:p>
    <w:p w14:paraId="15C6114F" w14:textId="77777777" w:rsidR="00C86C81" w:rsidRDefault="00C86C81" w:rsidP="00C86C81">
      <w:pPr>
        <w:pStyle w:val="CodePython"/>
        <w:rPr>
          <w:lang w:val="fr-FR"/>
        </w:rPr>
      </w:pPr>
    </w:p>
    <w:p w14:paraId="6A92BCDE" w14:textId="77777777" w:rsidR="00C86C81" w:rsidRPr="00BA7FA2" w:rsidRDefault="00FF74E9" w:rsidP="00C86C81">
      <w:pPr>
        <w:pStyle w:val="CodePython"/>
        <w:rPr>
          <w:lang w:val="fr-FR"/>
        </w:rPr>
      </w:pPr>
      <w:r w:rsidRPr="00BA7FA2">
        <w:rPr>
          <w:lang w:val="fr-FR"/>
        </w:rPr>
        <w:t>print (liste[iMax])</w:t>
      </w:r>
    </w:p>
    <w:p w14:paraId="1A648131" w14:textId="77777777" w:rsidR="00C86C81" w:rsidRPr="00171C39" w:rsidRDefault="00FF74E9" w:rsidP="00C86C81">
      <w:r>
        <w:t>Par quoi faut-il remplacer la ligne pointillée ?</w:t>
      </w:r>
    </w:p>
    <w:p w14:paraId="1CBD07E6" w14:textId="7A0FE68B" w:rsidR="00C86C81" w:rsidRPr="00FF74E9" w:rsidRDefault="00753806" w:rsidP="00C86C81">
      <w:pPr>
        <w:pStyle w:val="Titrequestion"/>
        <w:keepNext/>
        <w:keepLines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F0C4C12" wp14:editId="2C369E37">
                <wp:simplePos x="0" y="0"/>
                <wp:positionH relativeFrom="column">
                  <wp:posOffset>-51232</wp:posOffset>
                </wp:positionH>
                <wp:positionV relativeFrom="paragraph">
                  <wp:posOffset>300558</wp:posOffset>
                </wp:positionV>
                <wp:extent cx="1258215" cy="160935"/>
                <wp:effectExtent l="0" t="0" r="18415" b="1079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215" cy="1609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C012B1" id="Rectangle 68" o:spid="_x0000_s1026" style="position:absolute;margin-left:-4.05pt;margin-top:23.65pt;width:99.05pt;height:12.6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" filled="f" strokecolor="red" strokeweight="1pt"/>
            </w:pict>
          </mc:Fallback>
        </mc:AlternateContent>
      </w:r>
      <w:r w:rsidR="00FF74E9" w:rsidRPr="00FF74E9">
        <w:rPr>
          <w:lang w:val="en-US"/>
        </w:rPr>
        <w:t>Réponses</w:t>
      </w:r>
    </w:p>
    <w:p w14:paraId="1AE4C6E4" w14:textId="77777777" w:rsidR="00C86C81" w:rsidRPr="00BA7FA2" w:rsidRDefault="00FF74E9" w:rsidP="00C86C81">
      <w:pPr>
        <w:pStyle w:val="Rponses"/>
        <w:rPr>
          <w:lang w:val="en-US"/>
        </w:rPr>
      </w:pPr>
      <w:r w:rsidRPr="00BA7FA2">
        <w:rPr>
          <w:lang w:val="en-US"/>
        </w:rPr>
        <w:t>A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>if i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iMax:</w:t>
      </w:r>
    </w:p>
    <w:p w14:paraId="55AEE57B" w14:textId="77777777" w:rsidR="00C86C81" w:rsidRPr="00BA7FA2" w:rsidRDefault="00FF74E9" w:rsidP="00C86C81">
      <w:pPr>
        <w:pStyle w:val="Rponses"/>
        <w:rPr>
          <w:lang w:val="en-US"/>
        </w:rPr>
      </w:pPr>
      <w:r w:rsidRPr="00BA7FA2">
        <w:rPr>
          <w:lang w:val="en-US"/>
        </w:rPr>
        <w:t>B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>if liste[i]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liste[iMax]:</w:t>
      </w:r>
    </w:p>
    <w:p w14:paraId="31A6728E" w14:textId="77777777" w:rsidR="00C86C81" w:rsidRPr="00BA7FA2" w:rsidRDefault="00FF74E9" w:rsidP="00C86C81">
      <w:pPr>
        <w:pStyle w:val="Rponses"/>
        <w:rPr>
          <w:lang w:val="en-US"/>
        </w:rPr>
      </w:pPr>
      <w:r w:rsidRPr="00BA7FA2">
        <w:rPr>
          <w:lang w:val="en-US"/>
        </w:rPr>
        <w:t>C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>if liste[i]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iMax:</w:t>
      </w:r>
    </w:p>
    <w:p w14:paraId="59858761" w14:textId="77777777" w:rsidR="00C86C81" w:rsidRPr="00BA7FA2" w:rsidRDefault="00FF74E9" w:rsidP="00C86C81">
      <w:pPr>
        <w:pStyle w:val="Rponses"/>
        <w:rPr>
          <w:lang w:val="en-US"/>
        </w:rPr>
      </w:pPr>
      <w:r w:rsidRPr="00BA7FA2">
        <w:rPr>
          <w:lang w:val="en-US"/>
        </w:rPr>
        <w:t>D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>if i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liste[iMax]:</w:t>
      </w:r>
    </w:p>
    <w:p w14:paraId="72A76D40" w14:textId="77777777" w:rsidR="00C86C81" w:rsidRPr="00BA7FA2" w:rsidRDefault="00C86C81" w:rsidP="00C86C81">
      <w:pPr>
        <w:pStyle w:val="Rponses"/>
        <w:rPr>
          <w:lang w:val="en-US"/>
        </w:rPr>
      </w:pPr>
    </w:p>
    <w:p w14:paraId="1C17285D" w14:textId="77777777" w:rsidR="00C86C81" w:rsidRPr="00BA7FA2" w:rsidRDefault="00C86C81" w:rsidP="00C86C81">
      <w:pPr>
        <w:pStyle w:val="Rponses"/>
        <w:rPr>
          <w:lang w:val="en-US"/>
        </w:rPr>
      </w:pPr>
    </w:p>
    <w:p w14:paraId="3F7431DB" w14:textId="77777777" w:rsidR="00123BEF" w:rsidRDefault="00FF74E9">
      <w:pPr>
        <w:keepNext/>
      </w:pPr>
      <w:r>
        <w:rPr>
          <w:b/>
        </w:rPr>
        <w:t>Question G.2</w:t>
      </w:r>
    </w:p>
    <w:p w14:paraId="67A96FA1" w14:textId="77777777" w:rsidR="00C86C81" w:rsidRDefault="00FF74E9" w:rsidP="00C86C81">
      <w:pPr>
        <w:keepNext/>
        <w:keepLines/>
      </w:pPr>
      <w:r w:rsidRPr="003F577E">
        <w:t xml:space="preserve">On conçoit un algorithme permettant de déterminer la valeur maximale parmi une liste quelconque de valeurs comparables. </w:t>
      </w:r>
    </w:p>
    <w:p w14:paraId="6A2C61DB" w14:textId="77777777" w:rsidR="00C86C81" w:rsidRDefault="00FF74E9" w:rsidP="00C86C81">
      <w:pPr>
        <w:keepNext/>
        <w:keepLines/>
      </w:pPr>
      <w:r w:rsidRPr="003F577E">
        <w:t>Pour une liste de 100 valeurs, le nombre minimal de comparaisons que doit effectuer cet algorithme est :</w:t>
      </w:r>
    </w:p>
    <w:p w14:paraId="43B2FDC1" w14:textId="77777777" w:rsidR="00F3719A" w:rsidRPr="00AF4A7B" w:rsidRDefault="00F3719A" w:rsidP="00C86C81">
      <w:pPr>
        <w:keepNext/>
        <w:keepLines/>
        <w:tabs>
          <w:tab w:val="left" w:pos="426"/>
        </w:tabs>
        <w:rPr>
          <w:b/>
          <w:bCs/>
          <w:i/>
          <w:iCs/>
        </w:rPr>
      </w:pPr>
      <w:r w:rsidRPr="00AF4A7B">
        <w:rPr>
          <w:b/>
          <w:bCs/>
          <w:i/>
          <w:iCs/>
        </w:rPr>
        <w:t>Réponses</w:t>
      </w:r>
    </w:p>
    <w:p w14:paraId="44BD9DDE" w14:textId="77777777" w:rsidR="00C86C81" w:rsidRPr="004C23ED" w:rsidRDefault="00F3719A" w:rsidP="00C86C81">
      <w:pPr>
        <w:pStyle w:val="Rponses"/>
      </w:pPr>
      <w:r w:rsidRPr="004C23ED">
        <w:t>A</w:t>
      </w:r>
      <w:r w:rsidR="000C2DA6" w:rsidRPr="004C23ED">
        <w:tab/>
      </w:r>
      <w:r w:rsidR="00FF74E9">
        <w:t>7</w:t>
      </w:r>
    </w:p>
    <w:p w14:paraId="395E35CD" w14:textId="77777777" w:rsidR="00C86C81" w:rsidRPr="004C23ED" w:rsidRDefault="00FF74E9" w:rsidP="00C86C81">
      <w:pPr>
        <w:pStyle w:val="Rponses"/>
      </w:pPr>
      <w:r w:rsidRPr="004C23ED">
        <w:t>B</w:t>
      </w:r>
      <w:r w:rsidRPr="004C23ED">
        <w:tab/>
      </w:r>
      <w:r>
        <w:t>99</w:t>
      </w:r>
    </w:p>
    <w:p w14:paraId="6E42BF61" w14:textId="25F04321" w:rsidR="00C86C81" w:rsidRPr="007C4E4F" w:rsidRDefault="00753806" w:rsidP="00C86C81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D4C0E00" wp14:editId="342A0403">
                <wp:simplePos x="0" y="0"/>
                <wp:positionH relativeFrom="column">
                  <wp:posOffset>-51232</wp:posOffset>
                </wp:positionH>
                <wp:positionV relativeFrom="paragraph">
                  <wp:posOffset>150343</wp:posOffset>
                </wp:positionV>
                <wp:extent cx="775411" cy="160934"/>
                <wp:effectExtent l="0" t="0" r="24765" b="1079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411" cy="160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BAA059" id="Rectangle 69" o:spid="_x0000_s1026" style="position:absolute;margin-left:-4.05pt;margin-top:11.85pt;width:61.05pt;height:12.6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" filled="f" strokecolor="red" strokeweight="1pt"/>
            </w:pict>
          </mc:Fallback>
        </mc:AlternateContent>
      </w:r>
      <w:r w:rsidR="00FF74E9" w:rsidRPr="004C23ED">
        <w:t>C</w:t>
      </w:r>
      <w:r w:rsidR="00FF74E9" w:rsidRPr="004C23ED">
        <w:tab/>
      </w:r>
      <w:r w:rsidR="00FF74E9">
        <w:t>200</w:t>
      </w:r>
    </w:p>
    <w:p w14:paraId="11B4D823" w14:textId="77777777" w:rsidR="00C86C81" w:rsidRPr="004C23ED" w:rsidRDefault="00FF74E9" w:rsidP="00C86C81">
      <w:pPr>
        <w:pStyle w:val="Rponses"/>
      </w:pPr>
      <w:r w:rsidRPr="004C23ED">
        <w:t>D</w:t>
      </w:r>
      <w:r w:rsidRPr="004C23ED">
        <w:tab/>
      </w:r>
      <w:r>
        <w:t>10000</w:t>
      </w:r>
    </w:p>
    <w:p w14:paraId="61D47FC5" w14:textId="77777777" w:rsidR="00C86C81" w:rsidRPr="00A52D74" w:rsidRDefault="00C86C81" w:rsidP="00C86C81">
      <w:pPr>
        <w:pStyle w:val="Rponses"/>
        <w:widowControl w:val="0"/>
        <w:ind w:left="425" w:hanging="425"/>
      </w:pPr>
    </w:p>
    <w:p w14:paraId="3036863A" w14:textId="77777777" w:rsidR="00123BEF" w:rsidRDefault="00FF74E9">
      <w:pPr>
        <w:keepNext/>
      </w:pPr>
      <w:r>
        <w:rPr>
          <w:b/>
        </w:rPr>
        <w:t>Question G.3</w:t>
      </w:r>
    </w:p>
    <w:p w14:paraId="36C83ADC" w14:textId="77777777" w:rsidR="00C86C81" w:rsidRDefault="00FF74E9" w:rsidP="00C86C81">
      <w:r>
        <w:t xml:space="preserve">Quelle est la valeur de </w:t>
      </w:r>
      <w:r>
        <w:rPr>
          <w:rStyle w:val="PolicePython"/>
        </w:rPr>
        <w:t>element</w:t>
      </w:r>
      <w:r>
        <w:t xml:space="preserve"> à la fin de l'exécution du code suivant :</w:t>
      </w:r>
    </w:p>
    <w:p w14:paraId="3A86D0F4" w14:textId="77777777" w:rsidR="00C86C81" w:rsidRPr="00182D56" w:rsidRDefault="00FF74E9" w:rsidP="00C86C81">
      <w:pPr>
        <w:pStyle w:val="CodePython"/>
      </w:pPr>
      <w:r>
        <w:rPr>
          <w:lang w:val="pt-PT"/>
        </w:rPr>
        <w:t>L = [1,2,3,4,1,2,3,4,0,2]</w:t>
      </w:r>
    </w:p>
    <w:p w14:paraId="610B01F9" w14:textId="77777777" w:rsidR="00C86C81" w:rsidRDefault="00C86C81" w:rsidP="00C86C81">
      <w:pPr>
        <w:pStyle w:val="CodePython"/>
      </w:pPr>
    </w:p>
    <w:p w14:paraId="7E57856B" w14:textId="77777777" w:rsidR="00C86C81" w:rsidRPr="00182D56" w:rsidRDefault="00FF74E9" w:rsidP="00C86C81">
      <w:pPr>
        <w:pStyle w:val="CodePython"/>
      </w:pPr>
      <w:r w:rsidRPr="00182D56">
        <w:t>element</w:t>
      </w:r>
      <w:r>
        <w:t xml:space="preserve"> </w:t>
      </w:r>
      <w:r w:rsidRPr="00182D56">
        <w:t>=</w:t>
      </w:r>
      <w:r>
        <w:t xml:space="preserve"> </w:t>
      </w:r>
      <w:r w:rsidRPr="00182D56">
        <w:t>L[0]</w:t>
      </w:r>
    </w:p>
    <w:p w14:paraId="7EA66383" w14:textId="77777777" w:rsidR="00C86C81" w:rsidRPr="00182D56" w:rsidRDefault="00FF74E9" w:rsidP="00C86C81">
      <w:pPr>
        <w:pStyle w:val="CodePython"/>
      </w:pPr>
      <w:r>
        <w:t>for k in L:</w:t>
      </w:r>
    </w:p>
    <w:p w14:paraId="50448C5A" w14:textId="77777777" w:rsidR="00C86C81" w:rsidRPr="00FF74E9" w:rsidRDefault="00FF74E9" w:rsidP="00C86C81">
      <w:pPr>
        <w:pStyle w:val="CodePython"/>
        <w:rPr>
          <w:lang w:val="fr-FR"/>
        </w:rPr>
      </w:pPr>
      <w:r>
        <w:tab/>
      </w:r>
      <w:r w:rsidRPr="00FF74E9">
        <w:rPr>
          <w:lang w:val="fr-FR"/>
        </w:rPr>
        <w:t>if k &gt; element:</w:t>
      </w:r>
    </w:p>
    <w:p w14:paraId="70C94AF5" w14:textId="77777777" w:rsidR="00C86C81" w:rsidRPr="00FF74E9" w:rsidRDefault="00FF74E9" w:rsidP="00C86C81">
      <w:pPr>
        <w:pStyle w:val="CodePython"/>
        <w:rPr>
          <w:lang w:val="fr-FR"/>
        </w:rPr>
      </w:pPr>
      <w:r w:rsidRPr="00FF74E9">
        <w:rPr>
          <w:lang w:val="fr-FR"/>
        </w:rPr>
        <w:tab/>
      </w:r>
      <w:r w:rsidRPr="00FF74E9">
        <w:rPr>
          <w:lang w:val="fr-FR"/>
        </w:rPr>
        <w:tab/>
        <w:t>element = k</w:t>
      </w:r>
    </w:p>
    <w:p w14:paraId="754D9947" w14:textId="77777777" w:rsidR="00C86C81" w:rsidRPr="00AC430C" w:rsidRDefault="00FF74E9" w:rsidP="00C86C81">
      <w:pPr>
        <w:pStyle w:val="Titrequestion"/>
        <w:keepNext/>
        <w:keepLines/>
      </w:pPr>
      <w:r w:rsidRPr="00AC430C">
        <w:t>Réponses</w:t>
      </w:r>
    </w:p>
    <w:p w14:paraId="3CFE37CC" w14:textId="77777777" w:rsidR="00C86C81" w:rsidRPr="00AC430C" w:rsidRDefault="00FF74E9" w:rsidP="00C86C81">
      <w:pPr>
        <w:pStyle w:val="Rponses"/>
      </w:pPr>
      <w:r w:rsidRPr="00AC430C">
        <w:t>A</w:t>
      </w:r>
      <w:r w:rsidRPr="00AC430C">
        <w:tab/>
      </w:r>
      <w:r>
        <w:t>0</w:t>
      </w:r>
    </w:p>
    <w:p w14:paraId="7FAF6273" w14:textId="7AAB0426" w:rsidR="00C86C81" w:rsidRPr="00AC430C" w:rsidRDefault="00753806" w:rsidP="00C86C81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DCB29E8" wp14:editId="58AF2E5C">
                <wp:simplePos x="0" y="0"/>
                <wp:positionH relativeFrom="column">
                  <wp:posOffset>-29286</wp:posOffset>
                </wp:positionH>
                <wp:positionV relativeFrom="paragraph">
                  <wp:posOffset>160858</wp:posOffset>
                </wp:positionV>
                <wp:extent cx="453542" cy="138989"/>
                <wp:effectExtent l="0" t="0" r="22860" b="1397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542" cy="1389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49269D" id="Rectangle 70" o:spid="_x0000_s1026" style="position:absolute;margin-left:-2.3pt;margin-top:12.65pt;width:35.7pt;height:10.9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" filled="f" strokecolor="red" strokeweight="1pt"/>
            </w:pict>
          </mc:Fallback>
        </mc:AlternateContent>
      </w:r>
      <w:r w:rsidR="00FF74E9" w:rsidRPr="00AC430C">
        <w:t>B</w:t>
      </w:r>
      <w:r w:rsidR="00FF74E9" w:rsidRPr="00AC430C">
        <w:tab/>
      </w:r>
      <w:r w:rsidR="00FF74E9">
        <w:t>1</w:t>
      </w:r>
    </w:p>
    <w:p w14:paraId="0660D1B6" w14:textId="77777777" w:rsidR="00C86C81" w:rsidRPr="00AC430C" w:rsidRDefault="00FF74E9" w:rsidP="00C86C81">
      <w:pPr>
        <w:pStyle w:val="Rponses"/>
      </w:pPr>
      <w:r w:rsidRPr="00AC430C">
        <w:t>C</w:t>
      </w:r>
      <w:r w:rsidRPr="00AC430C">
        <w:tab/>
      </w:r>
      <w:r>
        <w:rPr>
          <w:lang w:val="da-DK"/>
        </w:rPr>
        <w:t>4</w:t>
      </w:r>
    </w:p>
    <w:p w14:paraId="4B59F760" w14:textId="77777777" w:rsidR="00C86C81" w:rsidRPr="00AC430C" w:rsidRDefault="00FF74E9" w:rsidP="00C86C81">
      <w:pPr>
        <w:pStyle w:val="Rponses"/>
      </w:pPr>
      <w:r w:rsidRPr="00AC430C">
        <w:t>D</w:t>
      </w:r>
      <w:r w:rsidRPr="00AC430C">
        <w:tab/>
      </w:r>
      <w:r>
        <w:rPr>
          <w:lang w:val="da-DK"/>
        </w:rPr>
        <w:t>10</w:t>
      </w:r>
    </w:p>
    <w:p w14:paraId="557409EC" w14:textId="77777777" w:rsidR="00C86C81" w:rsidRPr="00AC430C" w:rsidRDefault="00C86C81" w:rsidP="00C86C81">
      <w:pPr>
        <w:pStyle w:val="Rponses"/>
      </w:pPr>
    </w:p>
    <w:p w14:paraId="5FAD79B9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1D23A9FE" w14:textId="77777777" w:rsidR="00123BEF" w:rsidRDefault="00FF74E9">
      <w:pPr>
        <w:keepNext/>
      </w:pPr>
      <w:r>
        <w:rPr>
          <w:b/>
        </w:rPr>
        <w:lastRenderedPageBreak/>
        <w:t>Question G.4</w:t>
      </w:r>
    </w:p>
    <w:p w14:paraId="7C3D2B71" w14:textId="77777777" w:rsidR="00C86C81" w:rsidRDefault="00FF74E9" w:rsidP="00C86C81">
      <w:pPr>
        <w:rPr>
          <w:rFonts w:eastAsiaTheme="minorEastAsia"/>
        </w:rPr>
      </w:pPr>
      <w:r>
        <w:t xml:space="preserve">Un algorithme de recherche dichotomique dans une liste triée de taille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nécessite, dans le pire des cas, exactement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comparaisons.</w:t>
      </w:r>
    </w:p>
    <w:p w14:paraId="51B89AC4" w14:textId="77777777" w:rsidR="00C86C81" w:rsidRPr="004D4E00" w:rsidRDefault="00FF74E9" w:rsidP="00C86C81">
      <w:r>
        <w:rPr>
          <w:rFonts w:eastAsiaTheme="minorEastAsia"/>
        </w:rPr>
        <w:t xml:space="preserve">Combien cet algorithme va-t-il utiliser, dans le pire des cas, de comparaisons sur une liste de taille </w:t>
      </w:r>
      <m:oMath>
        <m:r>
          <w:rPr>
            <w:rFonts w:ascii="Cambria Math" w:eastAsiaTheme="minorEastAsia" w:hAnsi="Cambria Math"/>
          </w:rPr>
          <m:t>2n</m:t>
        </m:r>
      </m:oMath>
      <w:r>
        <w:rPr>
          <w:rFonts w:eastAsiaTheme="minorEastAsia"/>
        </w:rPr>
        <w:t xml:space="preserve"> ?</w:t>
      </w:r>
    </w:p>
    <w:p w14:paraId="32162FD7" w14:textId="77777777" w:rsidR="00C86C81" w:rsidRPr="00AA7ED5" w:rsidRDefault="00FF74E9" w:rsidP="00C86C81">
      <w:pPr>
        <w:pStyle w:val="Titrequestion"/>
        <w:keepNext/>
        <w:keepLines/>
      </w:pPr>
      <w:r w:rsidRPr="00AA7ED5">
        <w:t>Réponses</w:t>
      </w:r>
    </w:p>
    <w:p w14:paraId="18360E65" w14:textId="77777777" w:rsidR="00C86C81" w:rsidRPr="00184A2B" w:rsidRDefault="00FF74E9" w:rsidP="00C86C81">
      <w:pPr>
        <w:pStyle w:val="Rponses"/>
        <w:keepNext/>
        <w:keepLines/>
      </w:pPr>
      <w:r w:rsidRPr="00184A2B">
        <w:t>A</w:t>
      </w:r>
      <w:r w:rsidRPr="00184A2B">
        <w:tab/>
      </w:r>
      <m:oMath>
        <m:r>
          <w:rPr>
            <w:rFonts w:ascii="Cambria Math" w:eastAsiaTheme="minorEastAsia" w:hAnsi="Cambria Math"/>
          </w:rPr>
          <m:t>k</m:t>
        </m:r>
      </m:oMath>
    </w:p>
    <w:p w14:paraId="6CD2F083" w14:textId="4107534A" w:rsidR="00C86C81" w:rsidRPr="00525736" w:rsidRDefault="00753806" w:rsidP="00C86C81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1131373" wp14:editId="619C344C">
                <wp:simplePos x="0" y="0"/>
                <wp:positionH relativeFrom="column">
                  <wp:posOffset>-80493</wp:posOffset>
                </wp:positionH>
                <wp:positionV relativeFrom="paragraph">
                  <wp:posOffset>131623</wp:posOffset>
                </wp:positionV>
                <wp:extent cx="577901" cy="190195"/>
                <wp:effectExtent l="0" t="0" r="12700" b="1968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01" cy="1901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4C6314" id="Rectangle 71" o:spid="_x0000_s1026" style="position:absolute;margin-left:-6.35pt;margin-top:10.35pt;width:45.5pt;height:1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" filled="f" strokecolor="red" strokeweight="1pt"/>
            </w:pict>
          </mc:Fallback>
        </mc:AlternateContent>
      </w:r>
      <w:r w:rsidR="00FF74E9" w:rsidRPr="00525736">
        <w:t>B</w:t>
      </w:r>
      <w:r w:rsidR="00FF74E9" w:rsidRPr="00525736">
        <w:tab/>
      </w:r>
      <m:oMath>
        <m:r>
          <w:rPr>
            <w:rFonts w:ascii="Cambria Math" w:eastAsiaTheme="minorEastAsia" w:hAnsi="Cambria Math"/>
          </w:rPr>
          <m:t>k+1</m:t>
        </m:r>
      </m:oMath>
    </w:p>
    <w:p w14:paraId="7361B7CA" w14:textId="77777777" w:rsidR="00C86C81" w:rsidRPr="00432760" w:rsidRDefault="00FF74E9" w:rsidP="00C86C81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25736">
        <w:t xml:space="preserve">C </w:t>
      </w:r>
      <w:r w:rsidRPr="00525736">
        <w:tab/>
      </w:r>
      <m:oMath>
        <m:r>
          <w:rPr>
            <w:rFonts w:ascii="Cambria Math" w:eastAsiaTheme="minorEastAsia" w:hAnsi="Cambria Math"/>
          </w:rPr>
          <m:t>2k</m:t>
        </m:r>
      </m:oMath>
    </w:p>
    <w:p w14:paraId="06D4B74C" w14:textId="77777777" w:rsidR="00C86C81" w:rsidRPr="00525736" w:rsidRDefault="00FF74E9" w:rsidP="00C86C81">
      <w:pPr>
        <w:pStyle w:val="Rponses"/>
        <w:keepNext/>
        <w:keepLines/>
      </w:pPr>
      <w:r w:rsidRPr="00525736">
        <w:t>D</w:t>
      </w:r>
      <w:r w:rsidRPr="00525736">
        <w:tab/>
      </w:r>
      <m:oMath>
        <m:r>
          <w:rPr>
            <w:rFonts w:ascii="Cambria Math" w:eastAsiaTheme="minorEastAsia" w:hAnsi="Cambria Math"/>
          </w:rPr>
          <m:t>2k+1</m:t>
        </m:r>
      </m:oMath>
    </w:p>
    <w:p w14:paraId="29889C47" w14:textId="77777777" w:rsidR="00C86C81" w:rsidRPr="00525736" w:rsidRDefault="00C86C81" w:rsidP="00C86C81">
      <w:pPr>
        <w:pStyle w:val="Rponses"/>
        <w:ind w:left="425" w:hanging="425"/>
      </w:pPr>
    </w:p>
    <w:p w14:paraId="78E01613" w14:textId="77777777" w:rsidR="00123BEF" w:rsidRDefault="00FF74E9">
      <w:pPr>
        <w:keepNext/>
      </w:pPr>
      <w:r>
        <w:rPr>
          <w:b/>
        </w:rPr>
        <w:t>Question G.5</w:t>
      </w:r>
    </w:p>
    <w:p w14:paraId="47BBBF47" w14:textId="77777777" w:rsidR="00C86C81" w:rsidRPr="00080453" w:rsidRDefault="00FF74E9" w:rsidP="00C86C81">
      <w:pPr>
        <w:keepNext/>
        <w:keepLines/>
      </w:pPr>
      <w:r w:rsidRPr="00180985">
        <w:t xml:space="preserve">La fonction suivante doit calculer la moyenne d’un tableau de nombres, passé en paramètre. Avec quelles expressions faut-il </w:t>
      </w:r>
      <w:r>
        <w:t>remplacer le</w:t>
      </w:r>
      <w:r w:rsidRPr="00080453">
        <w:t>s points de suspension pour que la fonction soit correcte ?</w:t>
      </w:r>
    </w:p>
    <w:p w14:paraId="08A5E1AF" w14:textId="77777777" w:rsidR="00C86C81" w:rsidRPr="0057633D" w:rsidRDefault="00FF74E9" w:rsidP="00C86C81">
      <w:pPr>
        <w:pStyle w:val="CodePython"/>
        <w:rPr>
          <w:bCs/>
          <w:lang w:val="fr-FR"/>
        </w:rPr>
      </w:pPr>
      <w:r w:rsidRPr="0057633D">
        <w:rPr>
          <w:lang w:val="fr-FR"/>
        </w:rPr>
        <w:t>def moyenne(tableau):</w:t>
      </w:r>
      <w:r w:rsidRPr="0057633D">
        <w:rPr>
          <w:lang w:val="fr-FR"/>
        </w:rPr>
        <w:br/>
        <w:t xml:space="preserve">    total = ...</w:t>
      </w:r>
      <w:r w:rsidRPr="0057633D">
        <w:rPr>
          <w:lang w:val="fr-FR"/>
        </w:rPr>
        <w:br/>
        <w:t xml:space="preserve">    for valeur in tableau:</w:t>
      </w:r>
      <w:r w:rsidRPr="0057633D">
        <w:rPr>
          <w:lang w:val="fr-FR"/>
        </w:rPr>
        <w:br/>
        <w:t xml:space="preserve">        total = total + valeur</w:t>
      </w:r>
      <w:r w:rsidRPr="0057633D">
        <w:rPr>
          <w:lang w:val="fr-FR"/>
        </w:rPr>
        <w:br/>
        <w:t xml:space="preserve">    return total / ...</w:t>
      </w:r>
    </w:p>
    <w:p w14:paraId="5ECFB6B6" w14:textId="77777777" w:rsidR="00F3719A" w:rsidRPr="00D846C4" w:rsidRDefault="00F3719A" w:rsidP="00C86C81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61A15089" w14:textId="77777777" w:rsidR="00C86C81" w:rsidRPr="00843B0D" w:rsidRDefault="00FF74E9" w:rsidP="00C86C81">
      <w:pPr>
        <w:pStyle w:val="Rponses"/>
        <w:keepNext/>
        <w:keepLines/>
      </w:pPr>
      <w:r w:rsidRPr="00DF7BA3">
        <w:t>A</w:t>
      </w:r>
      <w:r>
        <w:tab/>
      </w:r>
      <w:r>
        <w:rPr>
          <w:rStyle w:val="PolicePython"/>
        </w:rPr>
        <w:t>1</w:t>
      </w:r>
      <w:r>
        <w:t xml:space="preserve">   et   </w:t>
      </w:r>
      <w:r>
        <w:rPr>
          <w:rStyle w:val="PolicePython"/>
        </w:rPr>
        <w:t>(len(tableau) + 1)</w:t>
      </w:r>
    </w:p>
    <w:p w14:paraId="049B919B" w14:textId="77777777" w:rsidR="00C86C81" w:rsidRDefault="00FF74E9" w:rsidP="00C86C81">
      <w:pPr>
        <w:pStyle w:val="Rponses"/>
        <w:keepNext/>
        <w:keepLines/>
      </w:pPr>
      <w:r w:rsidRPr="00DF7BA3">
        <w:t>B</w:t>
      </w:r>
      <w:r>
        <w:tab/>
      </w:r>
      <w:r>
        <w:rPr>
          <w:rStyle w:val="PolicePython"/>
        </w:rPr>
        <w:t>1</w:t>
      </w:r>
      <w:r>
        <w:t xml:space="preserve">   et   </w:t>
      </w:r>
      <w:r>
        <w:rPr>
          <w:rStyle w:val="PolicePython"/>
        </w:rPr>
        <w:t>len(tableau)</w:t>
      </w:r>
    </w:p>
    <w:p w14:paraId="5F2DA81F" w14:textId="2C6BEA7F" w:rsidR="00C86C81" w:rsidRPr="00843B0D" w:rsidRDefault="001B06B0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30FDBA9" wp14:editId="7B06712A">
                <wp:simplePos x="0" y="0"/>
                <wp:positionH relativeFrom="column">
                  <wp:posOffset>-36601</wp:posOffset>
                </wp:positionH>
                <wp:positionV relativeFrom="paragraph">
                  <wp:posOffset>158140</wp:posOffset>
                </wp:positionV>
                <wp:extent cx="1594713" cy="138989"/>
                <wp:effectExtent l="0" t="0" r="24765" b="1397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4713" cy="1389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57C835" id="Rectangle 72" o:spid="_x0000_s1026" style="position:absolute;margin-left:-2.9pt;margin-top:12.45pt;width:125.55pt;height:10.9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" filled="f" strokecolor="red" strokeweight="1pt"/>
            </w:pict>
          </mc:Fallback>
        </mc:AlternateContent>
      </w:r>
      <w:r w:rsidR="00FF74E9" w:rsidRPr="00DF7BA3">
        <w:t>C</w:t>
      </w:r>
      <w:r w:rsidR="00FF74E9">
        <w:tab/>
      </w:r>
      <w:r w:rsidR="00FF74E9">
        <w:rPr>
          <w:rStyle w:val="PolicePython"/>
        </w:rPr>
        <w:t>0</w:t>
      </w:r>
      <w:r w:rsidR="00FF74E9">
        <w:t xml:space="preserve">   et   </w:t>
      </w:r>
      <w:r w:rsidR="00FF74E9">
        <w:rPr>
          <w:rStyle w:val="PolicePython"/>
        </w:rPr>
        <w:t>(len(tableau) + 1)</w:t>
      </w:r>
    </w:p>
    <w:p w14:paraId="75978BAB" w14:textId="77777777" w:rsidR="00C86C81" w:rsidRPr="00A0126E" w:rsidRDefault="00FF74E9" w:rsidP="00C86C81">
      <w:pPr>
        <w:pStyle w:val="Rponses"/>
        <w:keepNext/>
        <w:keepLines/>
        <w:rPr>
          <w:rStyle w:val="PolicePython"/>
        </w:rPr>
      </w:pPr>
      <w:r>
        <w:t>D</w:t>
      </w:r>
      <w:r>
        <w:tab/>
      </w:r>
      <w:r>
        <w:rPr>
          <w:rStyle w:val="PolicePython"/>
        </w:rPr>
        <w:t>0</w:t>
      </w:r>
      <w:r>
        <w:t xml:space="preserve">   et   </w:t>
      </w:r>
      <w:r>
        <w:rPr>
          <w:rStyle w:val="PolicePython"/>
        </w:rPr>
        <w:t>len(tableau)</w:t>
      </w:r>
    </w:p>
    <w:p w14:paraId="51D61A3A" w14:textId="77777777" w:rsidR="00C86C81" w:rsidRPr="00DF7BA3" w:rsidRDefault="00C86C81" w:rsidP="00C86C81">
      <w:pPr>
        <w:pStyle w:val="Rponses"/>
        <w:ind w:left="425" w:hanging="425"/>
      </w:pPr>
    </w:p>
    <w:p w14:paraId="1DB90DB2" w14:textId="77777777" w:rsidR="00123BEF" w:rsidRDefault="00FF74E9">
      <w:pPr>
        <w:keepNext/>
      </w:pPr>
      <w:r>
        <w:rPr>
          <w:b/>
        </w:rPr>
        <w:t>Question G.6</w:t>
      </w:r>
    </w:p>
    <w:p w14:paraId="5F4F2B59" w14:textId="77777777" w:rsidR="00C86C81" w:rsidRDefault="00FF74E9" w:rsidP="00C86C81">
      <w:pPr>
        <w:keepNext/>
        <w:keepLines/>
      </w:pPr>
      <w:r>
        <w:t xml:space="preserve">On considère le code suivant, où </w:t>
      </w:r>
      <w:r w:rsidRPr="007A48FF">
        <w:rPr>
          <w:rStyle w:val="PolicePython"/>
        </w:rPr>
        <w:t>n</w:t>
      </w:r>
      <w:r>
        <w:t xml:space="preserve"> désigne un entier au moins égal à 2.</w:t>
      </w:r>
    </w:p>
    <w:p w14:paraId="7B3ECC52" w14:textId="77777777" w:rsidR="00C86C81" w:rsidRDefault="00FF74E9" w:rsidP="00C86C81">
      <w:pPr>
        <w:pStyle w:val="CodePython"/>
        <w:keepNext/>
        <w:keepLines/>
        <w:rPr>
          <w:lang w:val="fr-FR"/>
        </w:rPr>
      </w:pPr>
      <w:r w:rsidRPr="007A48FF">
        <w:rPr>
          <w:lang w:val="fr-FR"/>
        </w:rPr>
        <w:t xml:space="preserve">p </w:t>
      </w:r>
      <w:r>
        <w:rPr>
          <w:lang w:val="fr-FR"/>
        </w:rPr>
        <w:t>= 1</w:t>
      </w:r>
    </w:p>
    <w:p w14:paraId="33316192" w14:textId="77777777" w:rsidR="00C86C81" w:rsidRDefault="00FF74E9" w:rsidP="00C86C81">
      <w:pPr>
        <w:pStyle w:val="CodePython"/>
        <w:keepNext/>
        <w:keepLines/>
        <w:rPr>
          <w:lang w:val="fr-FR"/>
        </w:rPr>
      </w:pPr>
      <w:r>
        <w:rPr>
          <w:lang w:val="fr-FR"/>
        </w:rPr>
        <w:t>while p &lt; n:</w:t>
      </w:r>
    </w:p>
    <w:p w14:paraId="0878FA94" w14:textId="77777777" w:rsidR="00C86C81" w:rsidRPr="007A48FF" w:rsidRDefault="00FF74E9" w:rsidP="00C86C81">
      <w:pPr>
        <w:pStyle w:val="CodePython"/>
        <w:keepNext/>
        <w:keepLines/>
        <w:rPr>
          <w:lang w:val="fr-FR"/>
        </w:rPr>
      </w:pPr>
      <w:r>
        <w:rPr>
          <w:lang w:val="fr-FR"/>
        </w:rPr>
        <w:tab/>
        <w:t>p = 2*p</w:t>
      </w:r>
    </w:p>
    <w:p w14:paraId="2431BFC2" w14:textId="77777777" w:rsidR="00C86C81" w:rsidRPr="007D7495" w:rsidRDefault="00FF74E9" w:rsidP="00C86C81">
      <w:pPr>
        <w:keepNext/>
        <w:keepLines/>
        <w:rPr>
          <w:rFonts w:eastAsiaTheme="minorEastAsia"/>
        </w:rPr>
      </w:pPr>
      <w:r>
        <w:t>Quel argument permet d'affirmer que son exécution termine à coup sûr ?</w:t>
      </w:r>
    </w:p>
    <w:p w14:paraId="23962D9A" w14:textId="77777777" w:rsidR="00F3719A" w:rsidRPr="00DD5467" w:rsidRDefault="00F3719A" w:rsidP="00C86C81">
      <w:pPr>
        <w:keepNext/>
        <w:keepLines/>
        <w:rPr>
          <w:b/>
          <w:bCs/>
          <w:i/>
          <w:iCs/>
        </w:rPr>
      </w:pPr>
      <w:r w:rsidRPr="00DD5467">
        <w:rPr>
          <w:b/>
          <w:bCs/>
          <w:i/>
          <w:iCs/>
        </w:rPr>
        <w:t>Réponses</w:t>
      </w:r>
    </w:p>
    <w:p w14:paraId="5360224B" w14:textId="77777777" w:rsidR="00C86C81" w:rsidRPr="007A48FF" w:rsidRDefault="00FF74E9" w:rsidP="00C86C81">
      <w:pPr>
        <w:pStyle w:val="Rponses"/>
        <w:keepNext/>
        <w:keepLines/>
      </w:pPr>
      <w:r w:rsidRPr="007A48FF">
        <w:t>A</w:t>
      </w:r>
      <w:r w:rsidRPr="007A48FF">
        <w:tab/>
      </w:r>
      <w:r w:rsidRPr="007A48FF">
        <w:rPr>
          <w:rStyle w:val="PolicePython"/>
        </w:rPr>
        <w:t>p</w:t>
      </w:r>
      <w:r w:rsidRPr="007A48FF">
        <w:t xml:space="preserve">  est une puissance de 2</w:t>
      </w:r>
    </w:p>
    <w:p w14:paraId="2A107DAD" w14:textId="7500EC95" w:rsidR="00C86C81" w:rsidRPr="00FF74E9" w:rsidRDefault="001B06B0" w:rsidP="00C86C81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810278" wp14:editId="13A959CA">
                <wp:simplePos x="0" y="0"/>
                <wp:positionH relativeFrom="column">
                  <wp:posOffset>-65862</wp:posOffset>
                </wp:positionH>
                <wp:positionV relativeFrom="paragraph">
                  <wp:posOffset>155296</wp:posOffset>
                </wp:positionV>
                <wp:extent cx="5003597" cy="146304"/>
                <wp:effectExtent l="0" t="0" r="26035" b="2540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597" cy="14630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ECE36A" id="Rectangle 73" o:spid="_x0000_s1026" style="position:absolute;margin-left:-5.2pt;margin-top:12.25pt;width:394pt;height:11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" filled="f" strokecolor="red" strokeweight="1pt"/>
            </w:pict>
          </mc:Fallback>
        </mc:AlternateContent>
      </w:r>
      <w:r w:rsidR="00FF74E9" w:rsidRPr="00FF74E9">
        <w:t>B</w:t>
      </w:r>
      <w:r w:rsidR="00FF74E9" w:rsidRPr="00FF74E9">
        <w:tab/>
        <w:t xml:space="preserve">toute boucle </w:t>
      </w:r>
      <w:r w:rsidR="00FF74E9" w:rsidRPr="00FF74E9">
        <w:rPr>
          <w:rStyle w:val="PolicePython"/>
        </w:rPr>
        <w:t xml:space="preserve">while </w:t>
      </w:r>
      <w:r w:rsidR="00FF74E9" w:rsidRPr="00FF74E9">
        <w:t>termine</w:t>
      </w:r>
    </w:p>
    <w:p w14:paraId="55B214F0" w14:textId="77777777" w:rsidR="00C86C81" w:rsidRDefault="00FF74E9" w:rsidP="00C86C81">
      <w:pPr>
        <w:pStyle w:val="Rponses"/>
        <w:keepNext/>
        <w:keepLines/>
      </w:pPr>
      <w:r w:rsidRPr="007A48FF">
        <w:t>C</w:t>
      </w:r>
      <w:r w:rsidRPr="007A48FF">
        <w:tab/>
        <w:t xml:space="preserve">les valeurs </w:t>
      </w:r>
      <w:r>
        <w:t xml:space="preserve">successives </w:t>
      </w:r>
      <w:r w:rsidRPr="007A48FF">
        <w:t xml:space="preserve">de </w:t>
      </w:r>
      <w:r w:rsidRPr="007A48FF">
        <w:rPr>
          <w:rStyle w:val="PolicePython"/>
        </w:rPr>
        <w:t>p</w:t>
      </w:r>
      <w:r w:rsidRPr="007A48FF">
        <w:t xml:space="preserve"> </w:t>
      </w:r>
      <w:r>
        <w:t>constituent une suite d'entiers positifs strictement croissante</w:t>
      </w:r>
    </w:p>
    <w:p w14:paraId="2BDA12C8" w14:textId="77777777" w:rsidR="00C86C81" w:rsidRPr="007A48FF" w:rsidRDefault="00FF74E9" w:rsidP="00C86C81">
      <w:pPr>
        <w:pStyle w:val="Rponses"/>
        <w:keepNext/>
        <w:keepLines/>
        <w:rPr>
          <w:rStyle w:val="PolicePython"/>
        </w:rPr>
      </w:pPr>
      <w:r>
        <w:t>D</w:t>
      </w:r>
      <w:r>
        <w:tab/>
        <w:t xml:space="preserve">les valeurs successives de </w:t>
      </w:r>
      <w:r w:rsidRPr="007A48FF">
        <w:rPr>
          <w:rStyle w:val="PolicePython"/>
        </w:rPr>
        <w:t xml:space="preserve">n </w:t>
      </w:r>
      <w:r w:rsidRPr="007A48FF">
        <w:rPr>
          <w:rStyle w:val="PolicePython"/>
          <w:rFonts w:ascii="Courier New" w:hAnsi="Courier New" w:cs="Courier New"/>
        </w:rPr>
        <w:t>–</w:t>
      </w:r>
      <w:r w:rsidRPr="007A48FF">
        <w:rPr>
          <w:rStyle w:val="PolicePython"/>
        </w:rPr>
        <w:t xml:space="preserve"> p</w:t>
      </w:r>
      <w:r>
        <w:t xml:space="preserve"> constituent une suite d'entiers positifs strictement décroissante</w:t>
      </w:r>
    </w:p>
    <w:p w14:paraId="680F4318" w14:textId="77777777" w:rsidR="00C86C81" w:rsidRPr="008616EE" w:rsidRDefault="00C86C81" w:rsidP="00C86C81"/>
    <w:sectPr w:rsidR="00C86C81" w:rsidRPr="008616EE" w:rsidSect="00F2398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057F0" w14:textId="77777777" w:rsidR="00097CB1" w:rsidRDefault="00097CB1" w:rsidP="00882CCB">
      <w:r>
        <w:separator/>
      </w:r>
    </w:p>
  </w:endnote>
  <w:endnote w:type="continuationSeparator" w:id="0">
    <w:p w14:paraId="1709CAA1" w14:textId="77777777" w:rsidR="00097CB1" w:rsidRDefault="00097CB1" w:rsidP="0088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consolata Medium">
    <w:altName w:val="Consolas"/>
    <w:panose1 w:val="00000000000000000000"/>
    <w:charset w:val="00"/>
    <w:family w:val="modern"/>
    <w:notTrueType/>
    <w:pitch w:val="fixed"/>
    <w:sig w:usb0="00000001" w:usb1="0000016B" w:usb2="00000000" w:usb3="00000000" w:csb0="0000001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consola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6A12E" w14:textId="77777777" w:rsidR="00C86C81" w:rsidRDefault="00C86C8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2754363"/>
      <w:docPartObj>
        <w:docPartGallery w:val="Page Numbers (Bottom of Page)"/>
        <w:docPartUnique/>
      </w:docPartObj>
    </w:sdtPr>
    <w:sdtContent>
      <w:p w14:paraId="0C13B8EB" w14:textId="77777777" w:rsidR="00C86C81" w:rsidRDefault="00C86C81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  <w:p w14:paraId="6BA9C70A" w14:textId="77777777" w:rsidR="00C86C81" w:rsidRDefault="00C86C81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08140" w14:textId="77777777" w:rsidR="00C86C81" w:rsidRDefault="00C86C8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6C232" w14:textId="77777777" w:rsidR="00097CB1" w:rsidRDefault="00097CB1" w:rsidP="00882CCB">
      <w:r>
        <w:separator/>
      </w:r>
    </w:p>
  </w:footnote>
  <w:footnote w:type="continuationSeparator" w:id="0">
    <w:p w14:paraId="0428C5A9" w14:textId="77777777" w:rsidR="00097CB1" w:rsidRDefault="00097CB1" w:rsidP="00882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F4027" w14:textId="77777777" w:rsidR="00C86C81" w:rsidRDefault="00C86C8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DCB3E" w14:textId="025BC2CC" w:rsidR="00C86C81" w:rsidRDefault="00B3226A">
    <w:pPr>
      <w:pStyle w:val="En-tte"/>
    </w:pPr>
    <w:r>
      <w:t>Henry Letellier 1èreG3</w:t>
    </w:r>
    <w:r>
      <w:tab/>
      <w:t>NSI</w:t>
    </w:r>
    <w:r>
      <w:tab/>
      <w:t>28/05/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6E847" w14:textId="77777777" w:rsidR="00C86C81" w:rsidRDefault="00C86C8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B63BDE"/>
    <w:multiLevelType w:val="hybridMultilevel"/>
    <w:tmpl w:val="4F469C9A"/>
    <w:lvl w:ilvl="0" w:tplc="63A2BE7A">
      <w:start w:val="1"/>
      <w:numFmt w:val="bullet"/>
      <w:pStyle w:val="Paragraphedeliste"/>
      <w:lvlText w:val="—"/>
      <w:lvlJc w:val="left"/>
      <w:pPr>
        <w:ind w:left="3600" w:hanging="360"/>
      </w:pPr>
      <w:rPr>
        <w:rFonts w:ascii="Calibri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fr-FR" w:vendorID="64" w:dllVersion="409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tjAzs7C0MDU3MDVX0lEKTi0uzszPAykwrAUA7VlduiwAAAA="/>
  </w:docVars>
  <w:rsids>
    <w:rsidRoot w:val="00DD4433"/>
    <w:rsid w:val="00014445"/>
    <w:rsid w:val="00022F5A"/>
    <w:rsid w:val="0002325D"/>
    <w:rsid w:val="00026547"/>
    <w:rsid w:val="0002724C"/>
    <w:rsid w:val="00042BBB"/>
    <w:rsid w:val="0004638B"/>
    <w:rsid w:val="000465C6"/>
    <w:rsid w:val="00052D65"/>
    <w:rsid w:val="000753EC"/>
    <w:rsid w:val="00087CF2"/>
    <w:rsid w:val="00097CB1"/>
    <w:rsid w:val="000B1AE6"/>
    <w:rsid w:val="000C2DA6"/>
    <w:rsid w:val="000D3A1F"/>
    <w:rsid w:val="000D5D93"/>
    <w:rsid w:val="000E7219"/>
    <w:rsid w:val="00123BEF"/>
    <w:rsid w:val="00131E68"/>
    <w:rsid w:val="00134A37"/>
    <w:rsid w:val="001458AB"/>
    <w:rsid w:val="00153540"/>
    <w:rsid w:val="00176716"/>
    <w:rsid w:val="001879AB"/>
    <w:rsid w:val="001B06B0"/>
    <w:rsid w:val="001B0EC6"/>
    <w:rsid w:val="001F3BF7"/>
    <w:rsid w:val="00267BD9"/>
    <w:rsid w:val="00276886"/>
    <w:rsid w:val="00293F26"/>
    <w:rsid w:val="002B240C"/>
    <w:rsid w:val="002E1258"/>
    <w:rsid w:val="002E5A47"/>
    <w:rsid w:val="00300DFC"/>
    <w:rsid w:val="00301253"/>
    <w:rsid w:val="00332B4E"/>
    <w:rsid w:val="00354BD6"/>
    <w:rsid w:val="00397FF6"/>
    <w:rsid w:val="003A2FF8"/>
    <w:rsid w:val="003C21B9"/>
    <w:rsid w:val="003C3385"/>
    <w:rsid w:val="003F3F7E"/>
    <w:rsid w:val="004173C0"/>
    <w:rsid w:val="00425BA9"/>
    <w:rsid w:val="00430E43"/>
    <w:rsid w:val="00451B39"/>
    <w:rsid w:val="00474C5D"/>
    <w:rsid w:val="0047742F"/>
    <w:rsid w:val="004A63AB"/>
    <w:rsid w:val="004D0348"/>
    <w:rsid w:val="004D209D"/>
    <w:rsid w:val="004D32D5"/>
    <w:rsid w:val="004E6164"/>
    <w:rsid w:val="004F43CB"/>
    <w:rsid w:val="00503CA2"/>
    <w:rsid w:val="005410B8"/>
    <w:rsid w:val="00575D7B"/>
    <w:rsid w:val="00587977"/>
    <w:rsid w:val="0059373C"/>
    <w:rsid w:val="005A6160"/>
    <w:rsid w:val="005E1418"/>
    <w:rsid w:val="005F0BEB"/>
    <w:rsid w:val="005F590D"/>
    <w:rsid w:val="00601B54"/>
    <w:rsid w:val="00612733"/>
    <w:rsid w:val="00626903"/>
    <w:rsid w:val="00643B6F"/>
    <w:rsid w:val="00665147"/>
    <w:rsid w:val="00674453"/>
    <w:rsid w:val="00681E62"/>
    <w:rsid w:val="006A1FBC"/>
    <w:rsid w:val="006A3FF0"/>
    <w:rsid w:val="006B59C8"/>
    <w:rsid w:val="006C55F7"/>
    <w:rsid w:val="006E47FB"/>
    <w:rsid w:val="006E6EBD"/>
    <w:rsid w:val="00712D77"/>
    <w:rsid w:val="00722A2E"/>
    <w:rsid w:val="007332DA"/>
    <w:rsid w:val="00742840"/>
    <w:rsid w:val="00753806"/>
    <w:rsid w:val="00762891"/>
    <w:rsid w:val="007631E8"/>
    <w:rsid w:val="007C2B82"/>
    <w:rsid w:val="007D4C4C"/>
    <w:rsid w:val="007F0C3E"/>
    <w:rsid w:val="007F1697"/>
    <w:rsid w:val="007F22CA"/>
    <w:rsid w:val="007F36E4"/>
    <w:rsid w:val="007F4550"/>
    <w:rsid w:val="007F7EE5"/>
    <w:rsid w:val="00835AAA"/>
    <w:rsid w:val="00835CAD"/>
    <w:rsid w:val="00841E4D"/>
    <w:rsid w:val="00882CCB"/>
    <w:rsid w:val="0089525B"/>
    <w:rsid w:val="008A69F3"/>
    <w:rsid w:val="008C219F"/>
    <w:rsid w:val="008D7954"/>
    <w:rsid w:val="008E5185"/>
    <w:rsid w:val="0094037B"/>
    <w:rsid w:val="00946800"/>
    <w:rsid w:val="009679AB"/>
    <w:rsid w:val="009B34C6"/>
    <w:rsid w:val="00A15EAB"/>
    <w:rsid w:val="00A36054"/>
    <w:rsid w:val="00A41EA3"/>
    <w:rsid w:val="00A52D74"/>
    <w:rsid w:val="00A75E30"/>
    <w:rsid w:val="00AB64EF"/>
    <w:rsid w:val="00AB6BDE"/>
    <w:rsid w:val="00AD0498"/>
    <w:rsid w:val="00AE0B40"/>
    <w:rsid w:val="00AF4A7B"/>
    <w:rsid w:val="00B07E6F"/>
    <w:rsid w:val="00B3226A"/>
    <w:rsid w:val="00B5515C"/>
    <w:rsid w:val="00B60ACC"/>
    <w:rsid w:val="00B87B12"/>
    <w:rsid w:val="00B900E9"/>
    <w:rsid w:val="00BA57E6"/>
    <w:rsid w:val="00BC40EE"/>
    <w:rsid w:val="00BE45DB"/>
    <w:rsid w:val="00C01234"/>
    <w:rsid w:val="00C016B4"/>
    <w:rsid w:val="00C259A0"/>
    <w:rsid w:val="00C54E40"/>
    <w:rsid w:val="00C6024A"/>
    <w:rsid w:val="00C63472"/>
    <w:rsid w:val="00C86C81"/>
    <w:rsid w:val="00C90831"/>
    <w:rsid w:val="00CA5B9F"/>
    <w:rsid w:val="00CB6AFE"/>
    <w:rsid w:val="00CD4EC4"/>
    <w:rsid w:val="00CD7EB2"/>
    <w:rsid w:val="00D35757"/>
    <w:rsid w:val="00D4400A"/>
    <w:rsid w:val="00D57CEF"/>
    <w:rsid w:val="00D62113"/>
    <w:rsid w:val="00D66024"/>
    <w:rsid w:val="00DD4433"/>
    <w:rsid w:val="00DD5467"/>
    <w:rsid w:val="00DF33A8"/>
    <w:rsid w:val="00E218C0"/>
    <w:rsid w:val="00E2373F"/>
    <w:rsid w:val="00E2781A"/>
    <w:rsid w:val="00E42342"/>
    <w:rsid w:val="00E573F5"/>
    <w:rsid w:val="00E667E4"/>
    <w:rsid w:val="00E718BF"/>
    <w:rsid w:val="00E949F9"/>
    <w:rsid w:val="00EA7ED9"/>
    <w:rsid w:val="00EC38A3"/>
    <w:rsid w:val="00ED3066"/>
    <w:rsid w:val="00ED329E"/>
    <w:rsid w:val="00EF21A8"/>
    <w:rsid w:val="00F23983"/>
    <w:rsid w:val="00F305F4"/>
    <w:rsid w:val="00F32A8A"/>
    <w:rsid w:val="00F3719A"/>
    <w:rsid w:val="00F44D42"/>
    <w:rsid w:val="00F51AAF"/>
    <w:rsid w:val="00F548FE"/>
    <w:rsid w:val="00F8162E"/>
    <w:rsid w:val="00F819DE"/>
    <w:rsid w:val="00F96F13"/>
    <w:rsid w:val="00FA5F43"/>
    <w:rsid w:val="00FC3C59"/>
    <w:rsid w:val="00FC620E"/>
    <w:rsid w:val="00FF5D53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F534D"/>
  <w15:chartTrackingRefBased/>
  <w15:docId w15:val="{048DE1C6-CF4B-7D40-8347-3A8A8623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4EF"/>
    <w:rPr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153540"/>
    <w:pPr>
      <w:spacing w:after="360"/>
      <w:jc w:val="center"/>
      <w:outlineLvl w:val="0"/>
    </w:pPr>
    <w:rPr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requestion">
    <w:name w:val="Titre question"/>
    <w:basedOn w:val="Normal"/>
    <w:next w:val="Normal"/>
    <w:autoRedefine/>
    <w:qFormat/>
    <w:rsid w:val="00AB64EF"/>
    <w:pPr>
      <w:spacing w:before="240"/>
    </w:pPr>
    <w:rPr>
      <w:b/>
      <w:bCs/>
    </w:rPr>
  </w:style>
  <w:style w:type="paragraph" w:customStyle="1" w:styleId="Rponses">
    <w:name w:val="Réponses"/>
    <w:basedOn w:val="Normal"/>
    <w:qFormat/>
    <w:rsid w:val="00AB64EF"/>
    <w:pPr>
      <w:tabs>
        <w:tab w:val="left" w:pos="426"/>
        <w:tab w:val="left" w:pos="709"/>
        <w:tab w:val="left" w:pos="993"/>
        <w:tab w:val="left" w:pos="1276"/>
        <w:tab w:val="left" w:pos="1560"/>
        <w:tab w:val="left" w:pos="1843"/>
        <w:tab w:val="left" w:pos="2127"/>
        <w:tab w:val="left" w:pos="2410"/>
        <w:tab w:val="left" w:pos="2694"/>
        <w:tab w:val="left" w:pos="2977"/>
        <w:tab w:val="left" w:pos="3261"/>
        <w:tab w:val="left" w:pos="3544"/>
        <w:tab w:val="left" w:pos="3828"/>
        <w:tab w:val="left" w:pos="4111"/>
        <w:tab w:val="left" w:pos="4395"/>
        <w:tab w:val="left" w:pos="4678"/>
        <w:tab w:val="left" w:pos="4962"/>
        <w:tab w:val="left" w:pos="5245"/>
        <w:tab w:val="left" w:pos="5529"/>
      </w:tabs>
      <w:ind w:left="426" w:hanging="426"/>
    </w:pPr>
  </w:style>
  <w:style w:type="paragraph" w:customStyle="1" w:styleId="Bonnerponse">
    <w:name w:val="Bonne réponse"/>
    <w:basedOn w:val="Normal"/>
    <w:next w:val="Titrequestion"/>
    <w:qFormat/>
    <w:rsid w:val="00087CF2"/>
    <w:pPr>
      <w:spacing w:before="120"/>
    </w:pPr>
    <w:rPr>
      <w:color w:val="FF0000"/>
    </w:rPr>
  </w:style>
  <w:style w:type="paragraph" w:customStyle="1" w:styleId="CodePython">
    <w:name w:val="Code Python"/>
    <w:basedOn w:val="Normal"/>
    <w:autoRedefine/>
    <w:qFormat/>
    <w:rsid w:val="00AB64EF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</w:tabs>
      <w:spacing w:before="120" w:after="120"/>
      <w:ind w:left="284"/>
      <w:contextualSpacing/>
    </w:pPr>
    <w:rPr>
      <w:rFonts w:ascii="Inconsolata Medium" w:hAnsi="Inconsolata Medium" w:cs="Consolas"/>
      <w:color w:val="000000" w:themeColor="text1"/>
      <w:lang w:val="en-US"/>
    </w:rPr>
  </w:style>
  <w:style w:type="character" w:customStyle="1" w:styleId="PolicePython">
    <w:name w:val="Police Python"/>
    <w:basedOn w:val="Policepardfaut"/>
    <w:uiPriority w:val="1"/>
    <w:qFormat/>
    <w:rsid w:val="00AB64EF"/>
    <w:rPr>
      <w:rFonts w:ascii="Inconsolata Medium" w:hAnsi="Inconsolata Medium"/>
      <w:color w:val="000000" w:themeColor="text1"/>
    </w:rPr>
  </w:style>
  <w:style w:type="character" w:styleId="Lienhypertexte">
    <w:name w:val="Hyperlink"/>
    <w:basedOn w:val="Policepardfaut"/>
    <w:uiPriority w:val="99"/>
    <w:unhideWhenUsed/>
    <w:rsid w:val="009679A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54E40"/>
    <w:rPr>
      <w:rFonts w:ascii="Times New Roman" w:hAnsi="Times New Roman" w:cs="Times New Roman"/>
    </w:rPr>
  </w:style>
  <w:style w:type="paragraph" w:styleId="Paragraphedeliste">
    <w:name w:val="List Paragraph"/>
    <w:basedOn w:val="Normal"/>
    <w:uiPriority w:val="34"/>
    <w:qFormat/>
    <w:rsid w:val="001879AB"/>
    <w:pPr>
      <w:numPr>
        <w:numId w:val="1"/>
      </w:numPr>
      <w:ind w:left="426" w:hanging="357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153540"/>
    <w:rPr>
      <w:b/>
      <w:bCs/>
      <w:sz w:val="28"/>
      <w:szCs w:val="28"/>
    </w:rPr>
  </w:style>
  <w:style w:type="table" w:styleId="Grilledutableau">
    <w:name w:val="Table Grid"/>
    <w:basedOn w:val="TableauNormal"/>
    <w:uiPriority w:val="39"/>
    <w:rsid w:val="00742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DD44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D4433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D4433"/>
    <w:rPr>
      <w:rFonts w:ascii="Times New Roman" w:hAnsi="Times New Roman" w:cs="Times New Roman"/>
      <w:sz w:val="18"/>
      <w:szCs w:val="18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3C21B9"/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3C21B9"/>
    <w:rPr>
      <w:rFonts w:ascii="Consolas" w:hAnsi="Consolas" w:cs="Consolas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882CC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82CCB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882CC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82CC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4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85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5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2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0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0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9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8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4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4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4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6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1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7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0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7</Pages>
  <Words>2382</Words>
  <Characters>1310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Chéno</dc:creator>
  <cp:keywords/>
  <dc:description/>
  <cp:lastModifiedBy>Henry Letellier</cp:lastModifiedBy>
  <cp:revision>4</cp:revision>
  <cp:lastPrinted>2019-06-19T16:15:00Z</cp:lastPrinted>
  <dcterms:created xsi:type="dcterms:W3CDTF">2020-05-26T15:28:00Z</dcterms:created>
  <dcterms:modified xsi:type="dcterms:W3CDTF">2020-05-28T13:15:00Z</dcterms:modified>
</cp:coreProperties>
</file>